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2AEB" w:rsidRDefault="00432AEB" w:rsidP="00432A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>
        <w:rPr>
          <w:rFonts w:ascii="var(--jp-code-font-family)" w:eastAsia="Times New Roman" w:hAnsi="var(--jp-code-font-family)" w:cs="Courier New"/>
          <w:sz w:val="20"/>
          <w:szCs w:val="20"/>
        </w:rPr>
        <w:t>B</w:t>
      </w:r>
      <w:r w:rsidRPr="00432AEB">
        <w:rPr>
          <w:rFonts w:ascii="var(--jp-code-font-family)" w:eastAsia="Times New Roman" w:hAnsi="var(--jp-code-font-family)" w:cs="Courier New"/>
          <w:sz w:val="20"/>
          <w:szCs w:val="20"/>
        </w:rPr>
        <w:t>aseline_imagenet_EfficientNetB0.h5</w:t>
      </w:r>
      <w:r w:rsidR="00241499">
        <w:rPr>
          <w:rFonts w:ascii="var(--jp-code-font-family)" w:eastAsia="Times New Roman" w:hAnsi="var(--jp-code-font-family)" w:cs="Courier New"/>
          <w:sz w:val="20"/>
          <w:szCs w:val="20"/>
        </w:rPr>
        <w:t xml:space="preserve">   learning rate 1e-6</w:t>
      </w:r>
      <w:r w:rsidR="00B5615D">
        <w:rPr>
          <w:rFonts w:ascii="var(--jp-code-font-family)" w:eastAsia="Times New Roman" w:hAnsi="var(--jp-code-font-family)" w:cs="Courier New"/>
          <w:sz w:val="20"/>
          <w:szCs w:val="20"/>
        </w:rPr>
        <w:t xml:space="preserve">   50 epoch   Contour Crop (210,210,3)</w:t>
      </w:r>
    </w:p>
    <w:p w:rsidR="00432AEB" w:rsidRDefault="00432AEB" w:rsidP="00432A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432AEB" w:rsidRDefault="00432AEB" w:rsidP="00432A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432AEB" w:rsidRPr="00432AEB" w:rsidRDefault="00432AEB" w:rsidP="00432A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432AEB">
        <w:rPr>
          <w:rFonts w:ascii="var(--jp-code-font-family)" w:eastAsia="Times New Roman" w:hAnsi="var(--jp-code-font-family)" w:cs="Courier New"/>
          <w:sz w:val="20"/>
          <w:szCs w:val="20"/>
        </w:rPr>
        <w:t>Lowest training loss:  0.3243662416934967</w:t>
      </w:r>
    </w:p>
    <w:p w:rsidR="00432AEB" w:rsidRPr="00432AEB" w:rsidRDefault="00432AEB" w:rsidP="00432A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432AEB">
        <w:rPr>
          <w:rFonts w:ascii="var(--jp-code-font-family)" w:eastAsia="Times New Roman" w:hAnsi="var(--jp-code-font-family)" w:cs="Courier New"/>
          <w:sz w:val="20"/>
          <w:szCs w:val="20"/>
        </w:rPr>
        <w:t>Lowest validation loss:  0.6150691509246826</w:t>
      </w:r>
    </w:p>
    <w:p w:rsidR="00432AEB" w:rsidRPr="00432AEB" w:rsidRDefault="00432AEB" w:rsidP="00432A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432AEB">
        <w:rPr>
          <w:rFonts w:ascii="var(--jp-code-font-family)" w:eastAsia="Times New Roman" w:hAnsi="var(--jp-code-font-family)" w:cs="Courier New"/>
          <w:sz w:val="20"/>
          <w:szCs w:val="20"/>
        </w:rPr>
        <w:t>Highest training accuracy:  0.8767522573471069</w:t>
      </w:r>
    </w:p>
    <w:p w:rsidR="00241499" w:rsidRDefault="00432AEB" w:rsidP="00432A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432AEB">
        <w:rPr>
          <w:rFonts w:ascii="var(--jp-code-font-family)" w:eastAsia="Times New Roman" w:hAnsi="var(--jp-code-font-family)" w:cs="Courier New"/>
          <w:sz w:val="20"/>
          <w:szCs w:val="20"/>
        </w:rPr>
        <w:t>Highest validation accuracy:  0.7247956395149231</w:t>
      </w:r>
    </w:p>
    <w:p w:rsidR="00432AEB" w:rsidRDefault="00432AEB" w:rsidP="00432A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241499" w:rsidRDefault="00241499" w:rsidP="0024149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241499" w:rsidRDefault="00A04673" w:rsidP="0024149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0;margin-top:0;width:263.25pt;height:189.75pt;z-index:251659264;mso-position-horizontal:left;mso-position-horizontal-relative:text;mso-position-vertical-relative:text">
            <v:imagedata r:id="rId4" o:title="download1"/>
            <w10:wrap type="square" side="right"/>
          </v:shape>
        </w:pict>
      </w:r>
      <w:r w:rsidR="00241499">
        <w:rPr>
          <w:rFonts w:ascii="var(--jp-code-font-family)" w:eastAsia="Times New Roman" w:hAnsi="var(--jp-code-font-family)" w:cs="Courier New"/>
          <w:sz w:val="20"/>
          <w:szCs w:val="20"/>
        </w:rPr>
        <w:br w:type="textWrapping" w:clear="all"/>
        <w:t>Thoughtts from loss:</w:t>
      </w:r>
    </w:p>
    <w:p w:rsidR="00241499" w:rsidRDefault="00241499" w:rsidP="0024149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>
        <w:rPr>
          <w:rFonts w:ascii="var(--jp-code-font-family)" w:eastAsia="Times New Roman" w:hAnsi="var(--jp-code-font-family)" w:cs="Courier New"/>
          <w:sz w:val="20"/>
          <w:szCs w:val="20"/>
        </w:rPr>
        <w:t>Good learning rate for  training loss; High learning rate for validation</w:t>
      </w:r>
    </w:p>
    <w:p w:rsidR="00432AEB" w:rsidRDefault="00432AEB" w:rsidP="0024149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>
        <w:rPr>
          <w:rFonts w:ascii="var(--jp-code-font-family)" w:eastAsia="Times New Roman" w:hAnsi="var(--jp-code-font-family)" w:cs="Courier New"/>
          <w:noProof/>
          <w:sz w:val="20"/>
          <w:szCs w:val="20"/>
        </w:rPr>
        <w:drawing>
          <wp:inline distT="0" distB="0" distL="0" distR="0">
            <wp:extent cx="3333750" cy="2400300"/>
            <wp:effectExtent l="0" t="0" r="0" b="0"/>
            <wp:docPr id="1" name="Picture 1" descr="C:\Users\DIPTO\AppData\Local\Microsoft\Windows\INetCache\Content.Word\download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DIPTO\AppData\Local\Microsoft\Windows\INetCache\Content.Word\download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7D7E" w:rsidRDefault="00B5615D">
      <w:pPr>
        <w:rPr>
          <w:rFonts w:ascii="var(--jp-code-font-family)" w:eastAsia="Times New Roman" w:hAnsi="var(--jp-code-font-family)" w:cs="Courier New"/>
          <w:sz w:val="20"/>
          <w:szCs w:val="20"/>
        </w:rPr>
      </w:pPr>
      <w:r>
        <w:rPr>
          <w:rFonts w:ascii="var(--jp-code-font-family)" w:eastAsia="Times New Roman" w:hAnsi="var(--jp-code-font-family)" w:cs="Courier New"/>
          <w:sz w:val="20"/>
          <w:szCs w:val="20"/>
        </w:rPr>
        <w:t>Thoughts on accuracy:</w:t>
      </w:r>
    </w:p>
    <w:p w:rsidR="00B5615D" w:rsidRDefault="00B5615D">
      <w:pPr>
        <w:pBdr>
          <w:bottom w:val="single" w:sz="6" w:space="1" w:color="auto"/>
        </w:pBdr>
        <w:rPr>
          <w:rFonts w:ascii="var(--jp-code-font-family)" w:eastAsia="Times New Roman" w:hAnsi="var(--jp-code-font-family)" w:cs="Courier New"/>
          <w:sz w:val="20"/>
          <w:szCs w:val="20"/>
        </w:rPr>
      </w:pPr>
      <w:r>
        <w:rPr>
          <w:rFonts w:ascii="var(--jp-code-font-family)" w:eastAsia="Times New Roman" w:hAnsi="var(--jp-code-font-family)" w:cs="Courier New"/>
          <w:sz w:val="20"/>
          <w:szCs w:val="20"/>
        </w:rPr>
        <w:t xml:space="preserve">Moderate level overfitting </w:t>
      </w:r>
    </w:p>
    <w:p w:rsidR="00EB0C16" w:rsidRDefault="00EB0C16">
      <w:pPr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EB0C16" w:rsidRDefault="00EB0C16">
      <w:pPr>
        <w:rPr>
          <w:rFonts w:ascii="var(--jp-code-font-family)" w:eastAsia="Times New Roman" w:hAnsi="var(--jp-code-font-family)" w:cs="Courier New"/>
          <w:sz w:val="20"/>
          <w:szCs w:val="20"/>
        </w:rPr>
      </w:pPr>
      <w:r>
        <w:rPr>
          <w:rFonts w:ascii="var(--jp-code-font-family)" w:eastAsia="Times New Roman" w:hAnsi="var(--jp-code-font-family)" w:cs="Courier New"/>
          <w:sz w:val="20"/>
          <w:szCs w:val="20"/>
        </w:rPr>
        <w:t>Baseline_imagenet_EfficientnetB0.h5     learning rate 1e-6     50 epoch    High Crop (160, 160, 3)</w:t>
      </w:r>
    </w:p>
    <w:p w:rsidR="0027600A" w:rsidRDefault="0027600A">
      <w:pPr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27600A" w:rsidRPr="0027600A" w:rsidRDefault="0027600A" w:rsidP="002760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27600A">
        <w:rPr>
          <w:rFonts w:ascii="var(--jp-code-font-family)" w:eastAsia="Times New Roman" w:hAnsi="var(--jp-code-font-family)" w:cs="Courier New"/>
          <w:sz w:val="20"/>
          <w:szCs w:val="20"/>
        </w:rPr>
        <w:t>Lowest training loss:  0.40360748767852783</w:t>
      </w:r>
    </w:p>
    <w:p w:rsidR="0027600A" w:rsidRPr="0027600A" w:rsidRDefault="0027600A" w:rsidP="002760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27600A">
        <w:rPr>
          <w:rFonts w:ascii="var(--jp-code-font-family)" w:eastAsia="Times New Roman" w:hAnsi="var(--jp-code-font-family)" w:cs="Courier New"/>
          <w:sz w:val="20"/>
          <w:szCs w:val="20"/>
        </w:rPr>
        <w:t>Lowest validation loss:  0.6022466421127319</w:t>
      </w:r>
    </w:p>
    <w:p w:rsidR="0027600A" w:rsidRPr="0027600A" w:rsidRDefault="0027600A" w:rsidP="002760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27600A">
        <w:rPr>
          <w:rFonts w:ascii="var(--jp-code-font-family)" w:eastAsia="Times New Roman" w:hAnsi="var(--jp-code-font-family)" w:cs="Courier New"/>
          <w:sz w:val="20"/>
          <w:szCs w:val="20"/>
        </w:rPr>
        <w:t>Highest training accuracy:  0.8347916007041931</w:t>
      </w:r>
    </w:p>
    <w:p w:rsidR="0027600A" w:rsidRPr="0027600A" w:rsidRDefault="0027600A" w:rsidP="002760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27600A">
        <w:rPr>
          <w:rFonts w:ascii="var(--jp-code-font-family)" w:eastAsia="Times New Roman" w:hAnsi="var(--jp-code-font-family)" w:cs="Courier New"/>
          <w:sz w:val="20"/>
          <w:szCs w:val="20"/>
        </w:rPr>
        <w:t>Highest validation accuracy:  0.6986376047134399</w:t>
      </w:r>
    </w:p>
    <w:p w:rsidR="0027600A" w:rsidRDefault="00A04673">
      <w:r>
        <w:lastRenderedPageBreak/>
        <w:pict>
          <v:shape id="_x0000_i1025" type="#_x0000_t75" style="width:318.75pt;height:225.75pt">
            <v:imagedata r:id="rId6" o:title="download1"/>
          </v:shape>
        </w:pict>
      </w:r>
    </w:p>
    <w:p w:rsidR="0027600A" w:rsidRDefault="00A04673">
      <w:pPr>
        <w:pBdr>
          <w:bottom w:val="single" w:sz="6" w:space="1" w:color="auto"/>
        </w:pBdr>
      </w:pPr>
      <w:r>
        <w:pict>
          <v:shape id="_x0000_i1026" type="#_x0000_t75" style="width:312pt;height:224.25pt">
            <v:imagedata r:id="rId7" o:title="download"/>
          </v:shape>
        </w:pict>
      </w:r>
    </w:p>
    <w:p w:rsidR="00BA6A0E" w:rsidRDefault="00BA6A0E"/>
    <w:p w:rsidR="00BA6A0E" w:rsidRDefault="00BA6A0E">
      <w:r>
        <w:t>Baseline_efficientNetB0       learning rate 1e-6     200 epoch   High Crop (150,150,3)</w:t>
      </w:r>
    </w:p>
    <w:p w:rsidR="00BA6A0E" w:rsidRDefault="00BA6A0E"/>
    <w:p w:rsidR="00BA6A0E" w:rsidRDefault="00BA6A0E" w:rsidP="00BA6A0E">
      <w:r>
        <w:t>Lowest training loss:  1.0642935037612915</w:t>
      </w:r>
    </w:p>
    <w:p w:rsidR="00BA6A0E" w:rsidRDefault="00BA6A0E" w:rsidP="00BA6A0E">
      <w:r>
        <w:t>Lowest validation loss:  1.5395534038543701</w:t>
      </w:r>
    </w:p>
    <w:p w:rsidR="00BA6A0E" w:rsidRDefault="00BA6A0E" w:rsidP="00BA6A0E">
      <w:r>
        <w:t>Highest training accuracy:  0.6682931184768677</w:t>
      </w:r>
    </w:p>
    <w:p w:rsidR="00BA6A0E" w:rsidRDefault="00BA6A0E" w:rsidP="00BA6A0E">
      <w:r>
        <w:t>Highest validation accuracy:  0.7155126333236694</w:t>
      </w:r>
    </w:p>
    <w:p w:rsidR="00BA6A0E" w:rsidRDefault="00BA6A0E" w:rsidP="00BA6A0E">
      <w:pPr>
        <w:pBdr>
          <w:bottom w:val="single" w:sz="6" w:space="1" w:color="auto"/>
        </w:pBdr>
      </w:pPr>
      <w:r>
        <w:rPr>
          <w:noProof/>
        </w:rPr>
        <w:lastRenderedPageBreak/>
        <w:drawing>
          <wp:inline distT="0" distB="0" distL="0" distR="0">
            <wp:extent cx="4295775" cy="3092014"/>
            <wp:effectExtent l="0" t="0" r="0" b="0"/>
            <wp:docPr id="2" name="Picture 2" descr="C:\Users\DIPTO\AppData\Local\Microsoft\Windows\INetCache\Content.Word\loss-curve-200e-high-crop-eff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DIPTO\AppData\Local\Microsoft\Windows\INetCache\Content.Word\loss-curve-200e-high-crop-effi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011" cy="3097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4673">
        <w:pict>
          <v:shape id="_x0000_i1027" type="#_x0000_t75" style="width:345.75pt;height:246pt">
            <v:imagedata r:id="rId9" o:title="acc-curve-200e-high-crop-effi"/>
          </v:shape>
        </w:pict>
      </w:r>
    </w:p>
    <w:p w:rsidR="006B540C" w:rsidRDefault="006B540C" w:rsidP="00BA6A0E"/>
    <w:p w:rsidR="006B540C" w:rsidRDefault="006B540C" w:rsidP="00BA6A0E">
      <w:r>
        <w:t>Learning Rate Finder</w:t>
      </w:r>
    </w:p>
    <w:p w:rsidR="006B540C" w:rsidRDefault="006B540C" w:rsidP="00BA6A0E"/>
    <w:p w:rsidR="006B540C" w:rsidRDefault="006B540C" w:rsidP="00BA6A0E">
      <w:r>
        <w:t>Training data: 5k instead of maximum 8k</w:t>
      </w:r>
    </w:p>
    <w:p w:rsidR="006B540C" w:rsidRDefault="00A04673" w:rsidP="00BA6A0E">
      <w:r>
        <w:pict>
          <v:shape id="_x0000_i1028" type="#_x0000_t75" style="width:386.25pt;height:266.25pt">
            <v:imagedata r:id="rId10" o:title="download-old"/>
          </v:shape>
        </w:pict>
      </w:r>
    </w:p>
    <w:p w:rsidR="006B540C" w:rsidRDefault="006B540C" w:rsidP="00BA6A0E"/>
    <w:p w:rsidR="006B540C" w:rsidRDefault="006B540C" w:rsidP="00BA6A0E">
      <w:r>
        <w:t>Learning rate finder</w:t>
      </w:r>
    </w:p>
    <w:p w:rsidR="006B540C" w:rsidRDefault="006B540C" w:rsidP="00BA6A0E">
      <w:r>
        <w:lastRenderedPageBreak/>
        <w:t>Training data: 8k instead of 10k</w:t>
      </w:r>
    </w:p>
    <w:p w:rsidR="006B540C" w:rsidRDefault="00A04673" w:rsidP="00BA6A0E">
      <w:r>
        <w:pict>
          <v:shape id="_x0000_i1029" type="#_x0000_t75" style="width:386.25pt;height:269.25pt">
            <v:imagedata r:id="rId11" o:title="download-new"/>
          </v:shape>
        </w:pict>
      </w:r>
    </w:p>
    <w:p w:rsidR="00D070EC" w:rsidRDefault="00D070EC" w:rsidP="00BA6A0E"/>
    <w:p w:rsidR="00D070EC" w:rsidRDefault="00D070EC" w:rsidP="00BA6A0E"/>
    <w:p w:rsidR="00D070EC" w:rsidRDefault="00D070EC" w:rsidP="00BA6A0E"/>
    <w:p w:rsidR="00D070EC" w:rsidRDefault="00D070EC" w:rsidP="00BA6A0E">
      <w:r>
        <w:t>Baseline_</w:t>
      </w:r>
      <w:r w:rsidR="00F73453">
        <w:t>i</w:t>
      </w:r>
      <w:r>
        <w:t>mage</w:t>
      </w:r>
      <w:r w:rsidR="00F73453">
        <w:t>net</w:t>
      </w:r>
      <w:r>
        <w:t xml:space="preserve">_effiecinetNetB0,    </w:t>
      </w:r>
    </w:p>
    <w:p w:rsidR="00D070EC" w:rsidRDefault="00D070EC" w:rsidP="00BA6A0E">
      <w:r>
        <w:t xml:space="preserve">high crops (150,150,3)    </w:t>
      </w:r>
    </w:p>
    <w:p w:rsidR="008922F5" w:rsidRDefault="008922F5" w:rsidP="00BA6A0E">
      <w:r>
        <w:t>epoch 500</w:t>
      </w:r>
    </w:p>
    <w:p w:rsidR="00D070EC" w:rsidRDefault="00D070EC" w:rsidP="00BA6A0E">
      <w:r w:rsidRPr="00D070EC">
        <w:t>Adam(lr=1e-3, amsgrad=True)</w:t>
      </w:r>
      <w:r>
        <w:t xml:space="preserve"> </w:t>
      </w:r>
    </w:p>
    <w:p w:rsidR="00D070EC" w:rsidRDefault="00D070EC" w:rsidP="00BA6A0E">
      <w:r w:rsidRPr="00D070EC">
        <w:t>loss = 'binary_crossentropy'</w:t>
      </w:r>
    </w:p>
    <w:p w:rsidR="00D070EC" w:rsidRDefault="00D070EC" w:rsidP="00BA6A0E">
      <w:r w:rsidRPr="00D070EC">
        <w:t>ReduceLROnPlateau(monitor='val_accuracy', factor=0.5, verbose=1, patience=5, mode='max')]</w:t>
      </w:r>
      <w:r>
        <w:t xml:space="preserve">   </w:t>
      </w:r>
    </w:p>
    <w:p w:rsidR="000B21D2" w:rsidRPr="000B21D2" w:rsidRDefault="000B21D2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0B21D2">
        <w:rPr>
          <w:rFonts w:ascii="var(--jp-code-font-family)" w:eastAsia="Times New Roman" w:hAnsi="var(--jp-code-font-family)" w:cs="Courier New"/>
          <w:sz w:val="20"/>
          <w:szCs w:val="20"/>
        </w:rPr>
        <w:t>Lowest training loss:  0.0003257665375713259</w:t>
      </w:r>
    </w:p>
    <w:p w:rsidR="000B21D2" w:rsidRPr="000B21D2" w:rsidRDefault="000B21D2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0B21D2">
        <w:rPr>
          <w:rFonts w:ascii="var(--jp-code-font-family)" w:eastAsia="Times New Roman" w:hAnsi="var(--jp-code-font-family)" w:cs="Courier New"/>
          <w:sz w:val="20"/>
          <w:szCs w:val="20"/>
        </w:rPr>
        <w:t>Lowest validation loss:  0.6510282754898071</w:t>
      </w:r>
    </w:p>
    <w:p w:rsidR="000B21D2" w:rsidRPr="000B21D2" w:rsidRDefault="000B21D2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0B21D2">
        <w:rPr>
          <w:rFonts w:ascii="var(--jp-code-font-family)" w:eastAsia="Times New Roman" w:hAnsi="var(--jp-code-font-family)" w:cs="Courier New"/>
          <w:sz w:val="20"/>
          <w:szCs w:val="20"/>
        </w:rPr>
        <w:t>Highest training accuracy:  1.0</w:t>
      </w:r>
    </w:p>
    <w:p w:rsidR="000B21D2" w:rsidRDefault="000B21D2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0B21D2">
        <w:rPr>
          <w:rFonts w:ascii="var(--jp-code-font-family)" w:eastAsia="Times New Roman" w:hAnsi="var(--jp-code-font-family)" w:cs="Courier New"/>
          <w:sz w:val="20"/>
          <w:szCs w:val="20"/>
        </w:rPr>
        <w:t>Highest validation accuracy:  0.8152588605880737</w:t>
      </w:r>
    </w:p>
    <w:p w:rsidR="007E1E17" w:rsidRDefault="007E1E17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7E1E17" w:rsidRDefault="007E1E17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7E1E17" w:rsidRDefault="007E1E17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>
        <w:rPr>
          <w:rFonts w:ascii="var(--jp-code-font-family)" w:eastAsia="Times New Roman" w:hAnsi="var(--jp-code-font-family)" w:cs="Courier New"/>
          <w:sz w:val="20"/>
          <w:szCs w:val="20"/>
        </w:rPr>
        <w:t xml:space="preserve">Model Link: </w:t>
      </w:r>
      <w:r w:rsidRPr="007E1E17">
        <w:rPr>
          <w:rFonts w:ascii="var(--jp-code-font-family)" w:eastAsia="Times New Roman" w:hAnsi="var(--jp-code-font-family)" w:cs="Courier New"/>
          <w:sz w:val="20"/>
          <w:szCs w:val="20"/>
        </w:rPr>
        <w:t>https://drive.google.com/file/d/1kUJxr64gVRapVqoaXAw-akBXHIL75XOl/view?usp=sharing</w:t>
      </w:r>
    </w:p>
    <w:p w:rsidR="00A30508" w:rsidRDefault="00A30508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A30508" w:rsidRDefault="00A04673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>
        <w:rPr>
          <w:rFonts w:ascii="var(--jp-code-font-family)" w:eastAsia="Times New Roman" w:hAnsi="var(--jp-code-font-family)" w:cs="Courier New"/>
          <w:sz w:val="20"/>
          <w:szCs w:val="20"/>
        </w:rPr>
        <w:lastRenderedPageBreak/>
        <w:pict>
          <v:shape id="_x0000_i1030" type="#_x0000_t75" style="width:389.25pt;height:278.25pt">
            <v:imagedata r:id="rId12" o:title="download"/>
          </v:shape>
        </w:pict>
      </w:r>
    </w:p>
    <w:p w:rsidR="00A30508" w:rsidRDefault="00A30508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A30508" w:rsidRDefault="00A04673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>
        <w:rPr>
          <w:rFonts w:ascii="var(--jp-code-font-family)" w:eastAsia="Times New Roman" w:hAnsi="var(--jp-code-font-family)" w:cs="Courier New"/>
          <w:sz w:val="20"/>
          <w:szCs w:val="20"/>
        </w:rPr>
        <w:pict>
          <v:shape id="_x0000_i1031" type="#_x0000_t75" style="width:386.25pt;height:278.25pt">
            <v:imagedata r:id="rId13" o:title="downfload"/>
          </v:shape>
        </w:pict>
      </w:r>
    </w:p>
    <w:p w:rsidR="00A72E3E" w:rsidRDefault="00A72E3E" w:rsidP="000B21D2">
      <w:pPr>
        <w:pBdr>
          <w:bottom w:val="single" w:sz="6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A72E3E" w:rsidRDefault="00A72E3E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A72E3E" w:rsidRDefault="00A72E3E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A72E3E" w:rsidRDefault="00A72E3E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>
        <w:rPr>
          <w:rFonts w:ascii="var(--jp-code-font-family)" w:eastAsia="Times New Roman" w:hAnsi="var(--jp-code-font-family)" w:cs="Courier New"/>
          <w:sz w:val="20"/>
          <w:szCs w:val="20"/>
        </w:rPr>
        <w:t>Training With K train</w:t>
      </w:r>
    </w:p>
    <w:p w:rsidR="009174C4" w:rsidRDefault="009174C4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9174C4" w:rsidRDefault="009174C4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>
        <w:rPr>
          <w:rFonts w:ascii="var(--jp-code-font-family)" w:eastAsia="Times New Roman" w:hAnsi="var(--jp-code-font-family)" w:cs="Courier New"/>
          <w:sz w:val="20"/>
          <w:szCs w:val="20"/>
        </w:rPr>
        <w:t xml:space="preserve">EfficientNetB0    imagenet_weights = true   </w:t>
      </w:r>
      <w:r w:rsidRPr="009174C4">
        <w:rPr>
          <w:rFonts w:ascii="var(--jp-code-font-family)" w:eastAsia="Times New Roman" w:hAnsi="var(--jp-code-font-family)" w:cs="Courier New"/>
          <w:sz w:val="20"/>
          <w:szCs w:val="20"/>
        </w:rPr>
        <w:t>input_shape=(150,150,3),</w:t>
      </w:r>
    </w:p>
    <w:p w:rsidR="00A72E3E" w:rsidRDefault="00A72E3E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A72E3E" w:rsidRDefault="00A72E3E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A72E3E">
        <w:rPr>
          <w:rFonts w:ascii="var(--jp-code-font-family)" w:eastAsia="Times New Roman" w:hAnsi="var(--jp-code-font-family)" w:cs="Courier New"/>
          <w:sz w:val="20"/>
          <w:szCs w:val="20"/>
        </w:rPr>
        <w:t>learner.autofit(0.001, 600, monitor='val_accuracy', early_stopping=True, reduce_on_plateau=5, reduce_factor=5)</w:t>
      </w:r>
    </w:p>
    <w:p w:rsidR="00A72E3E" w:rsidRDefault="00A72E3E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A72E3E" w:rsidRPr="000B21D2" w:rsidRDefault="00A72E3E" w:rsidP="000B21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A72E3E" w:rsidRPr="000B21D2" w:rsidRDefault="00A72E3E" w:rsidP="00A72E3E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Lowest training loss:  </w:t>
      </w:r>
      <w:r w:rsidRPr="00A72E3E">
        <w:rPr>
          <w:rFonts w:ascii="var(--jp-code-font-family)" w:hAnsi="var(--jp-code-font-family)"/>
        </w:rPr>
        <w:t>0.0839</w:t>
      </w:r>
    </w:p>
    <w:p w:rsidR="00A72E3E" w:rsidRPr="000B21D2" w:rsidRDefault="00A72E3E" w:rsidP="00A72E3E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Lowest validation loss:   </w:t>
      </w:r>
      <w:r w:rsidRPr="00A72E3E">
        <w:rPr>
          <w:rFonts w:ascii="var(--jp-code-font-family)" w:hAnsi="var(--jp-code-font-family)"/>
        </w:rPr>
        <w:t>0.4738</w:t>
      </w:r>
    </w:p>
    <w:p w:rsidR="00A72E3E" w:rsidRPr="000B21D2" w:rsidRDefault="00A72E3E" w:rsidP="00A72E3E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 w:rsidRPr="000B21D2">
        <w:rPr>
          <w:rFonts w:ascii="var(--jp-code-font-family)" w:hAnsi="var(--jp-code-font-family)"/>
        </w:rPr>
        <w:t xml:space="preserve">Highest training accuracy:  </w:t>
      </w:r>
      <w:r w:rsidRPr="00A72E3E">
        <w:rPr>
          <w:rFonts w:ascii="var(--jp-code-font-family)" w:hAnsi="var(--jp-code-font-family)"/>
        </w:rPr>
        <w:t>0.9699</w:t>
      </w:r>
    </w:p>
    <w:p w:rsidR="00A72E3E" w:rsidRDefault="00A72E3E" w:rsidP="00A72E3E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 w:rsidRPr="000B21D2">
        <w:rPr>
          <w:rFonts w:ascii="var(--jp-code-font-family)" w:hAnsi="var(--jp-code-font-family)"/>
        </w:rPr>
        <w:t xml:space="preserve">Highest validation accuracy: </w:t>
      </w:r>
      <w:r w:rsidRPr="00A72E3E">
        <w:rPr>
          <w:rFonts w:ascii="var(--jp-code-font-family)" w:hAnsi="var(--jp-code-font-family)"/>
        </w:rPr>
        <w:t>0.8463</w:t>
      </w:r>
    </w:p>
    <w:p w:rsidR="009174C4" w:rsidRDefault="009174C4" w:rsidP="00A72E3E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9174C4" w:rsidRDefault="009174C4" w:rsidP="00A72E3E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9174C4" w:rsidRDefault="009174C4" w:rsidP="00A72E3E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9174C4" w:rsidRDefault="009174C4" w:rsidP="00A72E3E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9174C4" w:rsidRPr="009174C4" w:rsidRDefault="009174C4" w:rsidP="009174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9174C4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begin training using triangular learning rate policy with max lr of 0.001...</w:t>
      </w:r>
    </w:p>
    <w:p w:rsidR="009174C4" w:rsidRPr="009174C4" w:rsidRDefault="009174C4" w:rsidP="009174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9174C4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Epoch 1/600</w:t>
      </w:r>
    </w:p>
    <w:p w:rsidR="009174C4" w:rsidRPr="009174C4" w:rsidRDefault="009174C4" w:rsidP="009174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9174C4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263/263 [==============================] - 56s 142ms/step - loss: 0.4362 - accuracy: 0.7970 - val_loss: 0.8481 - val_accuracy: 0.4681</w:t>
      </w:r>
    </w:p>
    <w:p w:rsidR="009174C4" w:rsidRPr="009174C4" w:rsidRDefault="009174C4" w:rsidP="009174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9174C4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Epoch 2/600</w:t>
      </w:r>
    </w:p>
    <w:p w:rsidR="009174C4" w:rsidRPr="009174C4" w:rsidRDefault="009174C4" w:rsidP="009174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9174C4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263/263 [==============================] - 34s 130ms/step - loss: 0.1875 - accuracy: 0.9277 - val_loss: 1.2832 - val_accuracy: 0.6454</w:t>
      </w:r>
    </w:p>
    <w:p w:rsidR="009174C4" w:rsidRPr="009174C4" w:rsidRDefault="009174C4" w:rsidP="009174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9174C4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Epoch 3/600</w:t>
      </w:r>
    </w:p>
    <w:p w:rsidR="009174C4" w:rsidRPr="009174C4" w:rsidRDefault="009174C4" w:rsidP="009174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9174C4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263/263 [==============================] - 34s 128ms/step - loss: 0.1397 - accuracy: 0.9489 - val_loss: 0.5359 - val_accuracy: 0.8307</w:t>
      </w:r>
    </w:p>
    <w:p w:rsidR="009174C4" w:rsidRPr="009174C4" w:rsidRDefault="009174C4" w:rsidP="009174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9174C4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Epoch 4/600</w:t>
      </w:r>
    </w:p>
    <w:p w:rsidR="009174C4" w:rsidRPr="009174C4" w:rsidRDefault="009174C4" w:rsidP="009174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9174C4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263/263 [==============================] - 34s 129ms/step - loss: 0.0882 - accuracy: 0.9650 - val_loss: 0.4738 - val_accuracy: 0.8463</w:t>
      </w:r>
    </w:p>
    <w:p w:rsidR="009174C4" w:rsidRPr="009174C4" w:rsidRDefault="009174C4" w:rsidP="009174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9174C4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Epoch 5/600</w:t>
      </w:r>
    </w:p>
    <w:p w:rsidR="009174C4" w:rsidRPr="009174C4" w:rsidRDefault="009174C4" w:rsidP="009174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9174C4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263/263 [==============================] - 34s 130ms/step - loss: 0.0839 - accuracy: 0.9699 - val_loss: 0.6414 - val_accuracy: 0.7670</w:t>
      </w:r>
    </w:p>
    <w:p w:rsidR="009174C4" w:rsidRPr="009174C4" w:rsidRDefault="009174C4" w:rsidP="009174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9174C4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Restoring model weights from the end of the best epoch.</w:t>
      </w:r>
    </w:p>
    <w:p w:rsidR="009174C4" w:rsidRPr="009174C4" w:rsidRDefault="009174C4" w:rsidP="009174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9174C4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Epoch 00005: early stopping</w:t>
      </w:r>
    </w:p>
    <w:p w:rsidR="009174C4" w:rsidRPr="009174C4" w:rsidRDefault="009174C4" w:rsidP="009174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9174C4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Weights from best epoch have been loaded into model.</w:t>
      </w:r>
    </w:p>
    <w:p w:rsidR="009174C4" w:rsidRPr="009174C4" w:rsidRDefault="009174C4" w:rsidP="009174C4">
      <w:pPr>
        <w:shd w:val="clear" w:color="auto" w:fill="FFFFFF"/>
        <w:spacing w:after="0" w:line="240" w:lineRule="auto"/>
        <w:jc w:val="right"/>
        <w:rPr>
          <w:rFonts w:ascii="Segoe UI" w:eastAsia="Times New Roman" w:hAnsi="Segoe UI" w:cs="Segoe UI"/>
          <w:color w:val="000000"/>
          <w:sz w:val="21"/>
          <w:szCs w:val="21"/>
        </w:rPr>
      </w:pPr>
      <w:r w:rsidRPr="009174C4">
        <w:rPr>
          <w:rFonts w:ascii="Segoe UI" w:eastAsia="Times New Roman" w:hAnsi="Segoe UI" w:cs="Segoe UI"/>
          <w:color w:val="000000"/>
          <w:sz w:val="21"/>
          <w:szCs w:val="21"/>
        </w:rPr>
        <w:t>[11]:</w:t>
      </w:r>
    </w:p>
    <w:p w:rsidR="009174C4" w:rsidRPr="009174C4" w:rsidRDefault="009174C4" w:rsidP="009174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9174C4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&lt;tensorflow.python.keras.callbacks.History at 0x7f270f73a290&gt;</w:t>
      </w:r>
    </w:p>
    <w:p w:rsidR="009174C4" w:rsidRDefault="009174C4" w:rsidP="00A72E3E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7C523F" w:rsidRDefault="007C523F" w:rsidP="00A72E3E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7C523F" w:rsidRDefault="007C523F" w:rsidP="00A72E3E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7C523F" w:rsidRDefault="00A04673" w:rsidP="00A72E3E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pict>
          <v:shape id="_x0000_i1032" type="#_x0000_t75" style="width:404.25pt;height:278.25pt">
            <v:imagedata r:id="rId14" o:title="download1"/>
          </v:shape>
        </w:pict>
      </w:r>
    </w:p>
    <w:p w:rsidR="007C523F" w:rsidRDefault="007C523F" w:rsidP="00A72E3E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7C523F" w:rsidRDefault="007C523F" w:rsidP="00A72E3E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7C523F" w:rsidRDefault="00A04673" w:rsidP="00A72E3E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lastRenderedPageBreak/>
        <w:pict>
          <v:shape id="_x0000_i1033" type="#_x0000_t75" style="width:392.25pt;height:278.25pt">
            <v:imagedata r:id="rId15" o:title="download"/>
          </v:shape>
        </w:pict>
      </w:r>
    </w:p>
    <w:p w:rsidR="00A677C1" w:rsidRDefault="00A677C1" w:rsidP="00A72E3E">
      <w:pPr>
        <w:pStyle w:val="HTMLPreformatted"/>
        <w:pBdr>
          <w:bottom w:val="single" w:sz="6" w:space="1" w:color="auto"/>
        </w:pBdr>
        <w:shd w:val="clear" w:color="auto" w:fill="FFFFFF"/>
        <w:wordWrap w:val="0"/>
        <w:rPr>
          <w:rFonts w:ascii="var(--jp-code-font-family)" w:hAnsi="var(--jp-code-font-family)"/>
        </w:rPr>
      </w:pPr>
    </w:p>
    <w:p w:rsidR="00A677C1" w:rsidRDefault="00A677C1" w:rsidP="00A72E3E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A677C1" w:rsidRDefault="00A677C1" w:rsidP="00A72E3E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EfficientNetB0</w:t>
      </w:r>
      <w:r w:rsidR="007316A2">
        <w:rPr>
          <w:rFonts w:ascii="var(--jp-code-font-family)" w:hAnsi="var(--jp-code-font-family)"/>
        </w:rPr>
        <w:t>, weights imagenet, (150,150,3)</w:t>
      </w:r>
      <w:r>
        <w:rPr>
          <w:rFonts w:ascii="var(--jp-code-font-family)" w:hAnsi="var(--jp-code-font-family)"/>
        </w:rPr>
        <w:t xml:space="preserve">  300 epoch, learning rate 1e-3 , factor =0.1, adam</w:t>
      </w:r>
    </w:p>
    <w:p w:rsidR="00A677C1" w:rsidRDefault="00A677C1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A677C1" w:rsidRDefault="0049756B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Model location: old pc (</w:t>
      </w:r>
      <w:r w:rsidRPr="0049756B">
        <w:rPr>
          <w:rFonts w:ascii="var(--jp-code-font-family)" w:hAnsi="var(--jp-code-font-family)"/>
        </w:rPr>
        <w:t>EffnetB0_test1.h5</w:t>
      </w:r>
      <w:r>
        <w:rPr>
          <w:rFonts w:ascii="var(--jp-code-font-family)" w:hAnsi="var(--jp-code-font-family)"/>
        </w:rPr>
        <w:t>)</w:t>
      </w:r>
    </w:p>
    <w:p w:rsidR="00A677C1" w:rsidRDefault="00A677C1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A677C1" w:rsidRPr="00A677C1" w:rsidRDefault="00A677C1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 w:rsidRPr="00A677C1">
        <w:rPr>
          <w:rFonts w:ascii="var(--jp-code-font-family)" w:hAnsi="var(--jp-code-font-family)"/>
        </w:rPr>
        <w:t>Lowest training loss:  0.00631455285474658</w:t>
      </w:r>
    </w:p>
    <w:p w:rsidR="00A677C1" w:rsidRPr="00A677C1" w:rsidRDefault="00A677C1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 w:rsidRPr="00A677C1">
        <w:rPr>
          <w:rFonts w:ascii="var(--jp-code-font-family)" w:hAnsi="var(--jp-code-font-family)"/>
        </w:rPr>
        <w:t>Lowest validation loss:  0.6622418165206909</w:t>
      </w:r>
    </w:p>
    <w:p w:rsidR="00A677C1" w:rsidRPr="00A677C1" w:rsidRDefault="00A677C1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 w:rsidRPr="00A677C1">
        <w:rPr>
          <w:rFonts w:ascii="var(--jp-code-font-family)" w:hAnsi="var(--jp-code-font-family)"/>
        </w:rPr>
        <w:t>Highest training accuracy:  0.9983109831809998</w:t>
      </w:r>
    </w:p>
    <w:p w:rsidR="00A677C1" w:rsidRDefault="00A677C1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 w:rsidRPr="00A677C1">
        <w:rPr>
          <w:rFonts w:ascii="var(--jp-code-font-family)" w:hAnsi="var(--jp-code-font-family)"/>
        </w:rPr>
        <w:t>Highest validation accuracy:  0.8040794134140015</w:t>
      </w:r>
    </w:p>
    <w:p w:rsidR="007316A2" w:rsidRDefault="007316A2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7316A2" w:rsidRDefault="007316A2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7316A2" w:rsidRDefault="00A04673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lastRenderedPageBreak/>
        <w:pict>
          <v:shape id="_x0000_i1034" type="#_x0000_t75" style="width:387pt;height:278.25pt">
            <v:imagedata r:id="rId16" o:title="loss-curve"/>
          </v:shape>
        </w:pict>
      </w:r>
    </w:p>
    <w:p w:rsidR="007316A2" w:rsidRDefault="007316A2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7316A2" w:rsidRDefault="007316A2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7316A2" w:rsidRDefault="007316A2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7316A2" w:rsidRDefault="00A04673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pict>
          <v:shape id="_x0000_i1035" type="#_x0000_t75" style="width:386.25pt;height:278.25pt">
            <v:imagedata r:id="rId17" o:title="acc-curve"/>
          </v:shape>
        </w:pict>
      </w:r>
    </w:p>
    <w:p w:rsidR="00D81AE1" w:rsidRDefault="00D81AE1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D81AE1" w:rsidRDefault="00D81AE1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D81AE1" w:rsidRDefault="00D81AE1" w:rsidP="00A677C1">
      <w:pPr>
        <w:pStyle w:val="HTMLPreformatted"/>
        <w:pBdr>
          <w:bottom w:val="single" w:sz="6" w:space="1" w:color="auto"/>
        </w:pBdr>
        <w:shd w:val="clear" w:color="auto" w:fill="FFFFFF"/>
        <w:wordWrap w:val="0"/>
        <w:rPr>
          <w:rFonts w:ascii="var(--jp-code-font-family)" w:hAnsi="var(--jp-code-font-family)"/>
        </w:rPr>
      </w:pPr>
    </w:p>
    <w:p w:rsidR="00D81AE1" w:rsidRDefault="00D81AE1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D81AE1" w:rsidRDefault="00D81AE1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weights imagenet    (150,150,3),  </w:t>
      </w:r>
      <w:r w:rsidRPr="00D81AE1">
        <w:rPr>
          <w:rFonts w:ascii="var(--jp-code-font-family)" w:hAnsi="var(--jp-code-font-family)"/>
        </w:rPr>
        <w:t>SGD(lr=1e-3)</w:t>
      </w:r>
      <w:r>
        <w:rPr>
          <w:rFonts w:ascii="var(--jp-code-font-family)" w:hAnsi="var(--jp-code-font-family)"/>
        </w:rPr>
        <w:t xml:space="preserve">,  </w:t>
      </w:r>
      <w:r w:rsidRPr="00D81AE1">
        <w:rPr>
          <w:rFonts w:ascii="var(--jp-code-font-family)" w:hAnsi="var(--jp-code-font-family)"/>
        </w:rPr>
        <w:t>factor=0.9</w:t>
      </w:r>
    </w:p>
    <w:p w:rsidR="00D81AE1" w:rsidRDefault="00D81AE1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D81AE1" w:rsidRDefault="00D81AE1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lastRenderedPageBreak/>
        <w:t xml:space="preserve">Model location: </w:t>
      </w:r>
      <w:r w:rsidRPr="00D81AE1">
        <w:rPr>
          <w:rFonts w:ascii="var(--jp-code-font-family)" w:hAnsi="var(--jp-code-font-family)"/>
        </w:rPr>
        <w:t>EffnetB0_test2.h5</w:t>
      </w:r>
      <w:r>
        <w:rPr>
          <w:rFonts w:ascii="var(--jp-code-font-family)" w:hAnsi="var(--jp-code-font-family)"/>
        </w:rPr>
        <w:t xml:space="preserve">   </w:t>
      </w:r>
      <w:r w:rsidR="007E0B6A">
        <w:rPr>
          <w:rFonts w:ascii="var(--jp-code-font-family)" w:hAnsi="var(--jp-code-font-family)"/>
        </w:rPr>
        <w:t xml:space="preserve"> (old pc)</w:t>
      </w:r>
    </w:p>
    <w:p w:rsidR="00D81AE1" w:rsidRDefault="00D81AE1" w:rsidP="00A677C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D81AE1" w:rsidRPr="00D81AE1" w:rsidRDefault="00D81AE1" w:rsidP="00D81AE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 w:rsidRPr="00D81AE1">
        <w:rPr>
          <w:rFonts w:ascii="var(--jp-code-font-family)" w:hAnsi="var(--jp-code-font-family)"/>
        </w:rPr>
        <w:t>Lowest training loss:  0.02498202957212925</w:t>
      </w:r>
    </w:p>
    <w:p w:rsidR="00D81AE1" w:rsidRPr="00D81AE1" w:rsidRDefault="00D81AE1" w:rsidP="00D81AE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 w:rsidRPr="00D81AE1">
        <w:rPr>
          <w:rFonts w:ascii="var(--jp-code-font-family)" w:hAnsi="var(--jp-code-font-family)"/>
        </w:rPr>
        <w:t>Lowest validation loss:  0.6032058000564575</w:t>
      </w:r>
      <w:r>
        <w:rPr>
          <w:rFonts w:ascii="var(--jp-code-font-family)" w:hAnsi="var(--jp-code-font-family)"/>
        </w:rPr>
        <w:t xml:space="preserve">     (Lowest validation loss ever)</w:t>
      </w:r>
    </w:p>
    <w:p w:rsidR="00D81AE1" w:rsidRPr="00D81AE1" w:rsidRDefault="00D81AE1" w:rsidP="00D81AE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 w:rsidRPr="00D81AE1">
        <w:rPr>
          <w:rFonts w:ascii="var(--jp-code-font-family)" w:hAnsi="var(--jp-code-font-family)"/>
        </w:rPr>
        <w:t>Highest training accuracy:  0.9912733435630798</w:t>
      </w:r>
    </w:p>
    <w:p w:rsidR="00D81AE1" w:rsidRDefault="00D81AE1" w:rsidP="00D81AE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 w:rsidRPr="00D81AE1">
        <w:rPr>
          <w:rFonts w:ascii="var(--jp-code-font-family)" w:hAnsi="var(--jp-code-font-family)"/>
        </w:rPr>
        <w:t>Highest validation accuracy:  0.7847557663917542</w:t>
      </w:r>
    </w:p>
    <w:p w:rsidR="007E0B6A" w:rsidRDefault="007E0B6A" w:rsidP="00D81AE1">
      <w:pPr>
        <w:pStyle w:val="HTMLPreformatted"/>
        <w:pBdr>
          <w:bottom w:val="single" w:sz="6" w:space="1" w:color="auto"/>
        </w:pBdr>
        <w:shd w:val="clear" w:color="auto" w:fill="FFFFFF"/>
        <w:wordWrap w:val="0"/>
        <w:rPr>
          <w:rFonts w:ascii="var(--jp-code-font-family)" w:hAnsi="var(--jp-code-font-family)"/>
        </w:rPr>
      </w:pPr>
    </w:p>
    <w:p w:rsidR="007E0B6A" w:rsidRDefault="007E0B6A" w:rsidP="00D81AE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7E0B6A" w:rsidRDefault="007E0B6A" w:rsidP="00D81AE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7E0B6A" w:rsidRDefault="007E0B6A" w:rsidP="00D81AE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EfficientNetB0  weights imagenet   (150,150,3)   SGD(1e-3), factor=0.5</w:t>
      </w:r>
    </w:p>
    <w:p w:rsidR="007E0B6A" w:rsidRDefault="007E0B6A" w:rsidP="00D81AE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:rsidR="007E0B6A" w:rsidRDefault="007E0B6A" w:rsidP="00D81AE1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Model Location: EfficientNetB0_test3.h5   (old pc)</w:t>
      </w:r>
    </w:p>
    <w:p w:rsidR="000B21D2" w:rsidRDefault="000B21D2" w:rsidP="00BA6A0E"/>
    <w:p w:rsidR="007E0B6A" w:rsidRDefault="007E0B6A" w:rsidP="007E0B6A">
      <w:r>
        <w:t>Lowest training loss:  0.18809080123901367</w:t>
      </w:r>
    </w:p>
    <w:p w:rsidR="007E0B6A" w:rsidRDefault="007E0B6A" w:rsidP="007E0B6A">
      <w:r>
        <w:t>Lowest validation loss:  0.4624157249927521</w:t>
      </w:r>
    </w:p>
    <w:p w:rsidR="007E0B6A" w:rsidRDefault="007E0B6A" w:rsidP="007E0B6A">
      <w:r>
        <w:t>Highest training accuracy:  0.9312189221382141</w:t>
      </w:r>
    </w:p>
    <w:p w:rsidR="007E0B6A" w:rsidRDefault="007E0B6A" w:rsidP="007E0B6A">
      <w:r>
        <w:t>Highest validation accuracy:  0.8040794134140015</w:t>
      </w:r>
    </w:p>
    <w:p w:rsidR="007E0B6A" w:rsidRDefault="007E0B6A" w:rsidP="007E0B6A"/>
    <w:p w:rsidR="007E0B6A" w:rsidRDefault="00A04673" w:rsidP="007E0B6A">
      <w:r>
        <w:pict>
          <v:shape id="_x0000_i1036" type="#_x0000_t75" style="width:396pt;height:278.25pt">
            <v:imagedata r:id="rId18" o:title="EfficientNetB0_test3-loss"/>
          </v:shape>
        </w:pict>
      </w:r>
      <w:r>
        <w:pict>
          <v:shape id="_x0000_i1037" type="#_x0000_t75" style="width:386.25pt;height:278.25pt">
            <v:imagedata r:id="rId19" o:title="EfficientNetB0_test3-acc"/>
          </v:shape>
        </w:pict>
      </w:r>
    </w:p>
    <w:p w:rsidR="008E48B0" w:rsidRDefault="008E48B0" w:rsidP="007E0B6A"/>
    <w:p w:rsidR="008E48B0" w:rsidRDefault="008E48B0" w:rsidP="007E0B6A"/>
    <w:p w:rsidR="008E48B0" w:rsidRDefault="008E48B0" w:rsidP="007E0B6A"/>
    <w:p w:rsidR="008E48B0" w:rsidRDefault="008E48B0" w:rsidP="007E0B6A"/>
    <w:p w:rsidR="009C5B9A" w:rsidRDefault="009C5B9A" w:rsidP="007E0B6A"/>
    <w:p w:rsidR="009C5B9A" w:rsidRDefault="009C5B9A" w:rsidP="007E0B6A"/>
    <w:p w:rsidR="009C5B9A" w:rsidRDefault="009C5B9A" w:rsidP="007E0B6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0"/>
        <w:gridCol w:w="1240"/>
        <w:gridCol w:w="764"/>
        <w:gridCol w:w="1570"/>
        <w:gridCol w:w="2206"/>
        <w:gridCol w:w="2026"/>
        <w:gridCol w:w="2614"/>
        <w:gridCol w:w="979"/>
        <w:gridCol w:w="1070"/>
        <w:gridCol w:w="1070"/>
      </w:tblGrid>
      <w:tr w:rsidR="002802A1" w:rsidTr="004E5DB2">
        <w:tc>
          <w:tcPr>
            <w:tcW w:w="4850" w:type="dxa"/>
          </w:tcPr>
          <w:p w:rsidR="004E5DB2" w:rsidRDefault="004E5DB2" w:rsidP="007E0B6A">
            <w:r>
              <w:t>Model</w:t>
            </w:r>
          </w:p>
        </w:tc>
        <w:tc>
          <w:tcPr>
            <w:tcW w:w="1240" w:type="dxa"/>
          </w:tcPr>
          <w:p w:rsidR="004E5DB2" w:rsidRDefault="004E5DB2" w:rsidP="007E0B6A">
            <w:r>
              <w:t>Crops</w:t>
            </w:r>
          </w:p>
        </w:tc>
        <w:tc>
          <w:tcPr>
            <w:tcW w:w="764" w:type="dxa"/>
          </w:tcPr>
          <w:p w:rsidR="004E5DB2" w:rsidRDefault="004E5DB2" w:rsidP="007E0B6A">
            <w:r>
              <w:t>Epoch</w:t>
            </w:r>
          </w:p>
        </w:tc>
        <w:tc>
          <w:tcPr>
            <w:tcW w:w="1570" w:type="dxa"/>
          </w:tcPr>
          <w:p w:rsidR="004E5DB2" w:rsidRDefault="004E5DB2" w:rsidP="007E0B6A">
            <w:r>
              <w:t>LR</w:t>
            </w:r>
          </w:p>
        </w:tc>
        <w:tc>
          <w:tcPr>
            <w:tcW w:w="2206" w:type="dxa"/>
          </w:tcPr>
          <w:p w:rsidR="004E5DB2" w:rsidRDefault="004E5DB2" w:rsidP="007E0B6A">
            <w:r>
              <w:t>Loss</w:t>
            </w:r>
          </w:p>
        </w:tc>
        <w:tc>
          <w:tcPr>
            <w:tcW w:w="1765" w:type="dxa"/>
          </w:tcPr>
          <w:p w:rsidR="004E5DB2" w:rsidRDefault="004E5DB2" w:rsidP="007E0B6A">
            <w:r>
              <w:t>Factor</w:t>
            </w:r>
          </w:p>
        </w:tc>
        <w:tc>
          <w:tcPr>
            <w:tcW w:w="2614" w:type="dxa"/>
          </w:tcPr>
          <w:p w:rsidR="004E5DB2" w:rsidRDefault="004E5DB2" w:rsidP="007E0B6A">
            <w:r>
              <w:t>Stats</w:t>
            </w:r>
          </w:p>
        </w:tc>
        <w:tc>
          <w:tcPr>
            <w:tcW w:w="979" w:type="dxa"/>
          </w:tcPr>
          <w:p w:rsidR="004E5DB2" w:rsidRDefault="004E5DB2" w:rsidP="007E0B6A">
            <w:r>
              <w:t>Location</w:t>
            </w:r>
          </w:p>
        </w:tc>
        <w:tc>
          <w:tcPr>
            <w:tcW w:w="1070" w:type="dxa"/>
          </w:tcPr>
          <w:p w:rsidR="004E5DB2" w:rsidRDefault="004E5DB2" w:rsidP="007E0B6A">
            <w:r>
              <w:t>Test acc</w:t>
            </w:r>
          </w:p>
        </w:tc>
        <w:tc>
          <w:tcPr>
            <w:tcW w:w="1070" w:type="dxa"/>
          </w:tcPr>
          <w:p w:rsidR="004E5DB2" w:rsidRDefault="004E5DB2" w:rsidP="007E0B6A">
            <w:r>
              <w:t>F-1 score</w:t>
            </w:r>
          </w:p>
        </w:tc>
      </w:tr>
      <w:tr w:rsidR="002802A1" w:rsidTr="004E5DB2">
        <w:tc>
          <w:tcPr>
            <w:tcW w:w="4850" w:type="dxa"/>
          </w:tcPr>
          <w:p w:rsidR="004E5DB2" w:rsidRDefault="004E5DB2" w:rsidP="007E0B6A">
            <w:r>
              <w:t>Baseline_imagenet_effiecinetNetB0</w:t>
            </w:r>
          </w:p>
        </w:tc>
        <w:tc>
          <w:tcPr>
            <w:tcW w:w="1240" w:type="dxa"/>
          </w:tcPr>
          <w:p w:rsidR="004E5DB2" w:rsidRDefault="004E5DB2" w:rsidP="007E0B6A">
            <w:r>
              <w:t xml:space="preserve">(150,150,3)    </w:t>
            </w:r>
          </w:p>
        </w:tc>
        <w:tc>
          <w:tcPr>
            <w:tcW w:w="764" w:type="dxa"/>
          </w:tcPr>
          <w:p w:rsidR="004E5DB2" w:rsidRDefault="004E5DB2" w:rsidP="007E0B6A">
            <w:r>
              <w:t>500</w:t>
            </w:r>
          </w:p>
        </w:tc>
        <w:tc>
          <w:tcPr>
            <w:tcW w:w="1570" w:type="dxa"/>
          </w:tcPr>
          <w:p w:rsidR="004E5DB2" w:rsidRDefault="004E5DB2" w:rsidP="007E0B6A">
            <w:r w:rsidRPr="00D070EC">
              <w:t>Adam(lr=1e-3, amsgrad=True)</w:t>
            </w:r>
          </w:p>
        </w:tc>
        <w:tc>
          <w:tcPr>
            <w:tcW w:w="2206" w:type="dxa"/>
          </w:tcPr>
          <w:p w:rsidR="004E5DB2" w:rsidRDefault="004E5DB2" w:rsidP="007E0B6A">
            <w:r w:rsidRPr="00D070EC">
              <w:t>loss = 'binary_crossentropy'</w:t>
            </w:r>
          </w:p>
        </w:tc>
        <w:tc>
          <w:tcPr>
            <w:tcW w:w="1765" w:type="dxa"/>
          </w:tcPr>
          <w:p w:rsidR="004E5DB2" w:rsidRDefault="004E5DB2" w:rsidP="007E0B6A">
            <w:r w:rsidRPr="00D070EC">
              <w:t>factor=0.5</w:t>
            </w:r>
          </w:p>
        </w:tc>
        <w:tc>
          <w:tcPr>
            <w:tcW w:w="2614" w:type="dxa"/>
          </w:tcPr>
          <w:p w:rsidR="004E5DB2" w:rsidRPr="000B21D2" w:rsidRDefault="004E5DB2" w:rsidP="005653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var(--jp-code-font-family)" w:eastAsia="Times New Roman" w:hAnsi="var(--jp-code-font-family)" w:cs="Courier New"/>
                <w:sz w:val="20"/>
                <w:szCs w:val="20"/>
              </w:rPr>
            </w:pPr>
            <w:r w:rsidRPr="009C5B9A">
              <w:rPr>
                <w:rFonts w:ascii="var(--jp-code-font-family)" w:eastAsia="Times New Roman" w:hAnsi="var(--jp-code-font-family)" w:cs="Courier New"/>
                <w:b/>
                <w:sz w:val="20"/>
                <w:szCs w:val="20"/>
              </w:rPr>
              <w:t>Lowest training loss:</w:t>
            </w:r>
            <w:r w:rsidRPr="000B21D2">
              <w:rPr>
                <w:rFonts w:ascii="var(--jp-code-font-family)" w:eastAsia="Times New Roman" w:hAnsi="var(--jp-code-font-family)" w:cs="Courier New"/>
                <w:sz w:val="20"/>
                <w:szCs w:val="20"/>
              </w:rPr>
              <w:t xml:space="preserve">  0.0003257665375713259</w:t>
            </w:r>
          </w:p>
          <w:p w:rsidR="004E5DB2" w:rsidRPr="000B21D2" w:rsidRDefault="004E5DB2" w:rsidP="005653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var(--jp-code-font-family)" w:eastAsia="Times New Roman" w:hAnsi="var(--jp-code-font-family)" w:cs="Courier New"/>
                <w:sz w:val="20"/>
                <w:szCs w:val="20"/>
              </w:rPr>
            </w:pPr>
            <w:r w:rsidRPr="009C5B9A">
              <w:rPr>
                <w:rFonts w:ascii="var(--jp-code-font-family)" w:eastAsia="Times New Roman" w:hAnsi="var(--jp-code-font-family)" w:cs="Courier New"/>
                <w:b/>
                <w:sz w:val="20"/>
                <w:szCs w:val="20"/>
              </w:rPr>
              <w:t>Lowest validation loss:</w:t>
            </w:r>
            <w:r w:rsidRPr="000B21D2">
              <w:rPr>
                <w:rFonts w:ascii="var(--jp-code-font-family)" w:eastAsia="Times New Roman" w:hAnsi="var(--jp-code-font-family)" w:cs="Courier New"/>
                <w:sz w:val="20"/>
                <w:szCs w:val="20"/>
              </w:rPr>
              <w:t xml:space="preserve">  0.6510282754898071</w:t>
            </w:r>
          </w:p>
          <w:p w:rsidR="004E5DB2" w:rsidRPr="000B21D2" w:rsidRDefault="004E5DB2" w:rsidP="005653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var(--jp-code-font-family)" w:eastAsia="Times New Roman" w:hAnsi="var(--jp-code-font-family)" w:cs="Courier New"/>
                <w:sz w:val="20"/>
                <w:szCs w:val="20"/>
              </w:rPr>
            </w:pPr>
            <w:r w:rsidRPr="009C5B9A">
              <w:rPr>
                <w:rFonts w:ascii="var(--jp-code-font-family)" w:eastAsia="Times New Roman" w:hAnsi="var(--jp-code-font-family)" w:cs="Courier New"/>
                <w:b/>
                <w:sz w:val="20"/>
                <w:szCs w:val="20"/>
              </w:rPr>
              <w:t>Highest training accuracy:</w:t>
            </w:r>
            <w:r w:rsidRPr="000B21D2">
              <w:rPr>
                <w:rFonts w:ascii="var(--jp-code-font-family)" w:eastAsia="Times New Roman" w:hAnsi="var(--jp-code-font-family)" w:cs="Courier New"/>
                <w:sz w:val="20"/>
                <w:szCs w:val="20"/>
              </w:rPr>
              <w:t xml:space="preserve">  1.0</w:t>
            </w:r>
          </w:p>
          <w:p w:rsidR="004E5DB2" w:rsidRDefault="004E5DB2" w:rsidP="005653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var(--jp-code-font-family)" w:eastAsia="Times New Roman" w:hAnsi="var(--jp-code-font-family)" w:cs="Courier New"/>
                <w:sz w:val="20"/>
                <w:szCs w:val="20"/>
              </w:rPr>
            </w:pPr>
            <w:r w:rsidRPr="009C5B9A">
              <w:rPr>
                <w:rFonts w:ascii="var(--jp-code-font-family)" w:eastAsia="Times New Roman" w:hAnsi="var(--jp-code-font-family)" w:cs="Courier New"/>
                <w:b/>
                <w:sz w:val="20"/>
                <w:szCs w:val="20"/>
              </w:rPr>
              <w:t>Highest validation accuracy:</w:t>
            </w:r>
            <w:r w:rsidRPr="000B21D2">
              <w:rPr>
                <w:rFonts w:ascii="var(--jp-code-font-family)" w:eastAsia="Times New Roman" w:hAnsi="var(--jp-code-font-family)" w:cs="Courier New"/>
                <w:sz w:val="20"/>
                <w:szCs w:val="20"/>
              </w:rPr>
              <w:t xml:space="preserve">  0.8152588605880737</w:t>
            </w:r>
          </w:p>
          <w:p w:rsidR="004E5DB2" w:rsidRDefault="004E5DB2" w:rsidP="005653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</w:pPr>
          </w:p>
        </w:tc>
        <w:tc>
          <w:tcPr>
            <w:tcW w:w="979" w:type="dxa"/>
          </w:tcPr>
          <w:p w:rsidR="004E5DB2" w:rsidRDefault="004E5DB2" w:rsidP="007E0B6A">
            <w:r>
              <w:t>Google Drive</w:t>
            </w:r>
          </w:p>
        </w:tc>
        <w:tc>
          <w:tcPr>
            <w:tcW w:w="1070" w:type="dxa"/>
          </w:tcPr>
          <w:p w:rsidR="004E5DB2" w:rsidRDefault="00B11642" w:rsidP="007E0B6A">
            <w:r>
              <w:t>0.8174</w:t>
            </w:r>
          </w:p>
        </w:tc>
        <w:tc>
          <w:tcPr>
            <w:tcW w:w="1070" w:type="dxa"/>
          </w:tcPr>
          <w:p w:rsidR="004E5DB2" w:rsidRDefault="004E5DB2" w:rsidP="007E0B6A">
            <w:r>
              <w:t>0.8111</w:t>
            </w:r>
          </w:p>
        </w:tc>
      </w:tr>
      <w:tr w:rsidR="002802A1" w:rsidTr="004E5DB2">
        <w:tc>
          <w:tcPr>
            <w:tcW w:w="4850" w:type="dxa"/>
          </w:tcPr>
          <w:p w:rsidR="004E5DB2" w:rsidRDefault="004E5DB2" w:rsidP="007E0B6A">
            <w:r w:rsidRPr="005653FA">
              <w:t>EffnetB0_weighted_test1.h5</w:t>
            </w:r>
          </w:p>
        </w:tc>
        <w:tc>
          <w:tcPr>
            <w:tcW w:w="1240" w:type="dxa"/>
          </w:tcPr>
          <w:p w:rsidR="004E5DB2" w:rsidRDefault="004E5DB2" w:rsidP="007E0B6A">
            <w:r>
              <w:t>(150,150,3)</w:t>
            </w:r>
          </w:p>
        </w:tc>
        <w:tc>
          <w:tcPr>
            <w:tcW w:w="764" w:type="dxa"/>
          </w:tcPr>
          <w:p w:rsidR="004E5DB2" w:rsidRDefault="004E5DB2" w:rsidP="007E0B6A">
            <w:r>
              <w:t>500</w:t>
            </w:r>
          </w:p>
        </w:tc>
        <w:tc>
          <w:tcPr>
            <w:tcW w:w="1570" w:type="dxa"/>
          </w:tcPr>
          <w:p w:rsidR="004E5DB2" w:rsidRDefault="004E5DB2" w:rsidP="007E0B6A">
            <w:r w:rsidRPr="00D070EC">
              <w:t>Adam(lr=1e-3, amsgrad=True)</w:t>
            </w:r>
          </w:p>
        </w:tc>
        <w:tc>
          <w:tcPr>
            <w:tcW w:w="2206" w:type="dxa"/>
          </w:tcPr>
          <w:p w:rsidR="004E5DB2" w:rsidRDefault="004E5DB2" w:rsidP="007E0B6A">
            <w:r w:rsidRPr="00D070EC">
              <w:t>loss = 'binary_crossentropy'</w:t>
            </w:r>
          </w:p>
        </w:tc>
        <w:tc>
          <w:tcPr>
            <w:tcW w:w="1765" w:type="dxa"/>
          </w:tcPr>
          <w:p w:rsidR="004E5DB2" w:rsidRDefault="004E5DB2" w:rsidP="007E0B6A">
            <w:r w:rsidRPr="00D070EC">
              <w:t>factor=0.5</w:t>
            </w:r>
          </w:p>
        </w:tc>
        <w:tc>
          <w:tcPr>
            <w:tcW w:w="2614" w:type="dxa"/>
          </w:tcPr>
          <w:p w:rsidR="004E5DB2" w:rsidRDefault="004E5DB2" w:rsidP="005653FA">
            <w:r w:rsidRPr="005653FA">
              <w:rPr>
                <w:b/>
              </w:rPr>
              <w:t>Lowest training loss:</w:t>
            </w:r>
            <w:r>
              <w:t xml:space="preserve">  0.0004172975604888052</w:t>
            </w:r>
          </w:p>
          <w:p w:rsidR="004E5DB2" w:rsidRDefault="004E5DB2" w:rsidP="005653FA">
            <w:r w:rsidRPr="005653FA">
              <w:rPr>
                <w:b/>
              </w:rPr>
              <w:t>Lowest validation loss:</w:t>
            </w:r>
            <w:r>
              <w:t xml:space="preserve">  0.6506848931312561</w:t>
            </w:r>
          </w:p>
          <w:p w:rsidR="004E5DB2" w:rsidRDefault="004E5DB2" w:rsidP="005653FA">
            <w:r w:rsidRPr="005653FA">
              <w:rPr>
                <w:b/>
              </w:rPr>
              <w:t>Highest training accuracy:</w:t>
            </w:r>
            <w:r>
              <w:t xml:space="preserve">  1.0</w:t>
            </w:r>
          </w:p>
          <w:p w:rsidR="004E5DB2" w:rsidRDefault="004E5DB2" w:rsidP="005653FA">
            <w:r w:rsidRPr="005653FA">
              <w:rPr>
                <w:b/>
              </w:rPr>
              <w:t>Highest validation accuracy:</w:t>
            </w:r>
            <w:r>
              <w:t xml:space="preserve">  0.8003220558166504</w:t>
            </w:r>
          </w:p>
        </w:tc>
        <w:tc>
          <w:tcPr>
            <w:tcW w:w="979" w:type="dxa"/>
          </w:tcPr>
          <w:p w:rsidR="004E5DB2" w:rsidRDefault="004E5DB2" w:rsidP="007E0B6A">
            <w:r>
              <w:t>Old pc</w:t>
            </w:r>
          </w:p>
        </w:tc>
        <w:tc>
          <w:tcPr>
            <w:tcW w:w="1070" w:type="dxa"/>
          </w:tcPr>
          <w:p w:rsidR="004E5DB2" w:rsidRDefault="00396C11" w:rsidP="007E0B6A">
            <w:r>
              <w:t>0.8002</w:t>
            </w:r>
          </w:p>
        </w:tc>
        <w:tc>
          <w:tcPr>
            <w:tcW w:w="1070" w:type="dxa"/>
          </w:tcPr>
          <w:p w:rsidR="004E5DB2" w:rsidRDefault="004E5DB2" w:rsidP="007E0B6A">
            <w:r>
              <w:t>0.7906</w:t>
            </w:r>
          </w:p>
        </w:tc>
      </w:tr>
      <w:tr w:rsidR="002802A1" w:rsidTr="004E5DB2">
        <w:tc>
          <w:tcPr>
            <w:tcW w:w="4850" w:type="dxa"/>
          </w:tcPr>
          <w:p w:rsidR="004E5DB2" w:rsidRPr="005653FA" w:rsidRDefault="004E5DB2" w:rsidP="007E0B6A">
            <w:r w:rsidRPr="00544A0F">
              <w:t>EffnetB0_weighted_test2.h5</w:t>
            </w:r>
          </w:p>
        </w:tc>
        <w:tc>
          <w:tcPr>
            <w:tcW w:w="1240" w:type="dxa"/>
          </w:tcPr>
          <w:p w:rsidR="004E5DB2" w:rsidRDefault="004E5DB2" w:rsidP="007E0B6A">
            <w:r>
              <w:t>(150,150,3)</w:t>
            </w:r>
          </w:p>
        </w:tc>
        <w:tc>
          <w:tcPr>
            <w:tcW w:w="764" w:type="dxa"/>
          </w:tcPr>
          <w:p w:rsidR="004E5DB2" w:rsidRDefault="004E5DB2" w:rsidP="007E0B6A">
            <w:r>
              <w:t>500</w:t>
            </w:r>
          </w:p>
        </w:tc>
        <w:tc>
          <w:tcPr>
            <w:tcW w:w="1570" w:type="dxa"/>
          </w:tcPr>
          <w:p w:rsidR="004E5DB2" w:rsidRPr="00D070EC" w:rsidRDefault="004E5DB2" w:rsidP="007E0B6A">
            <w:r w:rsidRPr="00544A0F">
              <w:t>Adam(lr=1e-3, amsgrad=True)</w:t>
            </w:r>
          </w:p>
        </w:tc>
        <w:tc>
          <w:tcPr>
            <w:tcW w:w="2206" w:type="dxa"/>
          </w:tcPr>
          <w:p w:rsidR="004E5DB2" w:rsidRPr="00D070EC" w:rsidRDefault="004E5DB2" w:rsidP="007E0B6A">
            <w:r w:rsidRPr="00544A0F">
              <w:t>loss = 'binary_crossentropy',</w:t>
            </w:r>
          </w:p>
        </w:tc>
        <w:tc>
          <w:tcPr>
            <w:tcW w:w="1765" w:type="dxa"/>
          </w:tcPr>
          <w:p w:rsidR="004E5DB2" w:rsidRPr="00D070EC" w:rsidRDefault="004E5DB2" w:rsidP="007E0B6A">
            <w:r w:rsidRPr="00544A0F">
              <w:t>factor=0.7</w:t>
            </w:r>
          </w:p>
        </w:tc>
        <w:tc>
          <w:tcPr>
            <w:tcW w:w="2614" w:type="dxa"/>
          </w:tcPr>
          <w:p w:rsidR="004E5DB2" w:rsidRPr="00544A0F" w:rsidRDefault="004E5DB2" w:rsidP="00544A0F">
            <w:pPr>
              <w:rPr>
                <w:b/>
              </w:rPr>
            </w:pPr>
            <w:r w:rsidRPr="00544A0F">
              <w:rPr>
                <w:b/>
              </w:rPr>
              <w:t xml:space="preserve">Lowest training loss:  </w:t>
            </w:r>
            <w:r w:rsidRPr="00544A0F">
              <w:t>8.644914487376809e-05</w:t>
            </w:r>
          </w:p>
          <w:p w:rsidR="004E5DB2" w:rsidRPr="00544A0F" w:rsidRDefault="004E5DB2" w:rsidP="00544A0F">
            <w:pPr>
              <w:rPr>
                <w:b/>
              </w:rPr>
            </w:pPr>
            <w:r w:rsidRPr="00544A0F">
              <w:rPr>
                <w:b/>
              </w:rPr>
              <w:t xml:space="preserve">Lowest validation loss:  </w:t>
            </w:r>
            <w:r w:rsidRPr="00544A0F">
              <w:t>0.6140548586845398</w:t>
            </w:r>
          </w:p>
          <w:p w:rsidR="004E5DB2" w:rsidRPr="00544A0F" w:rsidRDefault="004E5DB2" w:rsidP="00544A0F">
            <w:pPr>
              <w:rPr>
                <w:b/>
              </w:rPr>
            </w:pPr>
            <w:r w:rsidRPr="00544A0F">
              <w:rPr>
                <w:b/>
              </w:rPr>
              <w:t xml:space="preserve">Highest training accuracy:  </w:t>
            </w:r>
            <w:r w:rsidRPr="00544A0F">
              <w:t>1.0</w:t>
            </w:r>
          </w:p>
          <w:p w:rsidR="004E5DB2" w:rsidRPr="005653FA" w:rsidRDefault="004E5DB2" w:rsidP="00544A0F">
            <w:pPr>
              <w:rPr>
                <w:b/>
              </w:rPr>
            </w:pPr>
            <w:r w:rsidRPr="00544A0F">
              <w:rPr>
                <w:b/>
              </w:rPr>
              <w:t xml:space="preserve">Highest validation accuracy:  </w:t>
            </w:r>
            <w:r w:rsidRPr="00544A0F">
              <w:t>0.8115941882133484</w:t>
            </w:r>
          </w:p>
        </w:tc>
        <w:tc>
          <w:tcPr>
            <w:tcW w:w="979" w:type="dxa"/>
          </w:tcPr>
          <w:p w:rsidR="004E5DB2" w:rsidRDefault="004E5DB2" w:rsidP="007E0B6A">
            <w:r>
              <w:t>Old pc</w:t>
            </w:r>
          </w:p>
        </w:tc>
        <w:tc>
          <w:tcPr>
            <w:tcW w:w="1070" w:type="dxa"/>
          </w:tcPr>
          <w:p w:rsidR="004E5DB2" w:rsidRDefault="00396C11" w:rsidP="007E0B6A">
            <w:r>
              <w:t>0.8115</w:t>
            </w:r>
          </w:p>
        </w:tc>
        <w:tc>
          <w:tcPr>
            <w:tcW w:w="1070" w:type="dxa"/>
          </w:tcPr>
          <w:p w:rsidR="004E5DB2" w:rsidRDefault="004E5DB2" w:rsidP="007E0B6A">
            <w:r>
              <w:t>0.8068</w:t>
            </w:r>
          </w:p>
        </w:tc>
      </w:tr>
      <w:tr w:rsidR="0091575B" w:rsidTr="004E5DB2">
        <w:tc>
          <w:tcPr>
            <w:tcW w:w="4850" w:type="dxa"/>
          </w:tcPr>
          <w:p w:rsidR="0091575B" w:rsidRPr="00544A0F" w:rsidRDefault="0091575B" w:rsidP="007E0B6A">
            <w:r w:rsidRPr="0091575B">
              <w:t>EffnetB0_weighted_test3.h5</w:t>
            </w:r>
          </w:p>
        </w:tc>
        <w:tc>
          <w:tcPr>
            <w:tcW w:w="1240" w:type="dxa"/>
          </w:tcPr>
          <w:p w:rsidR="0091575B" w:rsidRDefault="0091575B" w:rsidP="007E0B6A">
            <w:r>
              <w:t>(150,150,3)</w:t>
            </w:r>
          </w:p>
        </w:tc>
        <w:tc>
          <w:tcPr>
            <w:tcW w:w="764" w:type="dxa"/>
          </w:tcPr>
          <w:p w:rsidR="0091575B" w:rsidRDefault="0091575B" w:rsidP="007E0B6A">
            <w:r>
              <w:t>500</w:t>
            </w:r>
          </w:p>
        </w:tc>
        <w:tc>
          <w:tcPr>
            <w:tcW w:w="1570" w:type="dxa"/>
          </w:tcPr>
          <w:p w:rsidR="0091575B" w:rsidRPr="00544A0F" w:rsidRDefault="0091575B" w:rsidP="007E0B6A">
            <w:r w:rsidRPr="0091575B">
              <w:t>Adam(lr=1e-3, amsgrad=True)</w:t>
            </w:r>
          </w:p>
        </w:tc>
        <w:tc>
          <w:tcPr>
            <w:tcW w:w="2206" w:type="dxa"/>
          </w:tcPr>
          <w:p w:rsidR="0091575B" w:rsidRPr="00544A0F" w:rsidRDefault="0091575B" w:rsidP="007E0B6A">
            <w:r w:rsidRPr="0091575B">
              <w:t>loss = 'binary_crossentropy',</w:t>
            </w:r>
          </w:p>
        </w:tc>
        <w:tc>
          <w:tcPr>
            <w:tcW w:w="1765" w:type="dxa"/>
          </w:tcPr>
          <w:p w:rsidR="0091575B" w:rsidRPr="00544A0F" w:rsidRDefault="0091575B" w:rsidP="007E0B6A">
            <w:r w:rsidRPr="0091575B">
              <w:t>factor=0.9</w:t>
            </w:r>
          </w:p>
        </w:tc>
        <w:tc>
          <w:tcPr>
            <w:tcW w:w="2614" w:type="dxa"/>
          </w:tcPr>
          <w:p w:rsidR="0091575B" w:rsidRPr="0091575B" w:rsidRDefault="0091575B" w:rsidP="0091575B">
            <w:pPr>
              <w:rPr>
                <w:b/>
              </w:rPr>
            </w:pPr>
            <w:r w:rsidRPr="0091575B">
              <w:rPr>
                <w:b/>
              </w:rPr>
              <w:t xml:space="preserve">Lowest training loss:  </w:t>
            </w:r>
            <w:r w:rsidRPr="0091575B">
              <w:t>2.4064400349743664e-05</w:t>
            </w:r>
          </w:p>
          <w:p w:rsidR="0091575B" w:rsidRPr="0091575B" w:rsidRDefault="0091575B" w:rsidP="0091575B">
            <w:pPr>
              <w:rPr>
                <w:b/>
              </w:rPr>
            </w:pPr>
            <w:r w:rsidRPr="0091575B">
              <w:rPr>
                <w:b/>
              </w:rPr>
              <w:t xml:space="preserve">Lowest validation loss:  </w:t>
            </w:r>
            <w:r w:rsidRPr="0091575B">
              <w:t>0.6654452681541443</w:t>
            </w:r>
          </w:p>
          <w:p w:rsidR="0091575B" w:rsidRPr="0091575B" w:rsidRDefault="0091575B" w:rsidP="0091575B">
            <w:pPr>
              <w:rPr>
                <w:b/>
              </w:rPr>
            </w:pPr>
            <w:r w:rsidRPr="0091575B">
              <w:rPr>
                <w:b/>
              </w:rPr>
              <w:t xml:space="preserve">Highest training accuracy:  </w:t>
            </w:r>
            <w:r w:rsidRPr="0091575B">
              <w:t>1.0</w:t>
            </w:r>
          </w:p>
          <w:p w:rsidR="0091575B" w:rsidRPr="00544A0F" w:rsidRDefault="0091575B" w:rsidP="0091575B">
            <w:pPr>
              <w:rPr>
                <w:b/>
              </w:rPr>
            </w:pPr>
            <w:r w:rsidRPr="0091575B">
              <w:rPr>
                <w:b/>
              </w:rPr>
              <w:t xml:space="preserve">Highest validation accuracy:  </w:t>
            </w:r>
            <w:r w:rsidRPr="0091575B">
              <w:t>0.811057448387146</w:t>
            </w:r>
          </w:p>
        </w:tc>
        <w:tc>
          <w:tcPr>
            <w:tcW w:w="979" w:type="dxa"/>
          </w:tcPr>
          <w:p w:rsidR="0091575B" w:rsidRDefault="0091575B" w:rsidP="007E0B6A">
            <w:r>
              <w:t>Old pc</w:t>
            </w:r>
          </w:p>
        </w:tc>
        <w:tc>
          <w:tcPr>
            <w:tcW w:w="1070" w:type="dxa"/>
          </w:tcPr>
          <w:p w:rsidR="0091575B" w:rsidRDefault="005C3935" w:rsidP="007E0B6A">
            <w:r>
              <w:t>0.8104</w:t>
            </w:r>
          </w:p>
        </w:tc>
        <w:tc>
          <w:tcPr>
            <w:tcW w:w="1070" w:type="dxa"/>
          </w:tcPr>
          <w:p w:rsidR="0091575B" w:rsidRDefault="005C3935" w:rsidP="007E0B6A">
            <w:r>
              <w:t>0.8070</w:t>
            </w:r>
          </w:p>
        </w:tc>
      </w:tr>
      <w:tr w:rsidR="002802A1" w:rsidTr="004E5DB2">
        <w:tc>
          <w:tcPr>
            <w:tcW w:w="4850" w:type="dxa"/>
          </w:tcPr>
          <w:p w:rsidR="004E5DB2" w:rsidRPr="00544A0F" w:rsidRDefault="004E5DB2" w:rsidP="007E0B6A">
            <w:r w:rsidRPr="0029065E">
              <w:t>EfficientNetB0_weighted_test4.h5</w:t>
            </w:r>
          </w:p>
        </w:tc>
        <w:tc>
          <w:tcPr>
            <w:tcW w:w="1240" w:type="dxa"/>
          </w:tcPr>
          <w:p w:rsidR="004E5DB2" w:rsidRDefault="004E5DB2" w:rsidP="007E0B6A">
            <w:r>
              <w:t>(150,150,3)</w:t>
            </w:r>
          </w:p>
        </w:tc>
        <w:tc>
          <w:tcPr>
            <w:tcW w:w="764" w:type="dxa"/>
          </w:tcPr>
          <w:p w:rsidR="004E5DB2" w:rsidRDefault="004E5DB2" w:rsidP="007E0B6A">
            <w:r>
              <w:t>300</w:t>
            </w:r>
          </w:p>
        </w:tc>
        <w:tc>
          <w:tcPr>
            <w:tcW w:w="1570" w:type="dxa"/>
          </w:tcPr>
          <w:p w:rsidR="004E5DB2" w:rsidRPr="00544A0F" w:rsidRDefault="004E5DB2" w:rsidP="007E0B6A">
            <w:r w:rsidRPr="0029065E">
              <w:t>Adam(lr=1e-3, amsgrad=True)</w:t>
            </w:r>
          </w:p>
        </w:tc>
        <w:tc>
          <w:tcPr>
            <w:tcW w:w="2206" w:type="dxa"/>
          </w:tcPr>
          <w:p w:rsidR="004E5DB2" w:rsidRPr="00544A0F" w:rsidRDefault="004E5DB2" w:rsidP="007E0B6A">
            <w:r w:rsidRPr="0029065E">
              <w:t>loss = 'binary_crossentropy',</w:t>
            </w:r>
          </w:p>
        </w:tc>
        <w:tc>
          <w:tcPr>
            <w:tcW w:w="1765" w:type="dxa"/>
          </w:tcPr>
          <w:p w:rsidR="004E5DB2" w:rsidRPr="00544A0F" w:rsidRDefault="004E5DB2" w:rsidP="007E0B6A">
            <w:r w:rsidRPr="0029065E">
              <w:t>factor=0.3</w:t>
            </w:r>
          </w:p>
        </w:tc>
        <w:tc>
          <w:tcPr>
            <w:tcW w:w="2614" w:type="dxa"/>
          </w:tcPr>
          <w:p w:rsidR="004E5DB2" w:rsidRPr="0029065E" w:rsidRDefault="004E5DB2" w:rsidP="002906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var(--jp-code-font-family)" w:eastAsia="Times New Roman" w:hAnsi="var(--jp-code-font-family)" w:cs="Courier New"/>
                <w:b/>
                <w:sz w:val="20"/>
                <w:szCs w:val="20"/>
              </w:rPr>
            </w:pPr>
            <w:r w:rsidRPr="0029065E">
              <w:rPr>
                <w:rFonts w:ascii="var(--jp-code-font-family)" w:eastAsia="Times New Roman" w:hAnsi="var(--jp-code-font-family)" w:cs="Courier New"/>
                <w:b/>
                <w:sz w:val="20"/>
                <w:szCs w:val="20"/>
              </w:rPr>
              <w:t xml:space="preserve">Lowest training loss:  </w:t>
            </w:r>
          </w:p>
          <w:p w:rsidR="004E5DB2" w:rsidRPr="0029065E" w:rsidRDefault="004E5DB2" w:rsidP="002906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var(--jp-code-font-family)" w:eastAsia="Times New Roman" w:hAnsi="var(--jp-code-font-family)" w:cs="Courier New"/>
                <w:sz w:val="20"/>
                <w:szCs w:val="20"/>
              </w:rPr>
            </w:pPr>
            <w:r w:rsidRPr="0029065E">
              <w:rPr>
                <w:rFonts w:ascii="var(--jp-code-font-family)" w:eastAsia="Times New Roman" w:hAnsi="var(--jp-code-font-family)" w:cs="Courier New"/>
                <w:sz w:val="20"/>
                <w:szCs w:val="20"/>
              </w:rPr>
              <w:t>0.0010159492958337069</w:t>
            </w:r>
          </w:p>
          <w:p w:rsidR="004E5DB2" w:rsidRPr="0029065E" w:rsidRDefault="004E5DB2" w:rsidP="002906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var(--jp-code-font-family)" w:eastAsia="Times New Roman" w:hAnsi="var(--jp-code-font-family)" w:cs="Courier New"/>
                <w:b/>
                <w:sz w:val="20"/>
                <w:szCs w:val="20"/>
              </w:rPr>
            </w:pPr>
            <w:r w:rsidRPr="0029065E">
              <w:rPr>
                <w:rFonts w:ascii="var(--jp-code-font-family)" w:eastAsia="Times New Roman" w:hAnsi="var(--jp-code-font-family)" w:cs="Courier New"/>
                <w:b/>
                <w:sz w:val="20"/>
                <w:szCs w:val="20"/>
              </w:rPr>
              <w:t xml:space="preserve">Lowest validation loss: </w:t>
            </w:r>
          </w:p>
          <w:p w:rsidR="004E5DB2" w:rsidRPr="0029065E" w:rsidRDefault="004E5DB2" w:rsidP="002906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var(--jp-code-font-family)" w:eastAsia="Times New Roman" w:hAnsi="var(--jp-code-font-family)" w:cs="Courier New"/>
                <w:sz w:val="20"/>
                <w:szCs w:val="20"/>
              </w:rPr>
            </w:pPr>
            <w:r w:rsidRPr="0029065E">
              <w:rPr>
                <w:rFonts w:ascii="var(--jp-code-font-family)" w:eastAsia="Times New Roman" w:hAnsi="var(--jp-code-font-family)" w:cs="Courier New"/>
                <w:sz w:val="20"/>
                <w:szCs w:val="20"/>
              </w:rPr>
              <w:t xml:space="preserve"> 0.684076189994812</w:t>
            </w:r>
          </w:p>
          <w:p w:rsidR="004E5DB2" w:rsidRPr="0029065E" w:rsidRDefault="004E5DB2" w:rsidP="002906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var(--jp-code-font-family)" w:eastAsia="Times New Roman" w:hAnsi="var(--jp-code-font-family)" w:cs="Courier New"/>
                <w:b/>
                <w:sz w:val="20"/>
                <w:szCs w:val="20"/>
              </w:rPr>
            </w:pPr>
            <w:r w:rsidRPr="0029065E">
              <w:rPr>
                <w:rFonts w:ascii="var(--jp-code-font-family)" w:eastAsia="Times New Roman" w:hAnsi="var(--jp-code-font-family)" w:cs="Courier New"/>
                <w:b/>
                <w:sz w:val="20"/>
                <w:szCs w:val="20"/>
              </w:rPr>
              <w:t xml:space="preserve">Highest training accuracy:  </w:t>
            </w:r>
          </w:p>
          <w:p w:rsidR="004E5DB2" w:rsidRPr="0029065E" w:rsidRDefault="004E5DB2" w:rsidP="002906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var(--jp-code-font-family)" w:eastAsia="Times New Roman" w:hAnsi="var(--jp-code-font-family)" w:cs="Courier New"/>
                <w:sz w:val="20"/>
                <w:szCs w:val="20"/>
              </w:rPr>
            </w:pPr>
            <w:r w:rsidRPr="0029065E">
              <w:rPr>
                <w:rFonts w:ascii="var(--jp-code-font-family)" w:eastAsia="Times New Roman" w:hAnsi="var(--jp-code-font-family)" w:cs="Courier New"/>
                <w:sz w:val="20"/>
                <w:szCs w:val="20"/>
              </w:rPr>
              <w:t>1.0</w:t>
            </w:r>
          </w:p>
          <w:p w:rsidR="004E5DB2" w:rsidRPr="0029065E" w:rsidRDefault="004E5DB2" w:rsidP="002906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var(--jp-code-font-family)" w:eastAsia="Times New Roman" w:hAnsi="var(--jp-code-font-family)" w:cs="Courier New"/>
                <w:sz w:val="20"/>
                <w:szCs w:val="20"/>
              </w:rPr>
            </w:pPr>
            <w:r w:rsidRPr="0029065E">
              <w:rPr>
                <w:rFonts w:ascii="var(--jp-code-font-family)" w:eastAsia="Times New Roman" w:hAnsi="var(--jp-code-font-family)" w:cs="Courier New"/>
                <w:b/>
                <w:sz w:val="20"/>
                <w:szCs w:val="20"/>
              </w:rPr>
              <w:t>Highest validation accuracy:</w:t>
            </w:r>
            <w:r w:rsidRPr="0029065E">
              <w:rPr>
                <w:rFonts w:ascii="var(--jp-code-font-family)" w:eastAsia="Times New Roman" w:hAnsi="var(--jp-code-font-family)" w:cs="Courier New"/>
                <w:sz w:val="20"/>
                <w:szCs w:val="20"/>
              </w:rPr>
              <w:t xml:space="preserve">  0.8250681161880493</w:t>
            </w:r>
          </w:p>
        </w:tc>
        <w:tc>
          <w:tcPr>
            <w:tcW w:w="979" w:type="dxa"/>
          </w:tcPr>
          <w:p w:rsidR="004E5DB2" w:rsidRDefault="004E5DB2" w:rsidP="007E0B6A">
            <w:r>
              <w:t>Google drive</w:t>
            </w:r>
          </w:p>
        </w:tc>
        <w:tc>
          <w:tcPr>
            <w:tcW w:w="1070" w:type="dxa"/>
          </w:tcPr>
          <w:p w:rsidR="004E5DB2" w:rsidRDefault="004E5DB2" w:rsidP="007E0B6A">
            <w:r>
              <w:t>0.8259</w:t>
            </w:r>
          </w:p>
        </w:tc>
        <w:tc>
          <w:tcPr>
            <w:tcW w:w="1070" w:type="dxa"/>
          </w:tcPr>
          <w:p w:rsidR="004E5DB2" w:rsidRDefault="004E5DB2" w:rsidP="007E0B6A">
            <w:r>
              <w:t>0.8237</w:t>
            </w:r>
          </w:p>
        </w:tc>
      </w:tr>
      <w:tr w:rsidR="002802A1" w:rsidTr="004E5DB2">
        <w:tc>
          <w:tcPr>
            <w:tcW w:w="4850" w:type="dxa"/>
          </w:tcPr>
          <w:p w:rsidR="004E5DB2" w:rsidRDefault="004E5DB2" w:rsidP="007E0B6A">
            <w:r w:rsidRPr="004A5E31">
              <w:t>EfficientNetB0_minorityClassOversample_test1_.h5</w:t>
            </w:r>
          </w:p>
        </w:tc>
        <w:tc>
          <w:tcPr>
            <w:tcW w:w="1240" w:type="dxa"/>
          </w:tcPr>
          <w:p w:rsidR="004E5DB2" w:rsidRDefault="004E5DB2" w:rsidP="007E0B6A">
            <w:r>
              <w:t>(150,150,3)</w:t>
            </w:r>
          </w:p>
        </w:tc>
        <w:tc>
          <w:tcPr>
            <w:tcW w:w="764" w:type="dxa"/>
          </w:tcPr>
          <w:p w:rsidR="004E5DB2" w:rsidRDefault="004E5DB2" w:rsidP="007E0B6A">
            <w:r>
              <w:t>500</w:t>
            </w:r>
          </w:p>
        </w:tc>
        <w:tc>
          <w:tcPr>
            <w:tcW w:w="1570" w:type="dxa"/>
          </w:tcPr>
          <w:p w:rsidR="004E5DB2" w:rsidRDefault="004E5DB2" w:rsidP="007E0B6A">
            <w:r w:rsidRPr="00D070EC">
              <w:t>Adam(lr=1e-3, amsgrad=True)</w:t>
            </w:r>
          </w:p>
        </w:tc>
        <w:tc>
          <w:tcPr>
            <w:tcW w:w="2206" w:type="dxa"/>
          </w:tcPr>
          <w:p w:rsidR="004E5DB2" w:rsidRDefault="004E5DB2" w:rsidP="007E0B6A">
            <w:r w:rsidRPr="00D070EC">
              <w:t>loss = 'binary_crossentropy'</w:t>
            </w:r>
          </w:p>
        </w:tc>
        <w:tc>
          <w:tcPr>
            <w:tcW w:w="1765" w:type="dxa"/>
          </w:tcPr>
          <w:p w:rsidR="004E5DB2" w:rsidRDefault="004E5DB2" w:rsidP="007E0B6A">
            <w:r w:rsidRPr="004A5E31">
              <w:t>factor=0.5</w:t>
            </w:r>
          </w:p>
        </w:tc>
        <w:tc>
          <w:tcPr>
            <w:tcW w:w="2614" w:type="dxa"/>
          </w:tcPr>
          <w:p w:rsidR="004E5DB2" w:rsidRDefault="004E5DB2" w:rsidP="004A5E31">
            <w:r w:rsidRPr="004A5E31">
              <w:rPr>
                <w:b/>
              </w:rPr>
              <w:t>Lowest training loss:</w:t>
            </w:r>
            <w:r>
              <w:t xml:space="preserve">  0.00020085980941075832</w:t>
            </w:r>
          </w:p>
          <w:p w:rsidR="004E5DB2" w:rsidRDefault="004E5DB2" w:rsidP="004A5E31">
            <w:r w:rsidRPr="004A5E31">
              <w:rPr>
                <w:b/>
              </w:rPr>
              <w:lastRenderedPageBreak/>
              <w:t>Lowest validation loss:</w:t>
            </w:r>
            <w:r>
              <w:t xml:space="preserve">  0.6514073610305786</w:t>
            </w:r>
          </w:p>
          <w:p w:rsidR="004E5DB2" w:rsidRDefault="004E5DB2" w:rsidP="004A5E31">
            <w:r w:rsidRPr="004A5E31">
              <w:rPr>
                <w:b/>
              </w:rPr>
              <w:t>Highest training accuracy:</w:t>
            </w:r>
            <w:r>
              <w:t xml:space="preserve">  1.0</w:t>
            </w:r>
          </w:p>
          <w:p w:rsidR="004E5DB2" w:rsidRDefault="004E5DB2" w:rsidP="004A5E31">
            <w:r w:rsidRPr="004A5E31">
              <w:rPr>
                <w:b/>
              </w:rPr>
              <w:t>Highest validation accuracy:</w:t>
            </w:r>
            <w:r>
              <w:t xml:space="preserve">  0.8341410756111145</w:t>
            </w:r>
          </w:p>
        </w:tc>
        <w:tc>
          <w:tcPr>
            <w:tcW w:w="979" w:type="dxa"/>
          </w:tcPr>
          <w:p w:rsidR="004E5DB2" w:rsidRDefault="004E5DB2" w:rsidP="007E0B6A">
            <w:r>
              <w:lastRenderedPageBreak/>
              <w:t>New pc 64 gb</w:t>
            </w:r>
          </w:p>
        </w:tc>
        <w:tc>
          <w:tcPr>
            <w:tcW w:w="1070" w:type="dxa"/>
          </w:tcPr>
          <w:p w:rsidR="004E5DB2" w:rsidRDefault="00396C11" w:rsidP="007E0B6A">
            <w:r>
              <w:t>0.8329</w:t>
            </w:r>
          </w:p>
        </w:tc>
        <w:tc>
          <w:tcPr>
            <w:tcW w:w="1070" w:type="dxa"/>
          </w:tcPr>
          <w:p w:rsidR="004E5DB2" w:rsidRDefault="004E5DB2" w:rsidP="007E0B6A">
            <w:r>
              <w:t>0.8278</w:t>
            </w:r>
          </w:p>
          <w:p w:rsidR="004E5DB2" w:rsidRDefault="004E5DB2" w:rsidP="007E0B6A">
            <w:r>
              <w:t>~= 0.83</w:t>
            </w:r>
          </w:p>
        </w:tc>
      </w:tr>
      <w:tr w:rsidR="002802A1" w:rsidTr="004E5DB2">
        <w:tc>
          <w:tcPr>
            <w:tcW w:w="4850" w:type="dxa"/>
          </w:tcPr>
          <w:p w:rsidR="004E5DB2" w:rsidRDefault="004E5DB2" w:rsidP="007E0B6A">
            <w:r w:rsidRPr="008A2319">
              <w:t>EfficientNetB0_minorityClassOversample_test2_.h5</w:t>
            </w:r>
          </w:p>
        </w:tc>
        <w:tc>
          <w:tcPr>
            <w:tcW w:w="1240" w:type="dxa"/>
          </w:tcPr>
          <w:p w:rsidR="004E5DB2" w:rsidRDefault="004E5DB2" w:rsidP="007E0B6A">
            <w:r>
              <w:t>(150,150,3)</w:t>
            </w:r>
          </w:p>
        </w:tc>
        <w:tc>
          <w:tcPr>
            <w:tcW w:w="764" w:type="dxa"/>
          </w:tcPr>
          <w:p w:rsidR="004E5DB2" w:rsidRDefault="004E5DB2" w:rsidP="007E0B6A">
            <w:r>
              <w:t>500</w:t>
            </w:r>
          </w:p>
        </w:tc>
        <w:tc>
          <w:tcPr>
            <w:tcW w:w="1570" w:type="dxa"/>
          </w:tcPr>
          <w:p w:rsidR="004E5DB2" w:rsidRDefault="004E5DB2" w:rsidP="007E0B6A">
            <w:r w:rsidRPr="008A2319">
              <w:t>Adam(lr=1e-3, epsilon=1.0, amsgrad=True)</w:t>
            </w:r>
          </w:p>
        </w:tc>
        <w:tc>
          <w:tcPr>
            <w:tcW w:w="2206" w:type="dxa"/>
          </w:tcPr>
          <w:p w:rsidR="004E5DB2" w:rsidRDefault="004E5DB2" w:rsidP="007E0B6A">
            <w:r w:rsidRPr="00D070EC">
              <w:t>loss = 'binary_crossentropy'</w:t>
            </w:r>
          </w:p>
        </w:tc>
        <w:tc>
          <w:tcPr>
            <w:tcW w:w="1765" w:type="dxa"/>
          </w:tcPr>
          <w:p w:rsidR="004E5DB2" w:rsidRDefault="004E5DB2" w:rsidP="007E0B6A">
            <w:r w:rsidRPr="008A2319">
              <w:t>factor=0.3</w:t>
            </w:r>
          </w:p>
        </w:tc>
        <w:tc>
          <w:tcPr>
            <w:tcW w:w="2614" w:type="dxa"/>
          </w:tcPr>
          <w:p w:rsidR="004E5DB2" w:rsidRDefault="004E5DB2" w:rsidP="008A2319">
            <w:r w:rsidRPr="008A2319">
              <w:rPr>
                <w:b/>
              </w:rPr>
              <w:t>Lowest training loss:</w:t>
            </w:r>
            <w:r>
              <w:t xml:space="preserve">  0.23800060153007507</w:t>
            </w:r>
          </w:p>
          <w:p w:rsidR="004E5DB2" w:rsidRDefault="004E5DB2" w:rsidP="008A2319">
            <w:r w:rsidRPr="008A2319">
              <w:rPr>
                <w:b/>
              </w:rPr>
              <w:t xml:space="preserve">Lowest validation loss: </w:t>
            </w:r>
            <w:r>
              <w:t xml:space="preserve"> 0.4919041097164154</w:t>
            </w:r>
          </w:p>
          <w:p w:rsidR="004E5DB2" w:rsidRDefault="004E5DB2" w:rsidP="008A2319">
            <w:r w:rsidRPr="008A2319">
              <w:rPr>
                <w:b/>
              </w:rPr>
              <w:t>Highest training accuracy:</w:t>
            </w:r>
            <w:r>
              <w:t xml:space="preserve">  0.9067615866661072</w:t>
            </w:r>
          </w:p>
          <w:p w:rsidR="004E5DB2" w:rsidRDefault="004E5DB2" w:rsidP="008A2319">
            <w:r w:rsidRPr="008A2319">
              <w:rPr>
                <w:b/>
              </w:rPr>
              <w:t>Highest validation accuracy:</w:t>
            </w:r>
            <w:r>
              <w:t xml:space="preserve">  0.7905223369598389</w:t>
            </w:r>
          </w:p>
        </w:tc>
        <w:tc>
          <w:tcPr>
            <w:tcW w:w="979" w:type="dxa"/>
          </w:tcPr>
          <w:p w:rsidR="004E5DB2" w:rsidRDefault="004E5DB2" w:rsidP="007E0B6A">
            <w:r>
              <w:t>New pc 64 gb</w:t>
            </w:r>
          </w:p>
        </w:tc>
        <w:tc>
          <w:tcPr>
            <w:tcW w:w="1070" w:type="dxa"/>
          </w:tcPr>
          <w:p w:rsidR="004E5DB2" w:rsidRDefault="00396C11" w:rsidP="007E0B6A">
            <w:r>
              <w:t>0.7900</w:t>
            </w:r>
          </w:p>
        </w:tc>
        <w:tc>
          <w:tcPr>
            <w:tcW w:w="1070" w:type="dxa"/>
          </w:tcPr>
          <w:p w:rsidR="004E5DB2" w:rsidRDefault="004E5DB2" w:rsidP="007E0B6A">
            <w:r>
              <w:t>0.7858</w:t>
            </w:r>
          </w:p>
        </w:tc>
      </w:tr>
      <w:tr w:rsidR="002802A1" w:rsidTr="004E5DB2">
        <w:tc>
          <w:tcPr>
            <w:tcW w:w="4850" w:type="dxa"/>
          </w:tcPr>
          <w:p w:rsidR="004E5DB2" w:rsidRDefault="004E5DB2" w:rsidP="007E0B6A">
            <w:r w:rsidRPr="00271DB1">
              <w:t>EfficientNetB0_minorityClassOversample_test3_.h5</w:t>
            </w:r>
          </w:p>
        </w:tc>
        <w:tc>
          <w:tcPr>
            <w:tcW w:w="1240" w:type="dxa"/>
          </w:tcPr>
          <w:p w:rsidR="004E5DB2" w:rsidRDefault="004E5DB2" w:rsidP="007E0B6A">
            <w:r>
              <w:t>(150,150,3)</w:t>
            </w:r>
          </w:p>
        </w:tc>
        <w:tc>
          <w:tcPr>
            <w:tcW w:w="764" w:type="dxa"/>
          </w:tcPr>
          <w:p w:rsidR="004E5DB2" w:rsidRDefault="004E5DB2" w:rsidP="007E0B6A">
            <w:r>
              <w:t>500</w:t>
            </w:r>
          </w:p>
        </w:tc>
        <w:tc>
          <w:tcPr>
            <w:tcW w:w="1570" w:type="dxa"/>
          </w:tcPr>
          <w:p w:rsidR="004E5DB2" w:rsidRDefault="004E5DB2" w:rsidP="007E0B6A">
            <w:r w:rsidRPr="00271DB1">
              <w:t>Adam(lr=1e-3, amsgrad=True)</w:t>
            </w:r>
          </w:p>
        </w:tc>
        <w:tc>
          <w:tcPr>
            <w:tcW w:w="2206" w:type="dxa"/>
          </w:tcPr>
          <w:p w:rsidR="004E5DB2" w:rsidRDefault="004E5DB2" w:rsidP="007E0B6A">
            <w:r w:rsidRPr="00271DB1">
              <w:t>loss = 'binary_crossentropy',</w:t>
            </w:r>
          </w:p>
        </w:tc>
        <w:tc>
          <w:tcPr>
            <w:tcW w:w="1765" w:type="dxa"/>
          </w:tcPr>
          <w:p w:rsidR="004E5DB2" w:rsidRDefault="004E5DB2" w:rsidP="007E0B6A">
            <w:r>
              <w:t>No reducelronplateu</w:t>
            </w:r>
          </w:p>
        </w:tc>
        <w:tc>
          <w:tcPr>
            <w:tcW w:w="2614" w:type="dxa"/>
          </w:tcPr>
          <w:p w:rsidR="004E5DB2" w:rsidRDefault="004E5DB2" w:rsidP="00271DB1">
            <w:r w:rsidRPr="00271DB1">
              <w:rPr>
                <w:b/>
              </w:rPr>
              <w:t>Lowest training loss:</w:t>
            </w:r>
            <w:r>
              <w:t xml:space="preserve">  5.178197170607746e-06</w:t>
            </w:r>
          </w:p>
          <w:p w:rsidR="004E5DB2" w:rsidRDefault="004E5DB2" w:rsidP="00271DB1">
            <w:r w:rsidRPr="00271DB1">
              <w:rPr>
                <w:b/>
              </w:rPr>
              <w:t>Lowest validation loss:</w:t>
            </w:r>
            <w:r>
              <w:t xml:space="preserve">  0.6324354410171509</w:t>
            </w:r>
          </w:p>
          <w:p w:rsidR="00621798" w:rsidRDefault="004E5DB2" w:rsidP="002802A1">
            <w:r w:rsidRPr="00271DB1">
              <w:rPr>
                <w:b/>
              </w:rPr>
              <w:t>Highest training accuracy:</w:t>
            </w:r>
            <w:r>
              <w:t xml:space="preserve">  1.0</w:t>
            </w:r>
          </w:p>
          <w:p w:rsidR="004E5DB2" w:rsidRDefault="00621077" w:rsidP="002802A1">
            <w:r w:rsidRPr="00271DB1">
              <w:rPr>
                <w:b/>
              </w:rPr>
              <w:t>Highest</w:t>
            </w:r>
            <w:r>
              <w:rPr>
                <w:b/>
              </w:rPr>
              <w:t xml:space="preserve"> </w:t>
            </w:r>
            <w:r w:rsidR="002802A1">
              <w:rPr>
                <w:b/>
              </w:rPr>
              <w:t>v</w:t>
            </w:r>
            <w:r w:rsidR="004E5DB2" w:rsidRPr="00271DB1">
              <w:rPr>
                <w:b/>
              </w:rPr>
              <w:t>alidation accuracy:</w:t>
            </w:r>
            <w:r w:rsidR="004E5DB2">
              <w:t xml:space="preserve">  0.8384491205215454</w:t>
            </w:r>
          </w:p>
        </w:tc>
        <w:tc>
          <w:tcPr>
            <w:tcW w:w="979" w:type="dxa"/>
          </w:tcPr>
          <w:p w:rsidR="004E5DB2" w:rsidRDefault="004E5DB2" w:rsidP="007E0B6A">
            <w:r>
              <w:t>New pc 64gb</w:t>
            </w:r>
          </w:p>
        </w:tc>
        <w:tc>
          <w:tcPr>
            <w:tcW w:w="1070" w:type="dxa"/>
          </w:tcPr>
          <w:p w:rsidR="004E5DB2" w:rsidRDefault="004E5DB2" w:rsidP="007E0B6A">
            <w:r>
              <w:t>0.8372</w:t>
            </w:r>
          </w:p>
        </w:tc>
        <w:tc>
          <w:tcPr>
            <w:tcW w:w="1070" w:type="dxa"/>
          </w:tcPr>
          <w:p w:rsidR="004E5DB2" w:rsidRDefault="004E5DB2" w:rsidP="007E0B6A">
            <w:r>
              <w:t>0.8331</w:t>
            </w:r>
          </w:p>
        </w:tc>
      </w:tr>
      <w:tr w:rsidR="002802A1" w:rsidTr="004E5DB2">
        <w:tc>
          <w:tcPr>
            <w:tcW w:w="4850" w:type="dxa"/>
          </w:tcPr>
          <w:p w:rsidR="004E5DB2" w:rsidRDefault="002802A1" w:rsidP="007E0B6A">
            <w:r w:rsidRPr="002802A1">
              <w:t>EfficientNetB0_minorityClassOversample_test4_.h5</w:t>
            </w:r>
          </w:p>
        </w:tc>
        <w:tc>
          <w:tcPr>
            <w:tcW w:w="1240" w:type="dxa"/>
          </w:tcPr>
          <w:p w:rsidR="004E5DB2" w:rsidRDefault="002802A1" w:rsidP="007E0B6A">
            <w:r>
              <w:t>(150,150,3)</w:t>
            </w:r>
          </w:p>
        </w:tc>
        <w:tc>
          <w:tcPr>
            <w:tcW w:w="764" w:type="dxa"/>
          </w:tcPr>
          <w:p w:rsidR="004E5DB2" w:rsidRDefault="002802A1" w:rsidP="007E0B6A">
            <w:r>
              <w:t>500</w:t>
            </w:r>
          </w:p>
        </w:tc>
        <w:tc>
          <w:tcPr>
            <w:tcW w:w="1570" w:type="dxa"/>
          </w:tcPr>
          <w:p w:rsidR="004E5DB2" w:rsidRDefault="002802A1" w:rsidP="007E0B6A">
            <w:r w:rsidRPr="002802A1">
              <w:t>Adam(lr=1e-3, beta_1=0.0, beta_2=0.0, amsgrad=True)</w:t>
            </w:r>
          </w:p>
        </w:tc>
        <w:tc>
          <w:tcPr>
            <w:tcW w:w="2206" w:type="dxa"/>
          </w:tcPr>
          <w:p w:rsidR="004E5DB2" w:rsidRDefault="002802A1" w:rsidP="007E0B6A">
            <w:r w:rsidRPr="002802A1">
              <w:t>loss = 'binary_crossentropy',</w:t>
            </w:r>
          </w:p>
        </w:tc>
        <w:tc>
          <w:tcPr>
            <w:tcW w:w="1765" w:type="dxa"/>
          </w:tcPr>
          <w:p w:rsidR="004E5DB2" w:rsidRDefault="002802A1" w:rsidP="007E0B6A">
            <w:r w:rsidRPr="002802A1">
              <w:t>factor=0.9</w:t>
            </w:r>
          </w:p>
        </w:tc>
        <w:tc>
          <w:tcPr>
            <w:tcW w:w="2614" w:type="dxa"/>
          </w:tcPr>
          <w:p w:rsidR="002802A1" w:rsidRDefault="002802A1" w:rsidP="002802A1">
            <w:r w:rsidRPr="002802A1">
              <w:rPr>
                <w:b/>
              </w:rPr>
              <w:t>Lowest training loss:</w:t>
            </w:r>
            <w:r>
              <w:t xml:space="preserve">  0.00017015947378240526</w:t>
            </w:r>
          </w:p>
          <w:p w:rsidR="002802A1" w:rsidRDefault="002802A1" w:rsidP="002802A1">
            <w:r w:rsidRPr="002802A1">
              <w:rPr>
                <w:b/>
              </w:rPr>
              <w:t>Lowest validation loss:</w:t>
            </w:r>
            <w:r>
              <w:t xml:space="preserve">  0.6295857429504395</w:t>
            </w:r>
          </w:p>
          <w:p w:rsidR="002802A1" w:rsidRDefault="002802A1" w:rsidP="002802A1">
            <w:r w:rsidRPr="002802A1">
              <w:rPr>
                <w:b/>
              </w:rPr>
              <w:t>Highest training accuracy:</w:t>
            </w:r>
            <w:r>
              <w:t xml:space="preserve">  1.0</w:t>
            </w:r>
          </w:p>
          <w:p w:rsidR="004E5DB2" w:rsidRDefault="002802A1" w:rsidP="002802A1">
            <w:r w:rsidRPr="002802A1">
              <w:rPr>
                <w:b/>
              </w:rPr>
              <w:t>Highest validation accuracy:</w:t>
            </w:r>
            <w:r>
              <w:t xml:space="preserve">  0.8357565999031067</w:t>
            </w:r>
          </w:p>
        </w:tc>
        <w:tc>
          <w:tcPr>
            <w:tcW w:w="979" w:type="dxa"/>
          </w:tcPr>
          <w:p w:rsidR="004E5DB2" w:rsidRDefault="002802A1" w:rsidP="007E0B6A">
            <w:r>
              <w:t>New pc 64 gb</w:t>
            </w:r>
          </w:p>
        </w:tc>
        <w:tc>
          <w:tcPr>
            <w:tcW w:w="1070" w:type="dxa"/>
          </w:tcPr>
          <w:p w:rsidR="004E5DB2" w:rsidRDefault="005C3935" w:rsidP="007E0B6A">
            <w:r>
              <w:t>0.8345</w:t>
            </w:r>
          </w:p>
        </w:tc>
        <w:tc>
          <w:tcPr>
            <w:tcW w:w="1070" w:type="dxa"/>
          </w:tcPr>
          <w:p w:rsidR="004E5DB2" w:rsidRDefault="005C3935" w:rsidP="007E0B6A">
            <w:r>
              <w:t>0.8292</w:t>
            </w:r>
          </w:p>
        </w:tc>
      </w:tr>
      <w:tr w:rsidR="002802A1" w:rsidTr="004E5DB2">
        <w:tc>
          <w:tcPr>
            <w:tcW w:w="4850" w:type="dxa"/>
          </w:tcPr>
          <w:p w:rsidR="004E5DB2" w:rsidRDefault="009057C6" w:rsidP="007E0B6A">
            <w:r w:rsidRPr="009057C6">
              <w:t>EfficientNetB0_minorityClassOversample_test5_.h5</w:t>
            </w:r>
          </w:p>
        </w:tc>
        <w:tc>
          <w:tcPr>
            <w:tcW w:w="1240" w:type="dxa"/>
          </w:tcPr>
          <w:p w:rsidR="004E5DB2" w:rsidRDefault="009057C6" w:rsidP="007E0B6A">
            <w:r>
              <w:t>(150,150,3)</w:t>
            </w:r>
          </w:p>
        </w:tc>
        <w:tc>
          <w:tcPr>
            <w:tcW w:w="764" w:type="dxa"/>
          </w:tcPr>
          <w:p w:rsidR="004E5DB2" w:rsidRDefault="009057C6" w:rsidP="007E0B6A">
            <w:r>
              <w:t>500</w:t>
            </w:r>
          </w:p>
        </w:tc>
        <w:tc>
          <w:tcPr>
            <w:tcW w:w="1570" w:type="dxa"/>
          </w:tcPr>
          <w:p w:rsidR="004E5DB2" w:rsidRDefault="009057C6" w:rsidP="007E0B6A">
            <w:r w:rsidRPr="009057C6">
              <w:t>Adam(lr=1e-3, beta_1=0.0, beta_2=0.0, amsgrad=True)</w:t>
            </w:r>
          </w:p>
        </w:tc>
        <w:tc>
          <w:tcPr>
            <w:tcW w:w="2206" w:type="dxa"/>
          </w:tcPr>
          <w:p w:rsidR="004E5DB2" w:rsidRDefault="009057C6" w:rsidP="007E0B6A">
            <w:r w:rsidRPr="009057C6">
              <w:t>loss = 'binary_crossentropy',</w:t>
            </w:r>
          </w:p>
        </w:tc>
        <w:tc>
          <w:tcPr>
            <w:tcW w:w="1765" w:type="dxa"/>
          </w:tcPr>
          <w:p w:rsidR="004E5DB2" w:rsidRDefault="009057C6" w:rsidP="007E0B6A">
            <w:r w:rsidRPr="009057C6">
              <w:t>factor=0.95,</w:t>
            </w:r>
          </w:p>
        </w:tc>
        <w:tc>
          <w:tcPr>
            <w:tcW w:w="2614" w:type="dxa"/>
          </w:tcPr>
          <w:p w:rsidR="009057C6" w:rsidRDefault="009057C6" w:rsidP="009057C6">
            <w:r w:rsidRPr="009057C6">
              <w:rPr>
                <w:b/>
              </w:rPr>
              <w:t>Lowest training loss:</w:t>
            </w:r>
            <w:r>
              <w:t xml:space="preserve">  0.00012021006841678172</w:t>
            </w:r>
          </w:p>
          <w:p w:rsidR="009057C6" w:rsidRDefault="009057C6" w:rsidP="009057C6">
            <w:r w:rsidRPr="009057C6">
              <w:rPr>
                <w:b/>
              </w:rPr>
              <w:t>Lowest validation loss:</w:t>
            </w:r>
            <w:r>
              <w:t xml:space="preserve">  0.6269102692604065</w:t>
            </w:r>
          </w:p>
          <w:p w:rsidR="009057C6" w:rsidRDefault="009057C6" w:rsidP="009057C6">
            <w:r w:rsidRPr="009057C6">
              <w:rPr>
                <w:b/>
              </w:rPr>
              <w:t>Highest training accuracy:</w:t>
            </w:r>
            <w:r>
              <w:t xml:space="preserve">  1.0</w:t>
            </w:r>
          </w:p>
          <w:p w:rsidR="004E5DB2" w:rsidRDefault="009057C6" w:rsidP="009057C6">
            <w:r w:rsidRPr="009057C6">
              <w:rPr>
                <w:b/>
              </w:rPr>
              <w:t xml:space="preserve">Highest validation accuracy:  </w:t>
            </w:r>
            <w:r>
              <w:t>0.8336026072502136</w:t>
            </w:r>
          </w:p>
        </w:tc>
        <w:tc>
          <w:tcPr>
            <w:tcW w:w="979" w:type="dxa"/>
          </w:tcPr>
          <w:p w:rsidR="004E5DB2" w:rsidRDefault="009057C6" w:rsidP="007E0B6A">
            <w:r>
              <w:t>New pc 64gb</w:t>
            </w:r>
          </w:p>
        </w:tc>
        <w:tc>
          <w:tcPr>
            <w:tcW w:w="1070" w:type="dxa"/>
          </w:tcPr>
          <w:p w:rsidR="004E5DB2" w:rsidRDefault="007A1BF4" w:rsidP="007E0B6A">
            <w:r>
              <w:t>0.8324</w:t>
            </w:r>
          </w:p>
        </w:tc>
        <w:tc>
          <w:tcPr>
            <w:tcW w:w="1070" w:type="dxa"/>
          </w:tcPr>
          <w:p w:rsidR="004E5DB2" w:rsidRDefault="007A1BF4" w:rsidP="007E0B6A">
            <w:r>
              <w:t>0.8314</w:t>
            </w:r>
          </w:p>
        </w:tc>
      </w:tr>
      <w:tr w:rsidR="002802A1" w:rsidTr="004E5DB2">
        <w:tc>
          <w:tcPr>
            <w:tcW w:w="4850" w:type="dxa"/>
          </w:tcPr>
          <w:p w:rsidR="004E5DB2" w:rsidRDefault="00D923E0" w:rsidP="007E0B6A">
            <w:r w:rsidRPr="00D923E0">
              <w:t>EffnetB0_5xAug_test1.h5</w:t>
            </w:r>
          </w:p>
        </w:tc>
        <w:tc>
          <w:tcPr>
            <w:tcW w:w="1240" w:type="dxa"/>
          </w:tcPr>
          <w:p w:rsidR="004E5DB2" w:rsidRDefault="00D923E0" w:rsidP="007E0B6A">
            <w:r>
              <w:t>(150,150,3)</w:t>
            </w:r>
          </w:p>
        </w:tc>
        <w:tc>
          <w:tcPr>
            <w:tcW w:w="764" w:type="dxa"/>
          </w:tcPr>
          <w:p w:rsidR="004E5DB2" w:rsidRDefault="00D923E0" w:rsidP="007E0B6A">
            <w:r>
              <w:t>500</w:t>
            </w:r>
          </w:p>
        </w:tc>
        <w:tc>
          <w:tcPr>
            <w:tcW w:w="1570" w:type="dxa"/>
          </w:tcPr>
          <w:p w:rsidR="004E5DB2" w:rsidRDefault="00D923E0" w:rsidP="007E0B6A">
            <w:r w:rsidRPr="00D923E0">
              <w:t>Adam(lr=1e-3, beta_1=0.0, beta_2=0.0, amsgrad=True)</w:t>
            </w:r>
          </w:p>
        </w:tc>
        <w:tc>
          <w:tcPr>
            <w:tcW w:w="2206" w:type="dxa"/>
          </w:tcPr>
          <w:p w:rsidR="004E5DB2" w:rsidRDefault="00D923E0" w:rsidP="007E0B6A">
            <w:r w:rsidRPr="00D923E0">
              <w:t>loss = 'binary_crossentropy',</w:t>
            </w:r>
          </w:p>
        </w:tc>
        <w:tc>
          <w:tcPr>
            <w:tcW w:w="1765" w:type="dxa"/>
          </w:tcPr>
          <w:p w:rsidR="004E5DB2" w:rsidRDefault="00D923E0" w:rsidP="007E0B6A">
            <w:r w:rsidRPr="00D923E0">
              <w:t>factor=0.95</w:t>
            </w:r>
          </w:p>
        </w:tc>
        <w:tc>
          <w:tcPr>
            <w:tcW w:w="2614" w:type="dxa"/>
          </w:tcPr>
          <w:p w:rsidR="00D923E0" w:rsidRDefault="00D923E0" w:rsidP="00D923E0">
            <w:r w:rsidRPr="00D923E0">
              <w:rPr>
                <w:b/>
              </w:rPr>
              <w:t>Lowest training loss:</w:t>
            </w:r>
            <w:r>
              <w:t xml:space="preserve">  5.381415758165531e-05</w:t>
            </w:r>
          </w:p>
          <w:p w:rsidR="00D923E0" w:rsidRDefault="00D923E0" w:rsidP="00D923E0">
            <w:r w:rsidRPr="00D923E0">
              <w:rPr>
                <w:b/>
              </w:rPr>
              <w:t>Lowest validation loss:</w:t>
            </w:r>
            <w:r>
              <w:t xml:space="preserve">  0.6912586092948914</w:t>
            </w:r>
          </w:p>
          <w:p w:rsidR="00D923E0" w:rsidRDefault="00D923E0" w:rsidP="00D923E0">
            <w:r w:rsidRPr="00D923E0">
              <w:rPr>
                <w:b/>
              </w:rPr>
              <w:t>Highest training accuracy:</w:t>
            </w:r>
            <w:r>
              <w:t xml:space="preserve">  1.0</w:t>
            </w:r>
          </w:p>
          <w:p w:rsidR="004E5DB2" w:rsidRDefault="00D923E0" w:rsidP="00D923E0">
            <w:r w:rsidRPr="00D923E0">
              <w:rPr>
                <w:b/>
              </w:rPr>
              <w:lastRenderedPageBreak/>
              <w:t xml:space="preserve">Highest validation accuracy: </w:t>
            </w:r>
            <w:r>
              <w:t xml:space="preserve"> 0.8373721241950989</w:t>
            </w:r>
          </w:p>
        </w:tc>
        <w:tc>
          <w:tcPr>
            <w:tcW w:w="979" w:type="dxa"/>
          </w:tcPr>
          <w:p w:rsidR="004E5DB2" w:rsidRDefault="00D923E0" w:rsidP="007E0B6A">
            <w:r>
              <w:lastRenderedPageBreak/>
              <w:t>Old pc</w:t>
            </w:r>
          </w:p>
        </w:tc>
        <w:tc>
          <w:tcPr>
            <w:tcW w:w="1070" w:type="dxa"/>
          </w:tcPr>
          <w:p w:rsidR="004E5DB2" w:rsidRDefault="00A36DE7" w:rsidP="007E0B6A">
            <w:r>
              <w:t>0.8356</w:t>
            </w:r>
          </w:p>
        </w:tc>
        <w:tc>
          <w:tcPr>
            <w:tcW w:w="1070" w:type="dxa"/>
          </w:tcPr>
          <w:p w:rsidR="004E5DB2" w:rsidRDefault="00A36DE7" w:rsidP="007E0B6A">
            <w:r>
              <w:t>0.8345</w:t>
            </w:r>
          </w:p>
        </w:tc>
      </w:tr>
      <w:tr w:rsidR="002978B9" w:rsidTr="004E5DB2">
        <w:tc>
          <w:tcPr>
            <w:tcW w:w="4850" w:type="dxa"/>
          </w:tcPr>
          <w:p w:rsidR="002978B9" w:rsidRPr="00D923E0" w:rsidRDefault="002978B9" w:rsidP="007E0B6A">
            <w:r w:rsidRPr="002978B9">
              <w:t>EfficientNetB0_5xAug_test2_.h5</w:t>
            </w:r>
          </w:p>
        </w:tc>
        <w:tc>
          <w:tcPr>
            <w:tcW w:w="1240" w:type="dxa"/>
          </w:tcPr>
          <w:p w:rsidR="002978B9" w:rsidRDefault="002978B9" w:rsidP="007E0B6A">
            <w:r>
              <w:t>(150,150,3)</w:t>
            </w:r>
          </w:p>
        </w:tc>
        <w:tc>
          <w:tcPr>
            <w:tcW w:w="764" w:type="dxa"/>
          </w:tcPr>
          <w:p w:rsidR="002978B9" w:rsidRDefault="002978B9" w:rsidP="007E0B6A">
            <w:r>
              <w:t>500</w:t>
            </w:r>
          </w:p>
        </w:tc>
        <w:tc>
          <w:tcPr>
            <w:tcW w:w="1570" w:type="dxa"/>
          </w:tcPr>
          <w:p w:rsidR="002978B9" w:rsidRPr="00D923E0" w:rsidRDefault="002978B9" w:rsidP="007E0B6A">
            <w:r w:rsidRPr="002978B9">
              <w:t>Adam(lr=1e-3, amsgrad=True)</w:t>
            </w:r>
          </w:p>
        </w:tc>
        <w:tc>
          <w:tcPr>
            <w:tcW w:w="2206" w:type="dxa"/>
          </w:tcPr>
          <w:p w:rsidR="002978B9" w:rsidRPr="00D923E0" w:rsidRDefault="002978B9" w:rsidP="007E0B6A">
            <w:r w:rsidRPr="002978B9">
              <w:t>loss = 'binary_crossentropy',</w:t>
            </w:r>
          </w:p>
        </w:tc>
        <w:tc>
          <w:tcPr>
            <w:tcW w:w="1765" w:type="dxa"/>
          </w:tcPr>
          <w:p w:rsidR="002978B9" w:rsidRPr="00D923E0" w:rsidRDefault="002978B9" w:rsidP="007E0B6A">
            <w:r>
              <w:t>No reduceOnplataue</w:t>
            </w:r>
          </w:p>
        </w:tc>
        <w:tc>
          <w:tcPr>
            <w:tcW w:w="2614" w:type="dxa"/>
          </w:tcPr>
          <w:p w:rsidR="002978B9" w:rsidRPr="002978B9" w:rsidRDefault="002978B9" w:rsidP="002978B9">
            <w:pPr>
              <w:rPr>
                <w:b/>
              </w:rPr>
            </w:pPr>
            <w:r w:rsidRPr="002978B9">
              <w:rPr>
                <w:b/>
              </w:rPr>
              <w:t xml:space="preserve">Lowest training loss:  </w:t>
            </w:r>
            <w:r w:rsidRPr="002978B9">
              <w:t>8.678171070641838e-06</w:t>
            </w:r>
          </w:p>
          <w:p w:rsidR="002978B9" w:rsidRPr="002978B9" w:rsidRDefault="002978B9" w:rsidP="002978B9">
            <w:pPr>
              <w:rPr>
                <w:b/>
              </w:rPr>
            </w:pPr>
            <w:r w:rsidRPr="002978B9">
              <w:rPr>
                <w:b/>
              </w:rPr>
              <w:t xml:space="preserve">Lowest validation loss:  </w:t>
            </w:r>
            <w:r w:rsidRPr="002978B9">
              <w:t>0.705080509185791</w:t>
            </w:r>
          </w:p>
          <w:p w:rsidR="002978B9" w:rsidRPr="002978B9" w:rsidRDefault="002978B9" w:rsidP="002978B9">
            <w:pPr>
              <w:rPr>
                <w:b/>
              </w:rPr>
            </w:pPr>
            <w:r w:rsidRPr="002978B9">
              <w:rPr>
                <w:b/>
              </w:rPr>
              <w:t xml:space="preserve">Highest training accuracy:  </w:t>
            </w:r>
            <w:r w:rsidRPr="002978B9">
              <w:t>1.0</w:t>
            </w:r>
          </w:p>
          <w:p w:rsidR="002978B9" w:rsidRPr="00D923E0" w:rsidRDefault="002978B9" w:rsidP="002978B9">
            <w:pPr>
              <w:rPr>
                <w:b/>
              </w:rPr>
            </w:pPr>
            <w:r w:rsidRPr="002978B9">
              <w:rPr>
                <w:b/>
              </w:rPr>
              <w:t xml:space="preserve">Highest validation accuracy:  </w:t>
            </w:r>
            <w:r w:rsidRPr="002978B9">
              <w:t>0.835218071937561</w:t>
            </w:r>
          </w:p>
        </w:tc>
        <w:tc>
          <w:tcPr>
            <w:tcW w:w="979" w:type="dxa"/>
          </w:tcPr>
          <w:p w:rsidR="002978B9" w:rsidRDefault="002978B9" w:rsidP="007E0B6A">
            <w:r>
              <w:t>New pc 64gb</w:t>
            </w:r>
          </w:p>
        </w:tc>
        <w:tc>
          <w:tcPr>
            <w:tcW w:w="1070" w:type="dxa"/>
          </w:tcPr>
          <w:p w:rsidR="002978B9" w:rsidRDefault="004B3055" w:rsidP="007E0B6A">
            <w:r>
              <w:t>0.8334</w:t>
            </w:r>
          </w:p>
        </w:tc>
        <w:tc>
          <w:tcPr>
            <w:tcW w:w="1070" w:type="dxa"/>
          </w:tcPr>
          <w:p w:rsidR="002978B9" w:rsidRDefault="004B3055" w:rsidP="007E0B6A">
            <w:r>
              <w:t>0.8283</w:t>
            </w:r>
          </w:p>
        </w:tc>
      </w:tr>
      <w:tr w:rsidR="0092179E" w:rsidTr="004E5DB2">
        <w:tc>
          <w:tcPr>
            <w:tcW w:w="4850" w:type="dxa"/>
          </w:tcPr>
          <w:p w:rsidR="0092179E" w:rsidRPr="002978B9" w:rsidRDefault="0092179E" w:rsidP="007E0B6A">
            <w:r w:rsidRPr="0092179E">
              <w:t>EffnetB0_5xAug_test3.h5</w:t>
            </w:r>
          </w:p>
        </w:tc>
        <w:tc>
          <w:tcPr>
            <w:tcW w:w="1240" w:type="dxa"/>
          </w:tcPr>
          <w:p w:rsidR="0092179E" w:rsidRDefault="0092179E" w:rsidP="007E0B6A">
            <w:r>
              <w:t>(150,150,3)</w:t>
            </w:r>
          </w:p>
        </w:tc>
        <w:tc>
          <w:tcPr>
            <w:tcW w:w="764" w:type="dxa"/>
          </w:tcPr>
          <w:p w:rsidR="0092179E" w:rsidRDefault="0092179E" w:rsidP="007E0B6A">
            <w:r>
              <w:t>500</w:t>
            </w:r>
          </w:p>
        </w:tc>
        <w:tc>
          <w:tcPr>
            <w:tcW w:w="1570" w:type="dxa"/>
          </w:tcPr>
          <w:p w:rsidR="0092179E" w:rsidRPr="002978B9" w:rsidRDefault="005C441C" w:rsidP="007E0B6A">
            <w:r w:rsidRPr="005C441C">
              <w:t>Adam(lr=1e-3, amsgrad=True)</w:t>
            </w:r>
          </w:p>
        </w:tc>
        <w:tc>
          <w:tcPr>
            <w:tcW w:w="2206" w:type="dxa"/>
          </w:tcPr>
          <w:p w:rsidR="0092179E" w:rsidRPr="002978B9" w:rsidRDefault="005C441C" w:rsidP="007E0B6A">
            <w:r w:rsidRPr="005C441C">
              <w:t>loss = 'binary_crossentropy',</w:t>
            </w:r>
          </w:p>
        </w:tc>
        <w:tc>
          <w:tcPr>
            <w:tcW w:w="1765" w:type="dxa"/>
          </w:tcPr>
          <w:p w:rsidR="0092179E" w:rsidRDefault="005C441C" w:rsidP="007E0B6A">
            <w:r w:rsidRPr="005C441C">
              <w:t>factor=0.86</w:t>
            </w:r>
          </w:p>
        </w:tc>
        <w:tc>
          <w:tcPr>
            <w:tcW w:w="2614" w:type="dxa"/>
          </w:tcPr>
          <w:p w:rsidR="005C441C" w:rsidRPr="005C441C" w:rsidRDefault="005C441C" w:rsidP="005C441C">
            <w:pPr>
              <w:rPr>
                <w:b/>
              </w:rPr>
            </w:pPr>
            <w:r w:rsidRPr="005C441C">
              <w:rPr>
                <w:b/>
              </w:rPr>
              <w:t xml:space="preserve">Lowest training loss:  </w:t>
            </w:r>
            <w:r w:rsidRPr="005C441C">
              <w:t>9.386872079630848e-06</w:t>
            </w:r>
          </w:p>
          <w:p w:rsidR="005C441C" w:rsidRPr="005C441C" w:rsidRDefault="005C441C" w:rsidP="005C441C">
            <w:pPr>
              <w:rPr>
                <w:b/>
              </w:rPr>
            </w:pPr>
            <w:r w:rsidRPr="005C441C">
              <w:rPr>
                <w:b/>
              </w:rPr>
              <w:t xml:space="preserve">Lowest validation loss:  </w:t>
            </w:r>
            <w:r w:rsidRPr="005C441C">
              <w:t>0.6818113327026367</w:t>
            </w:r>
          </w:p>
          <w:p w:rsidR="005C441C" w:rsidRPr="005C441C" w:rsidRDefault="005C441C" w:rsidP="005C441C">
            <w:pPr>
              <w:rPr>
                <w:b/>
              </w:rPr>
            </w:pPr>
            <w:r w:rsidRPr="005C441C">
              <w:rPr>
                <w:b/>
              </w:rPr>
              <w:t xml:space="preserve">Highest training accuracy:  </w:t>
            </w:r>
            <w:r w:rsidRPr="005C441C">
              <w:t>1.0</w:t>
            </w:r>
          </w:p>
          <w:p w:rsidR="0092179E" w:rsidRPr="002978B9" w:rsidRDefault="005C441C" w:rsidP="005C441C">
            <w:pPr>
              <w:rPr>
                <w:b/>
              </w:rPr>
            </w:pPr>
            <w:r w:rsidRPr="005C441C">
              <w:rPr>
                <w:b/>
              </w:rPr>
              <w:t xml:space="preserve">Highest validation accuracy:  </w:t>
            </w:r>
            <w:r w:rsidRPr="005C441C">
              <w:t>0.8109854459762573</w:t>
            </w:r>
          </w:p>
        </w:tc>
        <w:tc>
          <w:tcPr>
            <w:tcW w:w="979" w:type="dxa"/>
          </w:tcPr>
          <w:p w:rsidR="0092179E" w:rsidRDefault="005C441C" w:rsidP="007E0B6A">
            <w:r>
              <w:t>Old pc</w:t>
            </w:r>
          </w:p>
        </w:tc>
        <w:tc>
          <w:tcPr>
            <w:tcW w:w="1070" w:type="dxa"/>
          </w:tcPr>
          <w:p w:rsidR="0092179E" w:rsidRDefault="00880BEA" w:rsidP="007E0B6A">
            <w:r>
              <w:t>0.8104</w:t>
            </w:r>
          </w:p>
        </w:tc>
        <w:tc>
          <w:tcPr>
            <w:tcW w:w="1070" w:type="dxa"/>
          </w:tcPr>
          <w:p w:rsidR="0092179E" w:rsidRDefault="00880BEA" w:rsidP="007E0B6A">
            <w:r>
              <w:t>0.8044</w:t>
            </w:r>
          </w:p>
        </w:tc>
      </w:tr>
      <w:tr w:rsidR="005C441C" w:rsidTr="004E5DB2">
        <w:tc>
          <w:tcPr>
            <w:tcW w:w="4850" w:type="dxa"/>
          </w:tcPr>
          <w:p w:rsidR="005C441C" w:rsidRPr="0092179E" w:rsidRDefault="005C441C" w:rsidP="007E0B6A">
            <w:r w:rsidRPr="005C441C">
              <w:t>EfficientNetB0_5xAug_test4_.h5</w:t>
            </w:r>
          </w:p>
        </w:tc>
        <w:tc>
          <w:tcPr>
            <w:tcW w:w="1240" w:type="dxa"/>
          </w:tcPr>
          <w:p w:rsidR="005C441C" w:rsidRDefault="005C441C" w:rsidP="007E0B6A">
            <w:r>
              <w:t>(150,150,3)</w:t>
            </w:r>
          </w:p>
        </w:tc>
        <w:tc>
          <w:tcPr>
            <w:tcW w:w="764" w:type="dxa"/>
          </w:tcPr>
          <w:p w:rsidR="005C441C" w:rsidRDefault="005C441C" w:rsidP="007E0B6A">
            <w:r>
              <w:t>500</w:t>
            </w:r>
          </w:p>
        </w:tc>
        <w:tc>
          <w:tcPr>
            <w:tcW w:w="1570" w:type="dxa"/>
          </w:tcPr>
          <w:p w:rsidR="005C441C" w:rsidRPr="005C441C" w:rsidRDefault="005C441C" w:rsidP="007E0B6A">
            <w:r w:rsidRPr="005C441C">
              <w:t>SGD(lr=1e-04)</w:t>
            </w:r>
          </w:p>
        </w:tc>
        <w:tc>
          <w:tcPr>
            <w:tcW w:w="2206" w:type="dxa"/>
          </w:tcPr>
          <w:p w:rsidR="005C441C" w:rsidRPr="005C441C" w:rsidRDefault="005C441C" w:rsidP="007E0B6A">
            <w:r w:rsidRPr="005C441C">
              <w:t>loss = 'binary_crossentropy',</w:t>
            </w:r>
          </w:p>
        </w:tc>
        <w:tc>
          <w:tcPr>
            <w:tcW w:w="1765" w:type="dxa"/>
          </w:tcPr>
          <w:p w:rsidR="005C441C" w:rsidRPr="005C441C" w:rsidRDefault="005C441C" w:rsidP="007E0B6A">
            <w:r>
              <w:t xml:space="preserve">No </w:t>
            </w:r>
            <w:r w:rsidRPr="005C441C">
              <w:t>ReduceLROnPlateau</w:t>
            </w:r>
          </w:p>
        </w:tc>
        <w:tc>
          <w:tcPr>
            <w:tcW w:w="2614" w:type="dxa"/>
          </w:tcPr>
          <w:p w:rsidR="005C441C" w:rsidRPr="005C441C" w:rsidRDefault="005C441C" w:rsidP="005C441C">
            <w:pPr>
              <w:rPr>
                <w:b/>
              </w:rPr>
            </w:pPr>
            <w:r w:rsidRPr="005C441C">
              <w:rPr>
                <w:b/>
              </w:rPr>
              <w:t xml:space="preserve">Lowest training loss:  </w:t>
            </w:r>
            <w:r w:rsidRPr="005C441C">
              <w:t>0.025798890739679337</w:t>
            </w:r>
          </w:p>
          <w:p w:rsidR="005C441C" w:rsidRPr="005C441C" w:rsidRDefault="005C441C" w:rsidP="005C441C">
            <w:pPr>
              <w:rPr>
                <w:b/>
              </w:rPr>
            </w:pPr>
            <w:r w:rsidRPr="005C441C">
              <w:rPr>
                <w:b/>
              </w:rPr>
              <w:t xml:space="preserve">Lowest validation loss:  </w:t>
            </w:r>
            <w:r w:rsidRPr="005C441C">
              <w:t>0.5801753997802734</w:t>
            </w:r>
          </w:p>
          <w:p w:rsidR="005C441C" w:rsidRPr="005C441C" w:rsidRDefault="005C441C" w:rsidP="005C441C">
            <w:pPr>
              <w:rPr>
                <w:b/>
              </w:rPr>
            </w:pPr>
            <w:r w:rsidRPr="005C441C">
              <w:rPr>
                <w:b/>
              </w:rPr>
              <w:t xml:space="preserve">Highest training accuracy:  </w:t>
            </w:r>
            <w:r w:rsidRPr="005C441C">
              <w:t>0.9915205240249634</w:t>
            </w:r>
          </w:p>
          <w:p w:rsidR="005C441C" w:rsidRPr="005C441C" w:rsidRDefault="005C441C" w:rsidP="005C441C">
            <w:pPr>
              <w:rPr>
                <w:b/>
              </w:rPr>
            </w:pPr>
            <w:r w:rsidRPr="005C441C">
              <w:rPr>
                <w:b/>
              </w:rPr>
              <w:t xml:space="preserve">Highest validation accuracy:  </w:t>
            </w:r>
            <w:r w:rsidRPr="005C441C">
              <w:t>0.7932148575782776</w:t>
            </w:r>
          </w:p>
        </w:tc>
        <w:tc>
          <w:tcPr>
            <w:tcW w:w="979" w:type="dxa"/>
          </w:tcPr>
          <w:p w:rsidR="005C441C" w:rsidRDefault="005C441C" w:rsidP="007E0B6A">
            <w:r>
              <w:t>New pc 64gb</w:t>
            </w:r>
          </w:p>
        </w:tc>
        <w:tc>
          <w:tcPr>
            <w:tcW w:w="1070" w:type="dxa"/>
          </w:tcPr>
          <w:p w:rsidR="005C441C" w:rsidRDefault="00880BEA" w:rsidP="007E0B6A">
            <w:r>
              <w:t>0.7943</w:t>
            </w:r>
          </w:p>
        </w:tc>
        <w:tc>
          <w:tcPr>
            <w:tcW w:w="1070" w:type="dxa"/>
          </w:tcPr>
          <w:p w:rsidR="005C441C" w:rsidRDefault="00880BEA" w:rsidP="007E0B6A">
            <w:r>
              <w:t>0.7927</w:t>
            </w:r>
          </w:p>
        </w:tc>
      </w:tr>
      <w:tr w:rsidR="0098311D" w:rsidTr="004E5DB2">
        <w:tc>
          <w:tcPr>
            <w:tcW w:w="4850" w:type="dxa"/>
          </w:tcPr>
          <w:p w:rsidR="0098311D" w:rsidRPr="005C441C" w:rsidRDefault="0098311D" w:rsidP="0098311D">
            <w:r w:rsidRPr="0098311D">
              <w:t>E</w:t>
            </w:r>
            <w:r>
              <w:t>fficientNetB0_5xAug_test5_.h5'</w:t>
            </w:r>
          </w:p>
        </w:tc>
        <w:tc>
          <w:tcPr>
            <w:tcW w:w="1240" w:type="dxa"/>
          </w:tcPr>
          <w:p w:rsidR="0098311D" w:rsidRDefault="0098311D" w:rsidP="007E0B6A">
            <w:r>
              <w:t>(150,150,3)</w:t>
            </w:r>
          </w:p>
        </w:tc>
        <w:tc>
          <w:tcPr>
            <w:tcW w:w="764" w:type="dxa"/>
          </w:tcPr>
          <w:p w:rsidR="0098311D" w:rsidRDefault="0098311D" w:rsidP="007E0B6A">
            <w:r>
              <w:t>500</w:t>
            </w:r>
          </w:p>
        </w:tc>
        <w:tc>
          <w:tcPr>
            <w:tcW w:w="1570" w:type="dxa"/>
          </w:tcPr>
          <w:p w:rsidR="0098311D" w:rsidRPr="005C441C" w:rsidRDefault="0098311D" w:rsidP="007E0B6A">
            <w:r w:rsidRPr="0098311D">
              <w:t>Adam(lr=1e-3, beta_1=0.0, beta_2=0.0, amsgrad=True)</w:t>
            </w:r>
          </w:p>
        </w:tc>
        <w:tc>
          <w:tcPr>
            <w:tcW w:w="2206" w:type="dxa"/>
          </w:tcPr>
          <w:p w:rsidR="0098311D" w:rsidRPr="005C441C" w:rsidRDefault="0098311D" w:rsidP="007E0B6A">
            <w:r w:rsidRPr="0098311D">
              <w:t>loss = 'binary_crossentropy',</w:t>
            </w:r>
          </w:p>
        </w:tc>
        <w:tc>
          <w:tcPr>
            <w:tcW w:w="1765" w:type="dxa"/>
          </w:tcPr>
          <w:p w:rsidR="0098311D" w:rsidRDefault="0098311D" w:rsidP="007E0B6A">
            <w:r w:rsidRPr="0098311D">
              <w:t>factor=0.90</w:t>
            </w:r>
          </w:p>
        </w:tc>
        <w:tc>
          <w:tcPr>
            <w:tcW w:w="2614" w:type="dxa"/>
          </w:tcPr>
          <w:p w:rsidR="0098311D" w:rsidRPr="0098311D" w:rsidRDefault="0098311D" w:rsidP="0098311D">
            <w:pPr>
              <w:rPr>
                <w:b/>
              </w:rPr>
            </w:pPr>
            <w:r w:rsidRPr="0098311D">
              <w:rPr>
                <w:b/>
              </w:rPr>
              <w:t xml:space="preserve">Lowest training loss:  </w:t>
            </w:r>
            <w:r w:rsidRPr="0098311D">
              <w:t>0.00014354806626215577</w:t>
            </w:r>
          </w:p>
          <w:p w:rsidR="0098311D" w:rsidRPr="0098311D" w:rsidRDefault="0098311D" w:rsidP="0098311D">
            <w:pPr>
              <w:rPr>
                <w:b/>
              </w:rPr>
            </w:pPr>
            <w:r w:rsidRPr="0098311D">
              <w:rPr>
                <w:b/>
              </w:rPr>
              <w:t xml:space="preserve">Lowest validation loss:  </w:t>
            </w:r>
            <w:r w:rsidRPr="0098311D">
              <w:t>0.8754610419273376</w:t>
            </w:r>
          </w:p>
          <w:p w:rsidR="0098311D" w:rsidRPr="0098311D" w:rsidRDefault="0098311D" w:rsidP="0098311D">
            <w:pPr>
              <w:rPr>
                <w:b/>
              </w:rPr>
            </w:pPr>
            <w:r w:rsidRPr="0098311D">
              <w:rPr>
                <w:b/>
              </w:rPr>
              <w:t xml:space="preserve">Highest training accuracy:  </w:t>
            </w:r>
            <w:r w:rsidRPr="0098311D">
              <w:t>1.0</w:t>
            </w:r>
          </w:p>
          <w:p w:rsidR="0098311D" w:rsidRPr="005C441C" w:rsidRDefault="0098311D" w:rsidP="0098311D">
            <w:pPr>
              <w:rPr>
                <w:b/>
              </w:rPr>
            </w:pPr>
            <w:r w:rsidRPr="0098311D">
              <w:rPr>
                <w:b/>
              </w:rPr>
              <w:t xml:space="preserve">Highest validation accuracy:  </w:t>
            </w:r>
            <w:r w:rsidRPr="0098311D">
              <w:t>0.833064079284668</w:t>
            </w:r>
          </w:p>
        </w:tc>
        <w:tc>
          <w:tcPr>
            <w:tcW w:w="979" w:type="dxa"/>
          </w:tcPr>
          <w:p w:rsidR="0098311D" w:rsidRDefault="0098311D" w:rsidP="007E0B6A">
            <w:r>
              <w:t>New pc 64gb</w:t>
            </w:r>
          </w:p>
        </w:tc>
        <w:tc>
          <w:tcPr>
            <w:tcW w:w="1070" w:type="dxa"/>
          </w:tcPr>
          <w:p w:rsidR="0098311D" w:rsidRDefault="00D42080" w:rsidP="007E0B6A">
            <w:r>
              <w:t>0.8318</w:t>
            </w:r>
          </w:p>
        </w:tc>
        <w:tc>
          <w:tcPr>
            <w:tcW w:w="1070" w:type="dxa"/>
          </w:tcPr>
          <w:p w:rsidR="0098311D" w:rsidRDefault="00D42080" w:rsidP="007E0B6A">
            <w:r>
              <w:t>0.8292</w:t>
            </w:r>
          </w:p>
        </w:tc>
      </w:tr>
      <w:tr w:rsidR="002E4D84" w:rsidTr="004E5DB2">
        <w:tc>
          <w:tcPr>
            <w:tcW w:w="4850" w:type="dxa"/>
          </w:tcPr>
          <w:p w:rsidR="002E4D84" w:rsidRPr="005C441C" w:rsidRDefault="002E4D84" w:rsidP="007E0B6A">
            <w:r w:rsidRPr="002E4D84">
              <w:t>EffnetB0_5xAug_test6.h5</w:t>
            </w:r>
          </w:p>
        </w:tc>
        <w:tc>
          <w:tcPr>
            <w:tcW w:w="1240" w:type="dxa"/>
          </w:tcPr>
          <w:p w:rsidR="002E4D84" w:rsidRDefault="002E4D84" w:rsidP="007E0B6A">
            <w:r>
              <w:t>(150,150,3)</w:t>
            </w:r>
          </w:p>
        </w:tc>
        <w:tc>
          <w:tcPr>
            <w:tcW w:w="764" w:type="dxa"/>
          </w:tcPr>
          <w:p w:rsidR="002E4D84" w:rsidRDefault="002E4D84" w:rsidP="007E0B6A">
            <w:r>
              <w:t>300</w:t>
            </w:r>
          </w:p>
        </w:tc>
        <w:tc>
          <w:tcPr>
            <w:tcW w:w="1570" w:type="dxa"/>
          </w:tcPr>
          <w:p w:rsidR="002E4D84" w:rsidRPr="005C441C" w:rsidRDefault="002E4D84" w:rsidP="007E0B6A">
            <w:r w:rsidRPr="002E4D84">
              <w:t>Adam(lr=1e-3, beta_1=0.0, beta_2=0.0, amsgrad=True)</w:t>
            </w:r>
          </w:p>
        </w:tc>
        <w:tc>
          <w:tcPr>
            <w:tcW w:w="2206" w:type="dxa"/>
          </w:tcPr>
          <w:p w:rsidR="002E4D84" w:rsidRPr="005C441C" w:rsidRDefault="002E4D84" w:rsidP="007E0B6A">
            <w:r w:rsidRPr="002E4D84">
              <w:t>loss = 'binary_crossentropy',</w:t>
            </w:r>
          </w:p>
        </w:tc>
        <w:tc>
          <w:tcPr>
            <w:tcW w:w="1765" w:type="dxa"/>
          </w:tcPr>
          <w:p w:rsidR="002E4D84" w:rsidRDefault="002E4D84" w:rsidP="007E0B6A">
            <w:r w:rsidRPr="002E4D84">
              <w:t>factor=0.96</w:t>
            </w:r>
          </w:p>
        </w:tc>
        <w:tc>
          <w:tcPr>
            <w:tcW w:w="2614" w:type="dxa"/>
          </w:tcPr>
          <w:p w:rsidR="002E4D84" w:rsidRPr="002E4D84" w:rsidRDefault="002E4D84" w:rsidP="002E4D84">
            <w:pPr>
              <w:rPr>
                <w:b/>
              </w:rPr>
            </w:pPr>
            <w:r w:rsidRPr="002E4D84">
              <w:rPr>
                <w:b/>
              </w:rPr>
              <w:t xml:space="preserve">Lowest training loss:  </w:t>
            </w:r>
            <w:r w:rsidRPr="002E4D84">
              <w:t>5.732486897613853e-05</w:t>
            </w:r>
          </w:p>
          <w:p w:rsidR="002E4D84" w:rsidRPr="002E4D84" w:rsidRDefault="002E4D84" w:rsidP="002E4D84">
            <w:pPr>
              <w:rPr>
                <w:b/>
              </w:rPr>
            </w:pPr>
            <w:r w:rsidRPr="002E4D84">
              <w:rPr>
                <w:b/>
              </w:rPr>
              <w:t xml:space="preserve">Lowest validation loss:  </w:t>
            </w:r>
            <w:r w:rsidRPr="002E4D84">
              <w:t>0.7869105339050293</w:t>
            </w:r>
          </w:p>
          <w:p w:rsidR="002E4D84" w:rsidRPr="002E4D84" w:rsidRDefault="002E4D84" w:rsidP="002E4D84">
            <w:pPr>
              <w:rPr>
                <w:b/>
              </w:rPr>
            </w:pPr>
            <w:r w:rsidRPr="002E4D84">
              <w:rPr>
                <w:b/>
              </w:rPr>
              <w:t xml:space="preserve">Highest training accuracy:  </w:t>
            </w:r>
            <w:r w:rsidRPr="002E4D84">
              <w:t>1.0</w:t>
            </w:r>
          </w:p>
          <w:p w:rsidR="002E4D84" w:rsidRPr="005C441C" w:rsidRDefault="002E4D84" w:rsidP="002E4D84">
            <w:pPr>
              <w:rPr>
                <w:b/>
              </w:rPr>
            </w:pPr>
            <w:r w:rsidRPr="002E4D84">
              <w:rPr>
                <w:b/>
              </w:rPr>
              <w:t xml:space="preserve">Highest validation accuracy:  </w:t>
            </w:r>
            <w:r w:rsidRPr="002E4D84">
              <w:t>0.8368335962295532</w:t>
            </w:r>
          </w:p>
        </w:tc>
        <w:tc>
          <w:tcPr>
            <w:tcW w:w="979" w:type="dxa"/>
          </w:tcPr>
          <w:p w:rsidR="002E4D84" w:rsidRDefault="0098311D" w:rsidP="007E0B6A">
            <w:r>
              <w:t>Old pc</w:t>
            </w:r>
          </w:p>
        </w:tc>
        <w:tc>
          <w:tcPr>
            <w:tcW w:w="1070" w:type="dxa"/>
          </w:tcPr>
          <w:p w:rsidR="002E4D84" w:rsidRDefault="00D42080" w:rsidP="007E0B6A">
            <w:r>
              <w:t>0.8356</w:t>
            </w:r>
          </w:p>
        </w:tc>
        <w:tc>
          <w:tcPr>
            <w:tcW w:w="1070" w:type="dxa"/>
          </w:tcPr>
          <w:p w:rsidR="002E4D84" w:rsidRDefault="00D42080" w:rsidP="007E0B6A">
            <w:r>
              <w:t>0.8326</w:t>
            </w:r>
          </w:p>
        </w:tc>
      </w:tr>
      <w:tr w:rsidR="00E979BC" w:rsidTr="004E5DB2">
        <w:tc>
          <w:tcPr>
            <w:tcW w:w="4850" w:type="dxa"/>
          </w:tcPr>
          <w:p w:rsidR="00E979BC" w:rsidRPr="002E4D84" w:rsidRDefault="00E979BC" w:rsidP="007E0B6A">
            <w:r w:rsidRPr="00E979BC">
              <w:lastRenderedPageBreak/>
              <w:t>EfficientNetB0_5xAug_test7_.h5</w:t>
            </w:r>
          </w:p>
        </w:tc>
        <w:tc>
          <w:tcPr>
            <w:tcW w:w="1240" w:type="dxa"/>
          </w:tcPr>
          <w:p w:rsidR="00E979BC" w:rsidRDefault="00E979BC" w:rsidP="007E0B6A">
            <w:r>
              <w:t>(150,150,3)</w:t>
            </w:r>
          </w:p>
        </w:tc>
        <w:tc>
          <w:tcPr>
            <w:tcW w:w="764" w:type="dxa"/>
          </w:tcPr>
          <w:p w:rsidR="00E979BC" w:rsidRDefault="00E979BC" w:rsidP="007E0B6A">
            <w:r>
              <w:t>500</w:t>
            </w:r>
          </w:p>
        </w:tc>
        <w:tc>
          <w:tcPr>
            <w:tcW w:w="1570" w:type="dxa"/>
          </w:tcPr>
          <w:p w:rsidR="00E979BC" w:rsidRPr="002E4D84" w:rsidRDefault="00E979BC" w:rsidP="007E0B6A">
            <w:r w:rsidRPr="00E979BC">
              <w:t>Adam(lr=1e-3, beta_1=0.0, beta_2=0.0, amsgrad=True)</w:t>
            </w:r>
          </w:p>
        </w:tc>
        <w:tc>
          <w:tcPr>
            <w:tcW w:w="2206" w:type="dxa"/>
          </w:tcPr>
          <w:p w:rsidR="00E979BC" w:rsidRPr="002E4D84" w:rsidRDefault="00E979BC" w:rsidP="007E0B6A">
            <w:r w:rsidRPr="00E979BC">
              <w:t>loss = 'binary_crossentropy',</w:t>
            </w:r>
          </w:p>
        </w:tc>
        <w:tc>
          <w:tcPr>
            <w:tcW w:w="1765" w:type="dxa"/>
          </w:tcPr>
          <w:p w:rsidR="00E979BC" w:rsidRPr="002E4D84" w:rsidRDefault="00E979BC" w:rsidP="007E0B6A">
            <w:r w:rsidRPr="00E979BC">
              <w:t>factor=0.93,</w:t>
            </w:r>
          </w:p>
        </w:tc>
        <w:tc>
          <w:tcPr>
            <w:tcW w:w="2614" w:type="dxa"/>
          </w:tcPr>
          <w:p w:rsidR="00E979BC" w:rsidRPr="00E979BC" w:rsidRDefault="00E979BC" w:rsidP="00E979BC">
            <w:pPr>
              <w:rPr>
                <w:b/>
              </w:rPr>
            </w:pPr>
            <w:r w:rsidRPr="00E979BC">
              <w:rPr>
                <w:b/>
              </w:rPr>
              <w:t xml:space="preserve">Lowest training loss:  </w:t>
            </w:r>
            <w:r w:rsidRPr="00E979BC">
              <w:t>9.292543836636469e-05</w:t>
            </w:r>
          </w:p>
          <w:p w:rsidR="00E979BC" w:rsidRPr="00E979BC" w:rsidRDefault="00E979BC" w:rsidP="00E979BC">
            <w:pPr>
              <w:rPr>
                <w:b/>
              </w:rPr>
            </w:pPr>
            <w:r w:rsidRPr="00E979BC">
              <w:rPr>
                <w:b/>
              </w:rPr>
              <w:t xml:space="preserve">Lowest validation loss:  </w:t>
            </w:r>
            <w:r w:rsidRPr="00E979BC">
              <w:t>0.6740992665290833</w:t>
            </w:r>
          </w:p>
          <w:p w:rsidR="00E979BC" w:rsidRPr="00E979BC" w:rsidRDefault="00E979BC" w:rsidP="00E979BC">
            <w:pPr>
              <w:rPr>
                <w:b/>
              </w:rPr>
            </w:pPr>
            <w:r w:rsidRPr="00E979BC">
              <w:rPr>
                <w:b/>
              </w:rPr>
              <w:t xml:space="preserve">Highest training accuracy:  </w:t>
            </w:r>
            <w:r w:rsidRPr="00E979BC">
              <w:t>1.0</w:t>
            </w:r>
          </w:p>
          <w:p w:rsidR="00E979BC" w:rsidRPr="002E4D84" w:rsidRDefault="00E979BC" w:rsidP="00E979BC">
            <w:pPr>
              <w:rPr>
                <w:b/>
              </w:rPr>
            </w:pPr>
            <w:r w:rsidRPr="00E979BC">
              <w:rPr>
                <w:b/>
              </w:rPr>
              <w:t xml:space="preserve">Highest validation accuracy:  </w:t>
            </w:r>
            <w:r w:rsidRPr="00E979BC">
              <w:t>0.8341410756111145</w:t>
            </w:r>
          </w:p>
        </w:tc>
        <w:tc>
          <w:tcPr>
            <w:tcW w:w="979" w:type="dxa"/>
          </w:tcPr>
          <w:p w:rsidR="00E979BC" w:rsidRDefault="00E979BC" w:rsidP="007E0B6A">
            <w:r>
              <w:t>New pc 64gb</w:t>
            </w:r>
          </w:p>
        </w:tc>
        <w:tc>
          <w:tcPr>
            <w:tcW w:w="1070" w:type="dxa"/>
          </w:tcPr>
          <w:p w:rsidR="00E979BC" w:rsidRDefault="00B95A0A" w:rsidP="007E0B6A">
            <w:r>
              <w:t>0.8334</w:t>
            </w:r>
          </w:p>
        </w:tc>
        <w:tc>
          <w:tcPr>
            <w:tcW w:w="1070" w:type="dxa"/>
          </w:tcPr>
          <w:p w:rsidR="00E979BC" w:rsidRDefault="00B95A0A" w:rsidP="007E0B6A">
            <w:r>
              <w:t>0.8279</w:t>
            </w:r>
          </w:p>
        </w:tc>
      </w:tr>
      <w:tr w:rsidR="005B372A" w:rsidTr="004E5DB2">
        <w:tc>
          <w:tcPr>
            <w:tcW w:w="4850" w:type="dxa"/>
          </w:tcPr>
          <w:p w:rsidR="005B372A" w:rsidRPr="002E4D84" w:rsidRDefault="005B372A" w:rsidP="007E0B6A">
            <w:r w:rsidRPr="005B372A">
              <w:t>EffnetB0_5xAug_test8.h5</w:t>
            </w:r>
          </w:p>
        </w:tc>
        <w:tc>
          <w:tcPr>
            <w:tcW w:w="1240" w:type="dxa"/>
          </w:tcPr>
          <w:p w:rsidR="005B372A" w:rsidRDefault="005B372A" w:rsidP="007E0B6A">
            <w:r>
              <w:t>(150,150,3)</w:t>
            </w:r>
          </w:p>
        </w:tc>
        <w:tc>
          <w:tcPr>
            <w:tcW w:w="764" w:type="dxa"/>
          </w:tcPr>
          <w:p w:rsidR="005B372A" w:rsidRDefault="005B372A" w:rsidP="007E0B6A">
            <w:r>
              <w:t>500</w:t>
            </w:r>
          </w:p>
        </w:tc>
        <w:tc>
          <w:tcPr>
            <w:tcW w:w="1570" w:type="dxa"/>
          </w:tcPr>
          <w:p w:rsidR="005B372A" w:rsidRPr="002E4D84" w:rsidRDefault="005B372A" w:rsidP="007E0B6A">
            <w:r w:rsidRPr="005B372A">
              <w:t>Adam(lr=1e-3, beta_1=0.0, beta_2=0.0, amsgrad=True)</w:t>
            </w:r>
          </w:p>
        </w:tc>
        <w:tc>
          <w:tcPr>
            <w:tcW w:w="2206" w:type="dxa"/>
          </w:tcPr>
          <w:p w:rsidR="005B372A" w:rsidRPr="002E4D84" w:rsidRDefault="005B372A" w:rsidP="007E0B6A">
            <w:r w:rsidRPr="005B372A">
              <w:t>loss = 'binary_crossentropy',</w:t>
            </w:r>
          </w:p>
        </w:tc>
        <w:tc>
          <w:tcPr>
            <w:tcW w:w="1765" w:type="dxa"/>
          </w:tcPr>
          <w:p w:rsidR="005B372A" w:rsidRPr="002E4D84" w:rsidRDefault="005B372A" w:rsidP="007E0B6A">
            <w:r>
              <w:t>factor=0.94</w:t>
            </w:r>
          </w:p>
        </w:tc>
        <w:tc>
          <w:tcPr>
            <w:tcW w:w="2614" w:type="dxa"/>
          </w:tcPr>
          <w:p w:rsidR="005B372A" w:rsidRPr="005B372A" w:rsidRDefault="005B372A" w:rsidP="005B372A">
            <w:pPr>
              <w:rPr>
                <w:b/>
              </w:rPr>
            </w:pPr>
            <w:r w:rsidRPr="005B372A">
              <w:rPr>
                <w:b/>
              </w:rPr>
              <w:t xml:space="preserve">Lowest training loss:  </w:t>
            </w:r>
            <w:r w:rsidRPr="005B372A">
              <w:t>9.184694499708712e-05</w:t>
            </w:r>
          </w:p>
          <w:p w:rsidR="005B372A" w:rsidRPr="005B372A" w:rsidRDefault="005B372A" w:rsidP="005B372A">
            <w:pPr>
              <w:rPr>
                <w:b/>
              </w:rPr>
            </w:pPr>
            <w:r w:rsidRPr="005B372A">
              <w:rPr>
                <w:b/>
              </w:rPr>
              <w:t xml:space="preserve">Lowest validation loss:  </w:t>
            </w:r>
            <w:r w:rsidRPr="005B372A">
              <w:t>0.7204671502113342</w:t>
            </w:r>
          </w:p>
          <w:p w:rsidR="005B372A" w:rsidRPr="005B372A" w:rsidRDefault="005B372A" w:rsidP="005B372A">
            <w:pPr>
              <w:rPr>
                <w:b/>
              </w:rPr>
            </w:pPr>
            <w:r w:rsidRPr="005B372A">
              <w:rPr>
                <w:b/>
              </w:rPr>
              <w:t xml:space="preserve">Highest training accuracy:  </w:t>
            </w:r>
            <w:r w:rsidRPr="005B372A">
              <w:t>1.0</w:t>
            </w:r>
          </w:p>
          <w:p w:rsidR="005B372A" w:rsidRPr="002E4D84" w:rsidRDefault="005B372A" w:rsidP="005B372A">
            <w:pPr>
              <w:rPr>
                <w:b/>
              </w:rPr>
            </w:pPr>
            <w:r w:rsidRPr="005B372A">
              <w:rPr>
                <w:b/>
              </w:rPr>
              <w:t xml:space="preserve">Highest validation accuracy:  </w:t>
            </w:r>
            <w:r w:rsidRPr="005B372A">
              <w:t>0.8519116640090942</w:t>
            </w:r>
          </w:p>
        </w:tc>
        <w:tc>
          <w:tcPr>
            <w:tcW w:w="979" w:type="dxa"/>
          </w:tcPr>
          <w:p w:rsidR="005B372A" w:rsidRDefault="005B372A" w:rsidP="007E0B6A">
            <w:r>
              <w:t>Old pc</w:t>
            </w:r>
          </w:p>
        </w:tc>
        <w:tc>
          <w:tcPr>
            <w:tcW w:w="1070" w:type="dxa"/>
          </w:tcPr>
          <w:p w:rsidR="005B372A" w:rsidRDefault="00C1014A" w:rsidP="007E0B6A">
            <w:r>
              <w:t>0.8516</w:t>
            </w:r>
          </w:p>
        </w:tc>
        <w:tc>
          <w:tcPr>
            <w:tcW w:w="1070" w:type="dxa"/>
          </w:tcPr>
          <w:p w:rsidR="005B372A" w:rsidRDefault="00C1014A" w:rsidP="007E0B6A">
            <w:r>
              <w:t>0.8500</w:t>
            </w:r>
          </w:p>
        </w:tc>
      </w:tr>
      <w:tr w:rsidR="008E3ECC" w:rsidTr="004E5DB2">
        <w:tc>
          <w:tcPr>
            <w:tcW w:w="4850" w:type="dxa"/>
          </w:tcPr>
          <w:p w:rsidR="008E3ECC" w:rsidRPr="005B372A" w:rsidRDefault="008E3ECC" w:rsidP="007E0B6A">
            <w:r w:rsidRPr="008E3ECC">
              <w:t>EffnetB0_5xAug_test9.h5</w:t>
            </w:r>
          </w:p>
        </w:tc>
        <w:tc>
          <w:tcPr>
            <w:tcW w:w="1240" w:type="dxa"/>
          </w:tcPr>
          <w:p w:rsidR="008E3ECC" w:rsidRDefault="008E3ECC" w:rsidP="007E0B6A">
            <w:r>
              <w:t>(150,150,3)</w:t>
            </w:r>
          </w:p>
        </w:tc>
        <w:tc>
          <w:tcPr>
            <w:tcW w:w="764" w:type="dxa"/>
          </w:tcPr>
          <w:p w:rsidR="008E3ECC" w:rsidRDefault="008E3ECC" w:rsidP="007E0B6A">
            <w:r>
              <w:t>500</w:t>
            </w:r>
          </w:p>
        </w:tc>
        <w:tc>
          <w:tcPr>
            <w:tcW w:w="1570" w:type="dxa"/>
          </w:tcPr>
          <w:p w:rsidR="008E3ECC" w:rsidRPr="005B372A" w:rsidRDefault="008E3ECC" w:rsidP="007E0B6A">
            <w:r w:rsidRPr="008E3ECC">
              <w:t>Adam(lr=1e-3, beta_1=0.0, beta_2=0.0, amsgrad=True)</w:t>
            </w:r>
          </w:p>
        </w:tc>
        <w:tc>
          <w:tcPr>
            <w:tcW w:w="2206" w:type="dxa"/>
          </w:tcPr>
          <w:p w:rsidR="008E3ECC" w:rsidRPr="005B372A" w:rsidRDefault="008E3ECC" w:rsidP="007E0B6A">
            <w:r w:rsidRPr="008E3ECC">
              <w:t>loss = 'binary_crossentropy',</w:t>
            </w:r>
          </w:p>
        </w:tc>
        <w:tc>
          <w:tcPr>
            <w:tcW w:w="1765" w:type="dxa"/>
          </w:tcPr>
          <w:p w:rsidR="008E3ECC" w:rsidRDefault="008E3ECC" w:rsidP="007E0B6A">
            <w:r w:rsidRPr="008E3ECC">
              <w:t>factor=0.935,</w:t>
            </w:r>
          </w:p>
        </w:tc>
        <w:tc>
          <w:tcPr>
            <w:tcW w:w="2614" w:type="dxa"/>
          </w:tcPr>
          <w:p w:rsidR="008E3ECC" w:rsidRPr="008E3ECC" w:rsidRDefault="008E3ECC" w:rsidP="008E3ECC">
            <w:pPr>
              <w:rPr>
                <w:b/>
              </w:rPr>
            </w:pPr>
            <w:r w:rsidRPr="008E3ECC">
              <w:rPr>
                <w:b/>
              </w:rPr>
              <w:t xml:space="preserve">Lowest training loss:  </w:t>
            </w:r>
            <w:r w:rsidRPr="008E3ECC">
              <w:t>0.00010356176790082827</w:t>
            </w:r>
          </w:p>
          <w:p w:rsidR="008E3ECC" w:rsidRPr="008E3ECC" w:rsidRDefault="008E3ECC" w:rsidP="008E3ECC">
            <w:pPr>
              <w:rPr>
                <w:b/>
              </w:rPr>
            </w:pPr>
            <w:r w:rsidRPr="008E3ECC">
              <w:rPr>
                <w:b/>
              </w:rPr>
              <w:t xml:space="preserve">Lowest validation loss:  </w:t>
            </w:r>
            <w:r w:rsidRPr="008E3ECC">
              <w:t>0.8415960073471069</w:t>
            </w:r>
          </w:p>
          <w:p w:rsidR="008E3ECC" w:rsidRPr="008E3ECC" w:rsidRDefault="008E3ECC" w:rsidP="008E3ECC">
            <w:pPr>
              <w:rPr>
                <w:b/>
              </w:rPr>
            </w:pPr>
            <w:r w:rsidRPr="008E3ECC">
              <w:rPr>
                <w:b/>
              </w:rPr>
              <w:t xml:space="preserve">Highest training accuracy:  </w:t>
            </w:r>
            <w:r w:rsidRPr="008E3ECC">
              <w:t>1.0</w:t>
            </w:r>
          </w:p>
          <w:p w:rsidR="008E3ECC" w:rsidRPr="005B372A" w:rsidRDefault="008E3ECC" w:rsidP="008E3ECC">
            <w:pPr>
              <w:rPr>
                <w:b/>
              </w:rPr>
            </w:pPr>
            <w:r w:rsidRPr="008E3ECC">
              <w:rPr>
                <w:b/>
              </w:rPr>
              <w:t xml:space="preserve">Highest validation accuracy:  </w:t>
            </w:r>
            <w:r w:rsidRPr="008E3ECC">
              <w:t>0.8239095211029053</w:t>
            </w:r>
          </w:p>
        </w:tc>
        <w:tc>
          <w:tcPr>
            <w:tcW w:w="979" w:type="dxa"/>
          </w:tcPr>
          <w:p w:rsidR="008E3ECC" w:rsidRDefault="008E3ECC" w:rsidP="007E0B6A">
            <w:r>
              <w:t>Old pc</w:t>
            </w:r>
          </w:p>
        </w:tc>
        <w:tc>
          <w:tcPr>
            <w:tcW w:w="1070" w:type="dxa"/>
          </w:tcPr>
          <w:p w:rsidR="008E3ECC" w:rsidRDefault="00B95A0A" w:rsidP="007E0B6A">
            <w:r>
              <w:t>0.8238</w:t>
            </w:r>
          </w:p>
        </w:tc>
        <w:tc>
          <w:tcPr>
            <w:tcW w:w="1070" w:type="dxa"/>
          </w:tcPr>
          <w:p w:rsidR="008E3ECC" w:rsidRDefault="00B95A0A" w:rsidP="007E0B6A">
            <w:r>
              <w:t>0.8227</w:t>
            </w:r>
          </w:p>
        </w:tc>
      </w:tr>
      <w:tr w:rsidR="007D2AC6" w:rsidTr="004E5DB2">
        <w:tc>
          <w:tcPr>
            <w:tcW w:w="4850" w:type="dxa"/>
          </w:tcPr>
          <w:p w:rsidR="007D2AC6" w:rsidRPr="008E3ECC" w:rsidRDefault="007D2AC6" w:rsidP="007E0B6A">
            <w:r w:rsidRPr="007D2AC6">
              <w:t>EffnetB0_10xAug_test1.h5</w:t>
            </w:r>
          </w:p>
        </w:tc>
        <w:tc>
          <w:tcPr>
            <w:tcW w:w="1240" w:type="dxa"/>
          </w:tcPr>
          <w:p w:rsidR="007D2AC6" w:rsidRDefault="007D2AC6" w:rsidP="007E0B6A">
            <w:r>
              <w:t>(150,150,3)</w:t>
            </w:r>
          </w:p>
        </w:tc>
        <w:tc>
          <w:tcPr>
            <w:tcW w:w="764" w:type="dxa"/>
          </w:tcPr>
          <w:p w:rsidR="007D2AC6" w:rsidRDefault="003B599B" w:rsidP="007E0B6A">
            <w:r>
              <w:t>3</w:t>
            </w:r>
            <w:r w:rsidR="007D2AC6">
              <w:t>00</w:t>
            </w:r>
          </w:p>
        </w:tc>
        <w:tc>
          <w:tcPr>
            <w:tcW w:w="1570" w:type="dxa"/>
          </w:tcPr>
          <w:p w:rsidR="007D2AC6" w:rsidRPr="008E3ECC" w:rsidRDefault="007D2AC6" w:rsidP="007E0B6A">
            <w:r w:rsidRPr="007D2AC6">
              <w:t>Adam(lr=1e-3, beta_1=0.0, beta_2=0.0, amsgrad=True)</w:t>
            </w:r>
          </w:p>
        </w:tc>
        <w:tc>
          <w:tcPr>
            <w:tcW w:w="2206" w:type="dxa"/>
          </w:tcPr>
          <w:p w:rsidR="007D2AC6" w:rsidRPr="008E3ECC" w:rsidRDefault="007D2AC6" w:rsidP="007E0B6A">
            <w:r w:rsidRPr="007D2AC6">
              <w:t>loss = 'binary_crossentropy',</w:t>
            </w:r>
          </w:p>
        </w:tc>
        <w:tc>
          <w:tcPr>
            <w:tcW w:w="1765" w:type="dxa"/>
          </w:tcPr>
          <w:p w:rsidR="007D2AC6" w:rsidRDefault="007D2AC6" w:rsidP="007E0B6A">
            <w:r w:rsidRPr="007D2AC6">
              <w:t>factor=0.94,</w:t>
            </w:r>
          </w:p>
          <w:p w:rsidR="007D2AC6" w:rsidRPr="008E3ECC" w:rsidRDefault="007D2AC6" w:rsidP="007E0B6A">
            <w:r>
              <w:t>patience=3</w:t>
            </w:r>
            <w:r w:rsidRPr="007D2AC6">
              <w:t>,</w:t>
            </w:r>
          </w:p>
        </w:tc>
        <w:tc>
          <w:tcPr>
            <w:tcW w:w="2614" w:type="dxa"/>
          </w:tcPr>
          <w:p w:rsidR="007D2AC6" w:rsidRPr="007D2AC6" w:rsidRDefault="007D2AC6" w:rsidP="007D2AC6">
            <w:pPr>
              <w:rPr>
                <w:b/>
              </w:rPr>
            </w:pPr>
            <w:r w:rsidRPr="007D2AC6">
              <w:rPr>
                <w:b/>
              </w:rPr>
              <w:t xml:space="preserve">Lowest training loss:  </w:t>
            </w:r>
            <w:r w:rsidRPr="007D2AC6">
              <w:t>0.0002443240664433688</w:t>
            </w:r>
          </w:p>
          <w:p w:rsidR="007D2AC6" w:rsidRPr="007D2AC6" w:rsidRDefault="007D2AC6" w:rsidP="007D2AC6">
            <w:pPr>
              <w:rPr>
                <w:b/>
              </w:rPr>
            </w:pPr>
            <w:r w:rsidRPr="007D2AC6">
              <w:rPr>
                <w:b/>
              </w:rPr>
              <w:t xml:space="preserve">Lowest validation loss:  </w:t>
            </w:r>
            <w:r w:rsidRPr="007D2AC6">
              <w:t>0.5524205565452576</w:t>
            </w:r>
          </w:p>
          <w:p w:rsidR="007D2AC6" w:rsidRPr="007D2AC6" w:rsidRDefault="007D2AC6" w:rsidP="007D2AC6">
            <w:pPr>
              <w:rPr>
                <w:b/>
              </w:rPr>
            </w:pPr>
            <w:r w:rsidRPr="007D2AC6">
              <w:rPr>
                <w:b/>
              </w:rPr>
              <w:t xml:space="preserve">Highest training accuracy:  </w:t>
            </w:r>
            <w:r w:rsidRPr="007D2AC6">
              <w:t>0.9999551177024841</w:t>
            </w:r>
          </w:p>
          <w:p w:rsidR="007D2AC6" w:rsidRPr="008E3ECC" w:rsidRDefault="007D2AC6" w:rsidP="007D2AC6">
            <w:pPr>
              <w:rPr>
                <w:b/>
              </w:rPr>
            </w:pPr>
            <w:r w:rsidRPr="007D2AC6">
              <w:rPr>
                <w:b/>
              </w:rPr>
              <w:t xml:space="preserve">Highest validation accuracy:  </w:t>
            </w:r>
            <w:r w:rsidRPr="007D2AC6">
              <w:t>0.8083735704421997</w:t>
            </w:r>
          </w:p>
        </w:tc>
        <w:tc>
          <w:tcPr>
            <w:tcW w:w="979" w:type="dxa"/>
          </w:tcPr>
          <w:p w:rsidR="007D2AC6" w:rsidRDefault="007D2AC6" w:rsidP="007E0B6A">
            <w:r>
              <w:t>Old pc</w:t>
            </w:r>
          </w:p>
        </w:tc>
        <w:tc>
          <w:tcPr>
            <w:tcW w:w="1070" w:type="dxa"/>
          </w:tcPr>
          <w:p w:rsidR="007D2AC6" w:rsidRDefault="00D631E0" w:rsidP="007E0B6A">
            <w:r>
              <w:t>0.8082</w:t>
            </w:r>
          </w:p>
        </w:tc>
        <w:tc>
          <w:tcPr>
            <w:tcW w:w="1070" w:type="dxa"/>
          </w:tcPr>
          <w:p w:rsidR="007D2AC6" w:rsidRDefault="00D631E0" w:rsidP="007E0B6A">
            <w:r>
              <w:t>0.8076</w:t>
            </w:r>
          </w:p>
        </w:tc>
      </w:tr>
      <w:tr w:rsidR="003B599B" w:rsidTr="004E5DB2">
        <w:tc>
          <w:tcPr>
            <w:tcW w:w="4850" w:type="dxa"/>
          </w:tcPr>
          <w:p w:rsidR="003B599B" w:rsidRPr="007D2AC6" w:rsidRDefault="003B599B" w:rsidP="007E0B6A">
            <w:r w:rsidRPr="003B599B">
              <w:t>EfficientNetB0_10xAug_test2_.h5</w:t>
            </w:r>
          </w:p>
        </w:tc>
        <w:tc>
          <w:tcPr>
            <w:tcW w:w="1240" w:type="dxa"/>
          </w:tcPr>
          <w:p w:rsidR="003B599B" w:rsidRDefault="003B599B" w:rsidP="007E0B6A">
            <w:r>
              <w:t>(150,150,3)</w:t>
            </w:r>
          </w:p>
        </w:tc>
        <w:tc>
          <w:tcPr>
            <w:tcW w:w="764" w:type="dxa"/>
          </w:tcPr>
          <w:p w:rsidR="003B599B" w:rsidRDefault="003B599B" w:rsidP="007E0B6A">
            <w:r>
              <w:t>500</w:t>
            </w:r>
          </w:p>
        </w:tc>
        <w:tc>
          <w:tcPr>
            <w:tcW w:w="1570" w:type="dxa"/>
          </w:tcPr>
          <w:p w:rsidR="003B599B" w:rsidRPr="007D2AC6" w:rsidRDefault="003B599B" w:rsidP="007E0B6A">
            <w:r w:rsidRPr="003B599B">
              <w:t>Adam(lr=1e-3, beta_1=0.0, beta_2=0.0, amsgrad=True)</w:t>
            </w:r>
          </w:p>
        </w:tc>
        <w:tc>
          <w:tcPr>
            <w:tcW w:w="2206" w:type="dxa"/>
          </w:tcPr>
          <w:p w:rsidR="003B599B" w:rsidRPr="007D2AC6" w:rsidRDefault="003B599B" w:rsidP="007E0B6A">
            <w:r w:rsidRPr="003B599B">
              <w:t>loss = 'binary_crossentropy',</w:t>
            </w:r>
          </w:p>
        </w:tc>
        <w:tc>
          <w:tcPr>
            <w:tcW w:w="1765" w:type="dxa"/>
          </w:tcPr>
          <w:p w:rsidR="003B599B" w:rsidRPr="007D2AC6" w:rsidRDefault="003B599B" w:rsidP="007E0B6A">
            <w:r w:rsidRPr="003B599B">
              <w:t>factor=0.95,</w:t>
            </w:r>
          </w:p>
        </w:tc>
        <w:tc>
          <w:tcPr>
            <w:tcW w:w="2614" w:type="dxa"/>
          </w:tcPr>
          <w:p w:rsidR="003B599B" w:rsidRPr="003B599B" w:rsidRDefault="003B599B" w:rsidP="003B599B">
            <w:pPr>
              <w:rPr>
                <w:b/>
              </w:rPr>
            </w:pPr>
            <w:r w:rsidRPr="003B599B">
              <w:rPr>
                <w:b/>
              </w:rPr>
              <w:t xml:space="preserve">Lowest training loss:  </w:t>
            </w:r>
            <w:r w:rsidRPr="003B599B">
              <w:t>8.077840902842581e-05</w:t>
            </w:r>
          </w:p>
          <w:p w:rsidR="003B599B" w:rsidRPr="003B599B" w:rsidRDefault="003B599B" w:rsidP="003B599B">
            <w:pPr>
              <w:rPr>
                <w:b/>
              </w:rPr>
            </w:pPr>
            <w:r w:rsidRPr="003B599B">
              <w:rPr>
                <w:b/>
              </w:rPr>
              <w:t xml:space="preserve">Lowest validation loss:  </w:t>
            </w:r>
            <w:r w:rsidRPr="003B599B">
              <w:t>0.664614200592041</w:t>
            </w:r>
          </w:p>
          <w:p w:rsidR="003B599B" w:rsidRPr="003B599B" w:rsidRDefault="003B599B" w:rsidP="003B599B">
            <w:pPr>
              <w:rPr>
                <w:b/>
              </w:rPr>
            </w:pPr>
            <w:r w:rsidRPr="003B599B">
              <w:rPr>
                <w:b/>
              </w:rPr>
              <w:t xml:space="preserve">Highest training accuracy:  </w:t>
            </w:r>
            <w:r w:rsidRPr="003B599B">
              <w:t>1.0</w:t>
            </w:r>
          </w:p>
          <w:p w:rsidR="003B599B" w:rsidRPr="007D2AC6" w:rsidRDefault="003B599B" w:rsidP="003B599B">
            <w:pPr>
              <w:rPr>
                <w:b/>
              </w:rPr>
            </w:pPr>
            <w:r w:rsidRPr="003B599B">
              <w:rPr>
                <w:b/>
              </w:rPr>
              <w:t xml:space="preserve">Highest validation accuracy:  </w:t>
            </w:r>
            <w:r w:rsidRPr="003B599B">
              <w:t>0.8319870829582214</w:t>
            </w:r>
          </w:p>
        </w:tc>
        <w:tc>
          <w:tcPr>
            <w:tcW w:w="979" w:type="dxa"/>
          </w:tcPr>
          <w:p w:rsidR="003B599B" w:rsidRDefault="003B599B" w:rsidP="007E0B6A">
            <w:r>
              <w:t>New pc</w:t>
            </w:r>
          </w:p>
          <w:p w:rsidR="00FE5E55" w:rsidRDefault="00FE5E55" w:rsidP="007E0B6A">
            <w:r>
              <w:t>64gb</w:t>
            </w:r>
          </w:p>
        </w:tc>
        <w:tc>
          <w:tcPr>
            <w:tcW w:w="1070" w:type="dxa"/>
          </w:tcPr>
          <w:p w:rsidR="003B599B" w:rsidRDefault="00D631E0" w:rsidP="007E0B6A">
            <w:r>
              <w:t>0.8324</w:t>
            </w:r>
          </w:p>
        </w:tc>
        <w:tc>
          <w:tcPr>
            <w:tcW w:w="1070" w:type="dxa"/>
          </w:tcPr>
          <w:p w:rsidR="003B599B" w:rsidRDefault="00D631E0" w:rsidP="007E0B6A">
            <w:r>
              <w:t>0.8281</w:t>
            </w:r>
          </w:p>
        </w:tc>
      </w:tr>
      <w:tr w:rsidR="00FE5E55" w:rsidTr="004E5DB2">
        <w:tc>
          <w:tcPr>
            <w:tcW w:w="4850" w:type="dxa"/>
          </w:tcPr>
          <w:p w:rsidR="00FE5E55" w:rsidRPr="003B599B" w:rsidRDefault="00FE5E55" w:rsidP="007E0B6A">
            <w:r w:rsidRPr="00FE5E55">
              <w:t>EfficientNetB0_10xAug_test4_.h5</w:t>
            </w:r>
          </w:p>
        </w:tc>
        <w:tc>
          <w:tcPr>
            <w:tcW w:w="1240" w:type="dxa"/>
          </w:tcPr>
          <w:p w:rsidR="00FE5E55" w:rsidRDefault="00FE5E55" w:rsidP="007E0B6A">
            <w:r>
              <w:t>(150,150,3)</w:t>
            </w:r>
          </w:p>
        </w:tc>
        <w:tc>
          <w:tcPr>
            <w:tcW w:w="764" w:type="dxa"/>
          </w:tcPr>
          <w:p w:rsidR="00FE5E55" w:rsidRDefault="00FE5E55" w:rsidP="007E0B6A">
            <w:r>
              <w:t>500</w:t>
            </w:r>
          </w:p>
        </w:tc>
        <w:tc>
          <w:tcPr>
            <w:tcW w:w="1570" w:type="dxa"/>
          </w:tcPr>
          <w:p w:rsidR="00FE5E55" w:rsidRPr="003B599B" w:rsidRDefault="00FE5E55" w:rsidP="007E0B6A">
            <w:r w:rsidRPr="00FE5E55">
              <w:t>Adam(lr=1e-3, beta_1=0.0, beta_2=0.0, amsgrad=True)</w:t>
            </w:r>
          </w:p>
        </w:tc>
        <w:tc>
          <w:tcPr>
            <w:tcW w:w="2206" w:type="dxa"/>
          </w:tcPr>
          <w:p w:rsidR="00FE5E55" w:rsidRPr="003B599B" w:rsidRDefault="00FE5E55" w:rsidP="007E0B6A">
            <w:r w:rsidRPr="00FE5E55">
              <w:t>loss = 'binary_crossentropy',</w:t>
            </w:r>
          </w:p>
        </w:tc>
        <w:tc>
          <w:tcPr>
            <w:tcW w:w="1765" w:type="dxa"/>
          </w:tcPr>
          <w:p w:rsidR="00FE5E55" w:rsidRPr="003B599B" w:rsidRDefault="00FE5E55" w:rsidP="007E0B6A">
            <w:r w:rsidRPr="00FE5E55">
              <w:t>factor=0.955,</w:t>
            </w:r>
          </w:p>
        </w:tc>
        <w:tc>
          <w:tcPr>
            <w:tcW w:w="2614" w:type="dxa"/>
          </w:tcPr>
          <w:p w:rsidR="00FE5E55" w:rsidRPr="00FE5E55" w:rsidRDefault="00FE5E55" w:rsidP="00FE5E55">
            <w:pPr>
              <w:rPr>
                <w:b/>
              </w:rPr>
            </w:pPr>
            <w:r w:rsidRPr="00FE5E55">
              <w:rPr>
                <w:b/>
              </w:rPr>
              <w:t xml:space="preserve">Lowest training loss:  </w:t>
            </w:r>
            <w:r w:rsidRPr="00FE5E55">
              <w:t>6.276199565036222e-05</w:t>
            </w:r>
          </w:p>
          <w:p w:rsidR="00FE5E55" w:rsidRPr="00FE5E55" w:rsidRDefault="00FE5E55" w:rsidP="00FE5E55">
            <w:pPr>
              <w:rPr>
                <w:b/>
              </w:rPr>
            </w:pPr>
            <w:r w:rsidRPr="00FE5E55">
              <w:rPr>
                <w:b/>
              </w:rPr>
              <w:t xml:space="preserve">Lowest validation loss:  </w:t>
            </w:r>
            <w:r w:rsidRPr="00FE5E55">
              <w:t>0.6692909002304077</w:t>
            </w:r>
          </w:p>
          <w:p w:rsidR="00FE5E55" w:rsidRPr="00FE5E55" w:rsidRDefault="00FE5E55" w:rsidP="00FE5E55">
            <w:pPr>
              <w:rPr>
                <w:b/>
              </w:rPr>
            </w:pPr>
            <w:r w:rsidRPr="00FE5E55">
              <w:rPr>
                <w:b/>
              </w:rPr>
              <w:lastRenderedPageBreak/>
              <w:t xml:space="preserve">Highest training accuracy:  </w:t>
            </w:r>
            <w:r w:rsidRPr="00FE5E55">
              <w:t>1.0</w:t>
            </w:r>
          </w:p>
          <w:p w:rsidR="00FE5E55" w:rsidRPr="003B599B" w:rsidRDefault="00FE5E55" w:rsidP="00FE5E55">
            <w:pPr>
              <w:rPr>
                <w:b/>
              </w:rPr>
            </w:pPr>
            <w:r w:rsidRPr="00FE5E55">
              <w:rPr>
                <w:b/>
              </w:rPr>
              <w:t xml:space="preserve">Highest validation accuracy:  </w:t>
            </w:r>
            <w:r w:rsidRPr="00FE5E55">
              <w:t>0.8427571058273315</w:t>
            </w:r>
          </w:p>
        </w:tc>
        <w:tc>
          <w:tcPr>
            <w:tcW w:w="979" w:type="dxa"/>
          </w:tcPr>
          <w:p w:rsidR="00FE5E55" w:rsidRDefault="00FE5E55" w:rsidP="007E0B6A">
            <w:r>
              <w:lastRenderedPageBreak/>
              <w:t>New pc 64gb</w:t>
            </w:r>
          </w:p>
        </w:tc>
        <w:tc>
          <w:tcPr>
            <w:tcW w:w="1070" w:type="dxa"/>
          </w:tcPr>
          <w:p w:rsidR="00FE5E55" w:rsidRDefault="00A04673" w:rsidP="007E0B6A">
            <w:r>
              <w:t>0.8436</w:t>
            </w:r>
          </w:p>
        </w:tc>
        <w:tc>
          <w:tcPr>
            <w:tcW w:w="1070" w:type="dxa"/>
          </w:tcPr>
          <w:p w:rsidR="00FE5E55" w:rsidRDefault="00A04673" w:rsidP="007E0B6A">
            <w:r>
              <w:t>0.8429</w:t>
            </w:r>
            <w:bookmarkStart w:id="0" w:name="_GoBack"/>
            <w:bookmarkEnd w:id="0"/>
          </w:p>
        </w:tc>
      </w:tr>
    </w:tbl>
    <w:p w:rsidR="008E48B0" w:rsidRDefault="008E48B0" w:rsidP="007E0B6A"/>
    <w:p w:rsidR="009C5B9A" w:rsidRDefault="002802A1" w:rsidP="009C5B9A">
      <w:r>
        <w:t>Weighted</w:t>
      </w:r>
      <w:r w:rsidR="009C5B9A">
        <w:t xml:space="preserve">   </w:t>
      </w:r>
    </w:p>
    <w:p w:rsidR="00B97CE6" w:rsidRPr="00B97CE6" w:rsidRDefault="00B97CE6" w:rsidP="00B97C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B97CE6">
        <w:rPr>
          <w:rFonts w:ascii="var(--jp-code-font-family)" w:eastAsia="Times New Roman" w:hAnsi="var(--jp-code-font-family)" w:cs="Courier New"/>
          <w:sz w:val="20"/>
          <w:szCs w:val="20"/>
        </w:rPr>
        <w:t>Lowest training loss:  0.004476354923099279</w:t>
      </w:r>
    </w:p>
    <w:p w:rsidR="00B97CE6" w:rsidRPr="00B97CE6" w:rsidRDefault="00B97CE6" w:rsidP="00B97C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B97CE6">
        <w:rPr>
          <w:rFonts w:ascii="var(--jp-code-font-family)" w:eastAsia="Times New Roman" w:hAnsi="var(--jp-code-font-family)" w:cs="Courier New"/>
          <w:sz w:val="20"/>
          <w:szCs w:val="20"/>
        </w:rPr>
        <w:t>Lowest validation loss:  0.7253769040107727</w:t>
      </w:r>
    </w:p>
    <w:p w:rsidR="00B97CE6" w:rsidRPr="00B97CE6" w:rsidRDefault="00B97CE6" w:rsidP="00B97C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B97CE6">
        <w:rPr>
          <w:rFonts w:ascii="var(--jp-code-font-family)" w:eastAsia="Times New Roman" w:hAnsi="var(--jp-code-font-family)" w:cs="Courier New"/>
          <w:sz w:val="20"/>
          <w:szCs w:val="20"/>
        </w:rPr>
        <w:t>Highest training accuracy:  0.9993427991867065</w:t>
      </w:r>
    </w:p>
    <w:p w:rsidR="00B97CE6" w:rsidRPr="00B97CE6" w:rsidRDefault="00B97CE6" w:rsidP="00B97C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B97CE6">
        <w:rPr>
          <w:rFonts w:ascii="var(--jp-code-font-family)" w:eastAsia="Times New Roman" w:hAnsi="var(--jp-code-font-family)" w:cs="Courier New"/>
          <w:sz w:val="20"/>
          <w:szCs w:val="20"/>
        </w:rPr>
        <w:t>Highest validation accuracy:  0.8406031131744385</w:t>
      </w:r>
    </w:p>
    <w:p w:rsidR="009C5B9A" w:rsidRDefault="009C5B9A" w:rsidP="007E0B6A"/>
    <w:p w:rsidR="009C5B9A" w:rsidRDefault="009C5B9A" w:rsidP="007E0B6A"/>
    <w:p w:rsidR="009C5B9A" w:rsidRDefault="009C5B9A" w:rsidP="007E0B6A"/>
    <w:p w:rsidR="009C5B9A" w:rsidRDefault="009C5B9A" w:rsidP="007E0B6A"/>
    <w:p w:rsidR="009C5B9A" w:rsidRDefault="009C5B9A" w:rsidP="007E0B6A"/>
    <w:p w:rsidR="009C5B9A" w:rsidRDefault="009C5B9A" w:rsidP="007E0B6A"/>
    <w:p w:rsidR="009C5B9A" w:rsidRDefault="009C5B9A" w:rsidP="007E0B6A"/>
    <w:p w:rsidR="009C5B9A" w:rsidRDefault="009C5B9A" w:rsidP="007E0B6A"/>
    <w:p w:rsidR="009C5B9A" w:rsidRDefault="009C5B9A" w:rsidP="007E0B6A"/>
    <w:p w:rsidR="009C5B9A" w:rsidRDefault="009C5B9A" w:rsidP="007E0B6A"/>
    <w:p w:rsidR="009C5B9A" w:rsidRDefault="009C5B9A" w:rsidP="007E0B6A"/>
    <w:p w:rsidR="009C5B9A" w:rsidRDefault="009C5B9A" w:rsidP="007E0B6A"/>
    <w:p w:rsidR="009C5B9A" w:rsidRDefault="009C5B9A" w:rsidP="007E0B6A"/>
    <w:p w:rsidR="009C5B9A" w:rsidRDefault="009C5B9A" w:rsidP="007E0B6A"/>
    <w:p w:rsidR="009C5B9A" w:rsidRDefault="009C5B9A" w:rsidP="007E0B6A"/>
    <w:p w:rsidR="009C5B9A" w:rsidRDefault="009C5B9A" w:rsidP="007E0B6A"/>
    <w:p w:rsidR="009C5B9A" w:rsidRDefault="009C5B9A" w:rsidP="007E0B6A"/>
    <w:p w:rsidR="009C5B9A" w:rsidRDefault="009C5B9A" w:rsidP="007E0B6A"/>
    <w:sectPr w:rsidR="009C5B9A" w:rsidSect="004334A9">
      <w:pgSz w:w="24480" w:h="15840" w:orient="landscape" w:code="3"/>
      <w:pgMar w:top="965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de-font-family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mirrorMargi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NzExMLU0NzWxMDFT0lEKTi0uzszPAykwNKsFAMZZGD4tAAAA"/>
  </w:docVars>
  <w:rsids>
    <w:rsidRoot w:val="00E81DA4"/>
    <w:rsid w:val="000B21D2"/>
    <w:rsid w:val="000B3848"/>
    <w:rsid w:val="00125223"/>
    <w:rsid w:val="00147E37"/>
    <w:rsid w:val="002037C1"/>
    <w:rsid w:val="00241499"/>
    <w:rsid w:val="00271DB1"/>
    <w:rsid w:val="0027600A"/>
    <w:rsid w:val="002802A1"/>
    <w:rsid w:val="0029065E"/>
    <w:rsid w:val="00296371"/>
    <w:rsid w:val="002978B9"/>
    <w:rsid w:val="002E4D84"/>
    <w:rsid w:val="00396C11"/>
    <w:rsid w:val="003A39C7"/>
    <w:rsid w:val="003B599B"/>
    <w:rsid w:val="00432AEB"/>
    <w:rsid w:val="004334A9"/>
    <w:rsid w:val="0049756B"/>
    <w:rsid w:val="004A5E31"/>
    <w:rsid w:val="004B3055"/>
    <w:rsid w:val="004E5DB2"/>
    <w:rsid w:val="00544A0F"/>
    <w:rsid w:val="005653FA"/>
    <w:rsid w:val="00592413"/>
    <w:rsid w:val="005B372A"/>
    <w:rsid w:val="005C3935"/>
    <w:rsid w:val="005C441C"/>
    <w:rsid w:val="005F173E"/>
    <w:rsid w:val="00621077"/>
    <w:rsid w:val="00621798"/>
    <w:rsid w:val="006662D6"/>
    <w:rsid w:val="006B540C"/>
    <w:rsid w:val="006F4981"/>
    <w:rsid w:val="007316A2"/>
    <w:rsid w:val="00732829"/>
    <w:rsid w:val="00760E6E"/>
    <w:rsid w:val="007A1BF4"/>
    <w:rsid w:val="007B5360"/>
    <w:rsid w:val="007C06C2"/>
    <w:rsid w:val="007C523F"/>
    <w:rsid w:val="007D2AC6"/>
    <w:rsid w:val="007D6348"/>
    <w:rsid w:val="007D7D7E"/>
    <w:rsid w:val="007E0B6A"/>
    <w:rsid w:val="007E1E17"/>
    <w:rsid w:val="00880BEA"/>
    <w:rsid w:val="008922F5"/>
    <w:rsid w:val="008A2319"/>
    <w:rsid w:val="008E3ECC"/>
    <w:rsid w:val="008E48B0"/>
    <w:rsid w:val="009057C6"/>
    <w:rsid w:val="0091575B"/>
    <w:rsid w:val="009174C4"/>
    <w:rsid w:val="0092179E"/>
    <w:rsid w:val="00923432"/>
    <w:rsid w:val="0098311D"/>
    <w:rsid w:val="009B0D39"/>
    <w:rsid w:val="009C5B9A"/>
    <w:rsid w:val="00A04673"/>
    <w:rsid w:val="00A048DB"/>
    <w:rsid w:val="00A30508"/>
    <w:rsid w:val="00A36DE7"/>
    <w:rsid w:val="00A677C1"/>
    <w:rsid w:val="00A72E3E"/>
    <w:rsid w:val="00AC3024"/>
    <w:rsid w:val="00B07751"/>
    <w:rsid w:val="00B11642"/>
    <w:rsid w:val="00B224CE"/>
    <w:rsid w:val="00B5615D"/>
    <w:rsid w:val="00B76B63"/>
    <w:rsid w:val="00B95A0A"/>
    <w:rsid w:val="00B97CE6"/>
    <w:rsid w:val="00BA6A0E"/>
    <w:rsid w:val="00C1014A"/>
    <w:rsid w:val="00CA1894"/>
    <w:rsid w:val="00D070EC"/>
    <w:rsid w:val="00D42080"/>
    <w:rsid w:val="00D631E0"/>
    <w:rsid w:val="00D81AE1"/>
    <w:rsid w:val="00D923E0"/>
    <w:rsid w:val="00DB74FB"/>
    <w:rsid w:val="00E079B6"/>
    <w:rsid w:val="00E44F47"/>
    <w:rsid w:val="00E81DA4"/>
    <w:rsid w:val="00E979BC"/>
    <w:rsid w:val="00EB0C16"/>
    <w:rsid w:val="00F54747"/>
    <w:rsid w:val="00F73453"/>
    <w:rsid w:val="00FE5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chartTrackingRefBased/>
  <w15:docId w15:val="{0C84752D-1BB8-4D4E-B2FA-C6BFEB3C9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432A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32AEB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8E48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8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5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5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9</TotalTime>
  <Pages>14</Pages>
  <Words>1719</Words>
  <Characters>9800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ponker sarker</dc:creator>
  <cp:keywords/>
  <dc:description/>
  <cp:lastModifiedBy>Deponker sarker</cp:lastModifiedBy>
  <cp:revision>63</cp:revision>
  <dcterms:created xsi:type="dcterms:W3CDTF">2021-07-31T08:05:00Z</dcterms:created>
  <dcterms:modified xsi:type="dcterms:W3CDTF">2021-08-27T18:03:00Z</dcterms:modified>
</cp:coreProperties>
</file>